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600" w:firstRow="0" w:lastRow="0" w:firstColumn="0" w:lastColumn="0" w:noHBand="1" w:noVBand="1"/>
      </w:tblPr>
      <w:tblGrid>
        <w:gridCol w:w="1301"/>
        <w:gridCol w:w="1662"/>
        <w:gridCol w:w="2781"/>
        <w:gridCol w:w="4722"/>
      </w:tblGrid>
      <w:tr w:rsidR="00162103" w:rsidRPr="004E6094" w14:paraId="196B90B2" w14:textId="77777777" w:rsidTr="009E18B5">
        <w:trPr>
          <w:trHeight w:val="1673"/>
        </w:trPr>
        <w:tc>
          <w:tcPr>
            <w:tcW w:w="5940" w:type="dxa"/>
            <w:gridSpan w:val="3"/>
          </w:tcPr>
          <w:p w14:paraId="644123A8" w14:textId="0045A463" w:rsidR="00162103" w:rsidRPr="004E6094" w:rsidRDefault="00162103" w:rsidP="00162103">
            <w:pPr>
              <w:pStyle w:val="PS"/>
              <w:jc w:val="left"/>
              <w:rPr>
                <w:rFonts w:ascii="宋体" w:hAnsi="宋体"/>
              </w:rPr>
            </w:pPr>
          </w:p>
        </w:tc>
        <w:tc>
          <w:tcPr>
            <w:tcW w:w="4850" w:type="dxa"/>
            <w:vAlign w:val="center"/>
          </w:tcPr>
          <w:sdt>
            <w:sdtPr>
              <w:rPr>
                <w:rFonts w:ascii="宋体" w:hAnsi="宋体"/>
                <w:szCs w:val="72"/>
              </w:rPr>
              <w:id w:val="1918980930"/>
              <w:placeholder>
                <w:docPart w:val="36F26DD3CD4E46A4A2A0888670D541E5"/>
              </w:placeholder>
              <w:temporary/>
              <w:showingPlcHdr/>
              <w15:appearance w15:val="hidden"/>
            </w:sdtPr>
            <w:sdtEndPr/>
            <w:sdtContent>
              <w:p w14:paraId="3201D34D" w14:textId="77777777" w:rsidR="00162103" w:rsidRPr="004E6094" w:rsidRDefault="00162103" w:rsidP="009E18B5">
                <w:pPr>
                  <w:pStyle w:val="a2"/>
                  <w:spacing w:before="240"/>
                  <w:rPr>
                    <w:rFonts w:ascii="宋体" w:hAnsi="宋体" w:cs="Times New Roman"/>
                    <w:kern w:val="0"/>
                    <w:szCs w:val="72"/>
                    <w:lang w:val="en-US"/>
                  </w:rPr>
                </w:pPr>
                <w:r w:rsidRPr="004E6094">
                  <w:rPr>
                    <w:rFonts w:ascii="宋体" w:hAnsi="宋体"/>
                    <w:szCs w:val="72"/>
                    <w:lang w:val="zh-CN" w:bidi="zh-CN"/>
                  </w:rPr>
                  <w:t>感谢</w:t>
                </w:r>
                <w:r w:rsidRPr="004E6094">
                  <w:rPr>
                    <w:rFonts w:ascii="宋体" w:hAnsi="宋体"/>
                    <w:b/>
                    <w:szCs w:val="72"/>
                    <w:u w:val="single"/>
                    <w:lang w:val="zh-CN" w:bidi="zh-CN"/>
                  </w:rPr>
                  <w:t>你</w:t>
                </w:r>
                <w:r w:rsidRPr="004E6094">
                  <w:rPr>
                    <w:rFonts w:ascii="宋体" w:hAnsi="宋体"/>
                    <w:szCs w:val="72"/>
                    <w:u w:val="single"/>
                    <w:lang w:val="zh-CN" w:bidi="zh-CN"/>
                  </w:rPr>
                  <w:t>！</w:t>
                </w:r>
              </w:p>
            </w:sdtContent>
          </w:sdt>
          <w:sdt>
            <w:sdtPr>
              <w:rPr>
                <w:rFonts w:ascii="宋体" w:hAnsi="宋体"/>
              </w:rPr>
              <w:id w:val="1841418417"/>
              <w:placeholder>
                <w:docPart w:val="E658A74D5ECB4EC18E25206DE1361705"/>
              </w:placeholder>
              <w:temporary/>
              <w:showingPlcHdr/>
              <w15:appearance w15:val="hidden"/>
            </w:sdtPr>
            <w:sdtEndPr/>
            <w:sdtContent>
              <w:p w14:paraId="0B1400B3" w14:textId="77777777" w:rsidR="00162103" w:rsidRPr="004E6094" w:rsidRDefault="00162103" w:rsidP="009E18B5">
                <w:pPr>
                  <w:rPr>
                    <w:rFonts w:ascii="宋体" w:hAnsi="宋体"/>
                  </w:rPr>
                </w:pPr>
                <w:r w:rsidRPr="004E6094">
                  <w:rPr>
                    <w:rFonts w:ascii="宋体" w:hAnsi="宋体"/>
                    <w:lang w:val="zh-CN" w:bidi="zh-CN"/>
                  </w:rPr>
                  <w:t>成为我的</w:t>
                </w:r>
                <w:r w:rsidRPr="004E6094">
                  <w:rPr>
                    <w:rFonts w:ascii="宋体" w:hAnsi="宋体"/>
                    <w:b/>
                    <w:i/>
                    <w:lang w:val="zh-CN" w:bidi="zh-CN"/>
                  </w:rPr>
                  <w:t>贵人</w:t>
                </w:r>
              </w:p>
            </w:sdtContent>
          </w:sdt>
        </w:tc>
      </w:tr>
      <w:tr w:rsidR="00162103" w:rsidRPr="004E6094" w14:paraId="7F393FB1" w14:textId="77777777" w:rsidTr="00C76430">
        <w:trPr>
          <w:trHeight w:val="4347"/>
        </w:trPr>
        <w:tc>
          <w:tcPr>
            <w:tcW w:w="5940" w:type="dxa"/>
            <w:gridSpan w:val="3"/>
          </w:tcPr>
          <w:p w14:paraId="4E9AC2F2" w14:textId="77777777" w:rsidR="00162103" w:rsidRPr="004E6094" w:rsidRDefault="00162103" w:rsidP="00162103">
            <w:pPr>
              <w:pStyle w:val="PS"/>
              <w:jc w:val="left"/>
              <w:rPr>
                <w:rFonts w:ascii="宋体" w:hAnsi="宋体"/>
              </w:rPr>
            </w:pPr>
          </w:p>
        </w:tc>
        <w:tc>
          <w:tcPr>
            <w:tcW w:w="4850" w:type="dxa"/>
          </w:tcPr>
          <w:p w14:paraId="2235A64B" w14:textId="77777777" w:rsidR="00162103" w:rsidRPr="004E6094" w:rsidRDefault="00162103" w:rsidP="00162103">
            <w:pPr>
              <w:pStyle w:val="a2"/>
              <w:rPr>
                <w:rFonts w:ascii="宋体" w:hAnsi="宋体"/>
                <w:sz w:val="32"/>
              </w:rPr>
            </w:pPr>
          </w:p>
        </w:tc>
      </w:tr>
      <w:tr w:rsidR="00162103" w:rsidRPr="004E6094" w14:paraId="7AAC5800" w14:textId="77777777" w:rsidTr="00C76430">
        <w:trPr>
          <w:trHeight w:val="440"/>
        </w:trPr>
        <w:tc>
          <w:tcPr>
            <w:tcW w:w="1345" w:type="dxa"/>
          </w:tcPr>
          <w:p w14:paraId="524D6F32" w14:textId="77777777" w:rsidR="00162103" w:rsidRPr="004E6094" w:rsidRDefault="00162103" w:rsidP="00162103">
            <w:pPr>
              <w:pStyle w:val="PS"/>
              <w:jc w:val="left"/>
              <w:rPr>
                <w:rFonts w:ascii="宋体" w:hAnsi="宋体"/>
              </w:rPr>
            </w:pPr>
          </w:p>
        </w:tc>
        <w:tc>
          <w:tcPr>
            <w:tcW w:w="1710" w:type="dxa"/>
            <w:vAlign w:val="center"/>
          </w:tcPr>
          <w:sdt>
            <w:sdtPr>
              <w:rPr>
                <w:rFonts w:ascii="宋体" w:hAnsi="宋体"/>
              </w:rPr>
              <w:id w:val="2105834369"/>
              <w:placeholder>
                <w:docPart w:val="57ED490CA27A4FA2A78A7DA10B0367E3"/>
              </w:placeholder>
              <w:temporary/>
              <w:showingPlcHdr/>
              <w15:appearance w15:val="hidden"/>
            </w:sdtPr>
            <w:sdtEndPr/>
            <w:sdtContent>
              <w:p w14:paraId="7FAFC1C7" w14:textId="77777777" w:rsidR="00162103" w:rsidRPr="004E6094" w:rsidRDefault="00162103" w:rsidP="00C76430">
                <w:pPr>
                  <w:pStyle w:val="PS"/>
                  <w:rPr>
                    <w:rFonts w:ascii="宋体" w:hAnsi="宋体"/>
                    <w:sz w:val="22"/>
                  </w:rPr>
                </w:pPr>
                <w:r w:rsidRPr="004E6094">
                  <w:rPr>
                    <w:rFonts w:ascii="宋体" w:hAnsi="宋体"/>
                    <w:lang w:val="zh-CN" w:bidi="zh-CN"/>
                  </w:rPr>
                  <w:t>PS.一会见</w:t>
                </w:r>
              </w:p>
            </w:sdtContent>
          </w:sdt>
        </w:tc>
        <w:tc>
          <w:tcPr>
            <w:tcW w:w="2885" w:type="dxa"/>
          </w:tcPr>
          <w:p w14:paraId="14A9EFB9" w14:textId="77777777" w:rsidR="00162103" w:rsidRPr="004E6094" w:rsidRDefault="00162103" w:rsidP="00162103">
            <w:pPr>
              <w:pStyle w:val="PS"/>
              <w:jc w:val="left"/>
              <w:rPr>
                <w:rFonts w:ascii="宋体" w:hAnsi="宋体"/>
              </w:rPr>
            </w:pPr>
          </w:p>
        </w:tc>
        <w:tc>
          <w:tcPr>
            <w:tcW w:w="4850" w:type="dxa"/>
          </w:tcPr>
          <w:p w14:paraId="565E4C92" w14:textId="77777777" w:rsidR="00162103" w:rsidRPr="004E6094" w:rsidRDefault="00162103" w:rsidP="00162103">
            <w:pPr>
              <w:pStyle w:val="a2"/>
              <w:rPr>
                <w:rFonts w:ascii="宋体" w:hAnsi="宋体"/>
                <w:sz w:val="32"/>
              </w:rPr>
            </w:pPr>
          </w:p>
        </w:tc>
      </w:tr>
      <w:tr w:rsidR="004E4CCD" w:rsidRPr="004E6094" w14:paraId="6DEDDB1A" w14:textId="77777777" w:rsidTr="00C76430">
        <w:trPr>
          <w:trHeight w:val="1719"/>
        </w:trPr>
        <w:tc>
          <w:tcPr>
            <w:tcW w:w="1345" w:type="dxa"/>
          </w:tcPr>
          <w:p w14:paraId="40B8E578" w14:textId="77777777" w:rsidR="004E4CCD" w:rsidRPr="004E6094" w:rsidRDefault="004E4CCD" w:rsidP="00162103">
            <w:pPr>
              <w:pStyle w:val="PS"/>
              <w:jc w:val="left"/>
              <w:rPr>
                <w:rFonts w:ascii="宋体" w:hAnsi="宋体"/>
              </w:rPr>
            </w:pPr>
          </w:p>
        </w:tc>
        <w:tc>
          <w:tcPr>
            <w:tcW w:w="1710" w:type="dxa"/>
          </w:tcPr>
          <w:p w14:paraId="104814F9" w14:textId="77777777" w:rsidR="004E4CCD" w:rsidRPr="004E6094" w:rsidRDefault="004E4CCD" w:rsidP="00162103">
            <w:pPr>
              <w:pStyle w:val="PS"/>
              <w:rPr>
                <w:rFonts w:ascii="宋体" w:hAnsi="宋体"/>
              </w:rPr>
            </w:pPr>
          </w:p>
        </w:tc>
        <w:tc>
          <w:tcPr>
            <w:tcW w:w="2885" w:type="dxa"/>
          </w:tcPr>
          <w:p w14:paraId="385948E8" w14:textId="77777777" w:rsidR="004E4CCD" w:rsidRPr="004E6094" w:rsidRDefault="004E4CCD" w:rsidP="00162103">
            <w:pPr>
              <w:pStyle w:val="PS"/>
              <w:jc w:val="left"/>
              <w:rPr>
                <w:rFonts w:ascii="宋体" w:hAnsi="宋体"/>
              </w:rPr>
            </w:pPr>
          </w:p>
        </w:tc>
        <w:tc>
          <w:tcPr>
            <w:tcW w:w="4850" w:type="dxa"/>
          </w:tcPr>
          <w:p w14:paraId="544ECBD0" w14:textId="77777777" w:rsidR="004E4CCD" w:rsidRPr="004E6094" w:rsidRDefault="004E4CCD" w:rsidP="00162103">
            <w:pPr>
              <w:pStyle w:val="a2"/>
              <w:rPr>
                <w:rFonts w:ascii="宋体" w:hAnsi="宋体"/>
                <w:sz w:val="32"/>
              </w:rPr>
            </w:pPr>
          </w:p>
        </w:tc>
      </w:tr>
      <w:tr w:rsidR="004E4CCD" w:rsidRPr="004E6094" w14:paraId="69522C79" w14:textId="77777777" w:rsidTr="009E18B5">
        <w:trPr>
          <w:trHeight w:val="1349"/>
        </w:trPr>
        <w:tc>
          <w:tcPr>
            <w:tcW w:w="1345" w:type="dxa"/>
          </w:tcPr>
          <w:p w14:paraId="58FB6DE7" w14:textId="77777777" w:rsidR="004E4CCD" w:rsidRPr="004E6094" w:rsidRDefault="004E4CCD" w:rsidP="00162103">
            <w:pPr>
              <w:pStyle w:val="PS"/>
              <w:jc w:val="left"/>
              <w:rPr>
                <w:rFonts w:ascii="宋体" w:hAnsi="宋体"/>
              </w:rPr>
            </w:pPr>
          </w:p>
        </w:tc>
        <w:tc>
          <w:tcPr>
            <w:tcW w:w="1710" w:type="dxa"/>
          </w:tcPr>
          <w:p w14:paraId="40B421B1" w14:textId="77777777" w:rsidR="004E4CCD" w:rsidRPr="004E6094" w:rsidRDefault="004E4CCD" w:rsidP="00162103">
            <w:pPr>
              <w:pStyle w:val="PS"/>
              <w:rPr>
                <w:rFonts w:ascii="宋体" w:hAnsi="宋体"/>
              </w:rPr>
            </w:pPr>
          </w:p>
        </w:tc>
        <w:tc>
          <w:tcPr>
            <w:tcW w:w="2885" w:type="dxa"/>
          </w:tcPr>
          <w:p w14:paraId="597D56EB" w14:textId="77777777" w:rsidR="004E4CCD" w:rsidRPr="004E6094" w:rsidRDefault="004E4CCD" w:rsidP="00162103">
            <w:pPr>
              <w:pStyle w:val="PS"/>
              <w:jc w:val="left"/>
              <w:rPr>
                <w:rFonts w:ascii="宋体" w:hAnsi="宋体"/>
              </w:rPr>
            </w:pPr>
          </w:p>
        </w:tc>
        <w:tc>
          <w:tcPr>
            <w:tcW w:w="4850" w:type="dxa"/>
            <w:vAlign w:val="center"/>
          </w:tcPr>
          <w:sdt>
            <w:sdtPr>
              <w:rPr>
                <w:rFonts w:ascii="宋体" w:hAnsi="宋体"/>
                <w:szCs w:val="72"/>
              </w:rPr>
              <w:id w:val="-1388104587"/>
              <w:placeholder>
                <w:docPart w:val="A010DFB70ECF46AD81CCB0430F01CB31"/>
              </w:placeholder>
              <w:temporary/>
              <w:showingPlcHdr/>
              <w15:appearance w15:val="hidden"/>
            </w:sdtPr>
            <w:sdtEndPr/>
            <w:sdtContent>
              <w:p w14:paraId="387C6A7C" w14:textId="77777777" w:rsidR="004E4CCD" w:rsidRPr="004E6094" w:rsidRDefault="004E4CCD" w:rsidP="009E18B5">
                <w:pPr>
                  <w:pStyle w:val="a2"/>
                  <w:spacing w:before="240"/>
                  <w:rPr>
                    <w:rFonts w:ascii="宋体" w:hAnsi="宋体" w:cs="Times New Roman"/>
                    <w:kern w:val="0"/>
                    <w:szCs w:val="72"/>
                    <w:lang w:val="en-US"/>
                  </w:rPr>
                </w:pPr>
                <w:r w:rsidRPr="004E6094">
                  <w:rPr>
                    <w:rFonts w:ascii="宋体" w:hAnsi="宋体"/>
                    <w:szCs w:val="72"/>
                    <w:lang w:val="zh-CN" w:bidi="zh-CN"/>
                  </w:rPr>
                  <w:t>感谢</w:t>
                </w:r>
                <w:r w:rsidRPr="004E6094">
                  <w:rPr>
                    <w:rFonts w:ascii="宋体" w:hAnsi="宋体"/>
                    <w:b/>
                    <w:szCs w:val="72"/>
                    <w:u w:val="single"/>
                    <w:lang w:val="zh-CN" w:bidi="zh-CN"/>
                  </w:rPr>
                  <w:t>你</w:t>
                </w:r>
                <w:r w:rsidRPr="004E6094">
                  <w:rPr>
                    <w:rFonts w:ascii="宋体" w:hAnsi="宋体"/>
                    <w:szCs w:val="72"/>
                    <w:u w:val="single"/>
                    <w:lang w:val="zh-CN" w:bidi="zh-CN"/>
                  </w:rPr>
                  <w:t>！</w:t>
                </w:r>
              </w:p>
            </w:sdtContent>
          </w:sdt>
          <w:sdt>
            <w:sdtPr>
              <w:rPr>
                <w:rFonts w:ascii="宋体" w:hAnsi="宋体"/>
              </w:rPr>
              <w:id w:val="-922480991"/>
              <w:placeholder>
                <w:docPart w:val="86BA98F5DC834C57A7B731840A9F3860"/>
              </w:placeholder>
              <w:temporary/>
              <w:showingPlcHdr/>
              <w15:appearance w15:val="hidden"/>
            </w:sdtPr>
            <w:sdtEndPr/>
            <w:sdtContent>
              <w:p w14:paraId="180DED38" w14:textId="77777777" w:rsidR="004E4CCD" w:rsidRPr="004E6094" w:rsidRDefault="004E4CCD" w:rsidP="009E18B5">
                <w:pPr>
                  <w:rPr>
                    <w:rFonts w:ascii="宋体" w:hAnsi="宋体"/>
                  </w:rPr>
                </w:pPr>
                <w:r w:rsidRPr="004E6094">
                  <w:rPr>
                    <w:rFonts w:ascii="宋体" w:hAnsi="宋体"/>
                    <w:lang w:val="zh-CN" w:bidi="zh-CN"/>
                  </w:rPr>
                  <w:t>成为我的</w:t>
                </w:r>
                <w:r w:rsidRPr="004E6094">
                  <w:rPr>
                    <w:rFonts w:ascii="宋体" w:hAnsi="宋体"/>
                    <w:b/>
                    <w:i/>
                    <w:lang w:val="zh-CN" w:bidi="zh-CN"/>
                  </w:rPr>
                  <w:t>贵人</w:t>
                </w:r>
              </w:p>
            </w:sdtContent>
          </w:sdt>
        </w:tc>
      </w:tr>
      <w:tr w:rsidR="004E4CCD" w:rsidRPr="004E6094" w14:paraId="53DE36EB" w14:textId="77777777" w:rsidTr="00C76430">
        <w:trPr>
          <w:trHeight w:val="4032"/>
        </w:trPr>
        <w:tc>
          <w:tcPr>
            <w:tcW w:w="1345" w:type="dxa"/>
          </w:tcPr>
          <w:p w14:paraId="10810177" w14:textId="77777777" w:rsidR="004E4CCD" w:rsidRPr="004E6094" w:rsidRDefault="004E4CCD" w:rsidP="00162103">
            <w:pPr>
              <w:pStyle w:val="PS"/>
              <w:jc w:val="left"/>
              <w:rPr>
                <w:rFonts w:ascii="宋体" w:hAnsi="宋体"/>
              </w:rPr>
            </w:pPr>
          </w:p>
        </w:tc>
        <w:tc>
          <w:tcPr>
            <w:tcW w:w="1710" w:type="dxa"/>
          </w:tcPr>
          <w:p w14:paraId="4021EE19" w14:textId="77777777" w:rsidR="004E4CCD" w:rsidRPr="004E6094" w:rsidRDefault="004E4CCD" w:rsidP="00162103">
            <w:pPr>
              <w:pStyle w:val="PS"/>
              <w:rPr>
                <w:rFonts w:ascii="宋体" w:hAnsi="宋体"/>
              </w:rPr>
            </w:pPr>
          </w:p>
        </w:tc>
        <w:tc>
          <w:tcPr>
            <w:tcW w:w="2885" w:type="dxa"/>
          </w:tcPr>
          <w:p w14:paraId="70B813F0" w14:textId="77777777" w:rsidR="004E4CCD" w:rsidRPr="004E6094" w:rsidRDefault="004E4CCD" w:rsidP="00162103">
            <w:pPr>
              <w:pStyle w:val="PS"/>
              <w:jc w:val="left"/>
              <w:rPr>
                <w:rFonts w:ascii="宋体" w:hAnsi="宋体"/>
              </w:rPr>
            </w:pPr>
          </w:p>
        </w:tc>
        <w:tc>
          <w:tcPr>
            <w:tcW w:w="4850" w:type="dxa"/>
          </w:tcPr>
          <w:p w14:paraId="60E1DCBD" w14:textId="77777777" w:rsidR="004E4CCD" w:rsidRPr="004E6094" w:rsidRDefault="004E4CCD" w:rsidP="004E4CCD">
            <w:pPr>
              <w:pStyle w:val="a2"/>
              <w:rPr>
                <w:rFonts w:ascii="宋体" w:hAnsi="宋体"/>
                <w:sz w:val="32"/>
              </w:rPr>
            </w:pPr>
          </w:p>
        </w:tc>
      </w:tr>
      <w:tr w:rsidR="004E4CCD" w:rsidRPr="004E6094" w14:paraId="1524BF86" w14:textId="77777777" w:rsidTr="00C76430">
        <w:trPr>
          <w:trHeight w:val="270"/>
        </w:trPr>
        <w:tc>
          <w:tcPr>
            <w:tcW w:w="1345" w:type="dxa"/>
          </w:tcPr>
          <w:p w14:paraId="0EEDC3AB" w14:textId="77777777" w:rsidR="004E4CCD" w:rsidRPr="004E6094" w:rsidRDefault="004E4CCD" w:rsidP="00162103">
            <w:pPr>
              <w:pStyle w:val="PS"/>
              <w:jc w:val="left"/>
              <w:rPr>
                <w:rFonts w:ascii="宋体" w:hAnsi="宋体"/>
              </w:rPr>
            </w:pPr>
          </w:p>
        </w:tc>
        <w:tc>
          <w:tcPr>
            <w:tcW w:w="1710" w:type="dxa"/>
            <w:vAlign w:val="center"/>
          </w:tcPr>
          <w:sdt>
            <w:sdtPr>
              <w:rPr>
                <w:rFonts w:ascii="宋体" w:hAnsi="宋体"/>
              </w:rPr>
              <w:id w:val="1151877900"/>
              <w:placeholder>
                <w:docPart w:val="8A734F7747804549A3AAB04FFC4D8824"/>
              </w:placeholder>
              <w:temporary/>
              <w:showingPlcHdr/>
              <w15:appearance w15:val="hidden"/>
            </w:sdtPr>
            <w:sdtEndPr/>
            <w:sdtContent>
              <w:p w14:paraId="527838FB" w14:textId="77777777" w:rsidR="004E4CCD" w:rsidRPr="004E6094" w:rsidRDefault="00231C3C" w:rsidP="00C76430">
                <w:pPr>
                  <w:pStyle w:val="PS"/>
                  <w:rPr>
                    <w:rFonts w:ascii="宋体" w:hAnsi="宋体"/>
                    <w:sz w:val="22"/>
                  </w:rPr>
                </w:pPr>
                <w:r w:rsidRPr="004E6094">
                  <w:rPr>
                    <w:rFonts w:ascii="宋体" w:hAnsi="宋体"/>
                    <w:lang w:val="zh-CN" w:bidi="zh-CN"/>
                  </w:rPr>
                  <w:t>PS.一会见</w:t>
                </w:r>
              </w:p>
            </w:sdtContent>
          </w:sdt>
        </w:tc>
        <w:tc>
          <w:tcPr>
            <w:tcW w:w="2885" w:type="dxa"/>
          </w:tcPr>
          <w:p w14:paraId="692EE86C" w14:textId="77777777" w:rsidR="004E4CCD" w:rsidRPr="004E6094" w:rsidRDefault="004E4CCD" w:rsidP="00162103">
            <w:pPr>
              <w:pStyle w:val="PS"/>
              <w:jc w:val="left"/>
              <w:rPr>
                <w:rFonts w:ascii="宋体" w:hAnsi="宋体"/>
                <w:szCs w:val="18"/>
              </w:rPr>
            </w:pPr>
          </w:p>
        </w:tc>
        <w:tc>
          <w:tcPr>
            <w:tcW w:w="4850" w:type="dxa"/>
          </w:tcPr>
          <w:p w14:paraId="47975F03" w14:textId="77777777" w:rsidR="004E4CCD" w:rsidRPr="004E6094" w:rsidRDefault="004E4CCD" w:rsidP="004E4CCD">
            <w:pPr>
              <w:pStyle w:val="a2"/>
              <w:rPr>
                <w:rFonts w:ascii="宋体" w:hAnsi="宋体"/>
                <w:sz w:val="18"/>
                <w:szCs w:val="18"/>
              </w:rPr>
            </w:pPr>
          </w:p>
        </w:tc>
      </w:tr>
    </w:tbl>
    <w:p w14:paraId="3DD42B75" w14:textId="0AC00BC3" w:rsidR="004E5BE9" w:rsidRPr="004E6094" w:rsidRDefault="0037291C" w:rsidP="00162103">
      <w:pPr>
        <w:pStyle w:val="PS"/>
        <w:jc w:val="left"/>
        <w:rPr>
          <w:rFonts w:ascii="宋体" w:hAnsi="宋体"/>
        </w:rPr>
      </w:pPr>
      <w:r w:rsidRPr="004E6094">
        <w:rPr>
          <w:rFonts w:ascii="宋体" w:hAnsi="宋体"/>
          <w:noProof/>
          <w:lang w:val="zh-CN" w:bidi="zh-C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79AAADA" wp14:editId="7567650D">
                <wp:simplePos x="0" y="0"/>
                <wp:positionH relativeFrom="column">
                  <wp:posOffset>3297555</wp:posOffset>
                </wp:positionH>
                <wp:positionV relativeFrom="paragraph">
                  <wp:posOffset>-9292590</wp:posOffset>
                </wp:positionV>
                <wp:extent cx="0" cy="10026015"/>
                <wp:effectExtent l="0" t="0" r="38100" b="32385"/>
                <wp:wrapNone/>
                <wp:docPr id="3446" name="直接连接符 34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015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A69FB2" id="直接连接符 3446" o:spid="_x0000_s1026" style="position:absolute;left:0;text-align:lef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9.65pt,-731.7pt" to="259.65pt,5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" strokecolor="#f2f2f2 [3052]" strokeweight=".25pt"/>
            </w:pict>
          </mc:Fallback>
        </mc:AlternateContent>
      </w:r>
      <w:r w:rsidR="006476B4" w:rsidRPr="004E6094">
        <w:rPr>
          <w:rFonts w:ascii="宋体" w:hAnsi="宋体"/>
          <w:noProof/>
          <w:lang w:val="zh-CN" w:bidi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5870CA6" wp14:editId="18FD0031">
                <wp:simplePos x="0" y="0"/>
                <wp:positionH relativeFrom="column">
                  <wp:posOffset>-434438</wp:posOffset>
                </wp:positionH>
                <wp:positionV relativeFrom="paragraph">
                  <wp:posOffset>-4221480</wp:posOffset>
                </wp:positionV>
                <wp:extent cx="7724775" cy="0"/>
                <wp:effectExtent l="0" t="0" r="0" b="0"/>
                <wp:wrapNone/>
                <wp:docPr id="3447" name="直接连接符 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D33ED4" id="直接连接符 3447" o:spid="_x0000_s1026" style="position:absolute;left:0;text-align:lef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2pt,-332.4pt" to="574.05pt,-33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" strokecolor="#f2f2f2 [3052]" strokeweight=".25pt"/>
            </w:pict>
          </mc:Fallback>
        </mc:AlternateContent>
      </w:r>
    </w:p>
    <w:p w14:paraId="0F93EEB0" w14:textId="77777777" w:rsidR="005E3AB3" w:rsidRPr="004E6094" w:rsidRDefault="005E3AB3" w:rsidP="005E3AB3">
      <w:pPr>
        <w:rPr>
          <w:rFonts w:ascii="宋体" w:hAnsi="宋体"/>
          <w:sz w:val="2"/>
        </w:rPr>
        <w:sectPr w:rsidR="005E3AB3" w:rsidRPr="004E6094" w:rsidSect="00D70291">
          <w:headerReference w:type="first" r:id="rId11"/>
          <w:footerReference w:type="first" r:id="rId12"/>
          <w:pgSz w:w="11906" w:h="16838" w:code="9"/>
          <w:pgMar w:top="720" w:right="720" w:bottom="288" w:left="720" w:header="432" w:footer="720" w:gutter="0"/>
          <w:cols w:space="720"/>
          <w:titlePg/>
          <w:docGrid w:linePitch="816"/>
        </w:sectPr>
      </w:pPr>
      <w:bookmarkStart w:id="0" w:name="_GoBack"/>
      <w:bookmarkEnd w:id="0"/>
    </w:p>
    <w:tbl>
      <w:tblPr>
        <w:tblW w:w="0" w:type="auto"/>
        <w:tblLook w:val="0600" w:firstRow="0" w:lastRow="0" w:firstColumn="0" w:lastColumn="0" w:noHBand="1" w:noVBand="1"/>
      </w:tblPr>
      <w:tblGrid>
        <w:gridCol w:w="6210"/>
        <w:gridCol w:w="4580"/>
      </w:tblGrid>
      <w:tr w:rsidR="00231C3C" w:rsidRPr="004E6094" w14:paraId="4B6BFFD4" w14:textId="77777777" w:rsidTr="00C76430">
        <w:trPr>
          <w:trHeight w:val="1061"/>
        </w:trPr>
        <w:tc>
          <w:tcPr>
            <w:tcW w:w="6210" w:type="dxa"/>
          </w:tcPr>
          <w:p w14:paraId="39389ED8" w14:textId="77777777" w:rsidR="00231C3C" w:rsidRPr="004E6094" w:rsidRDefault="00283CBE" w:rsidP="00231C3C">
            <w:pPr>
              <w:pStyle w:val="ab"/>
              <w:jc w:val="center"/>
              <w:rPr>
                <w:rFonts w:ascii="宋体" w:hAnsi="宋体"/>
                <w:sz w:val="12"/>
              </w:rPr>
            </w:pPr>
            <w:r w:rsidRPr="004E6094">
              <w:rPr>
                <w:rFonts w:ascii="宋体" w:hAnsi="宋体"/>
                <w:noProof/>
                <w:sz w:val="12"/>
                <w:szCs w:val="12"/>
                <w:lang w:val="zh-CN" w:bidi="zh-CN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CFD2102" wp14:editId="55E80EF6">
                      <wp:simplePos x="0" y="0"/>
                      <wp:positionH relativeFrom="margin">
                        <wp:posOffset>3328035</wp:posOffset>
                      </wp:positionH>
                      <wp:positionV relativeFrom="margin">
                        <wp:posOffset>-394970</wp:posOffset>
                      </wp:positionV>
                      <wp:extent cx="0" cy="10042525"/>
                      <wp:effectExtent l="0" t="0" r="38100" b="34925"/>
                      <wp:wrapNone/>
                      <wp:docPr id="3449" name="直接连接符 344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42525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9301443" id="直接连接符 3449" o:spid="_x0000_s1026" style="position:absolute;left:0;text-align:lef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62.05pt,-31.1pt" to="262.05pt,75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" strokecolor="#f2f2f2 [3052]" strokeweight=".25pt">
                      <w10:wrap anchorx="margin" anchory="margin"/>
                    </v:line>
                  </w:pict>
                </mc:Fallback>
              </mc:AlternateContent>
            </w:r>
          </w:p>
        </w:tc>
        <w:tc>
          <w:tcPr>
            <w:tcW w:w="4580" w:type="dxa"/>
          </w:tcPr>
          <w:p w14:paraId="4C329431" w14:textId="77777777" w:rsidR="00231C3C" w:rsidRPr="004E6094" w:rsidRDefault="00231C3C" w:rsidP="00231C3C">
            <w:pPr>
              <w:pStyle w:val="ab"/>
              <w:jc w:val="center"/>
              <w:rPr>
                <w:rFonts w:ascii="宋体" w:hAnsi="宋体"/>
                <w:sz w:val="12"/>
              </w:rPr>
            </w:pPr>
          </w:p>
        </w:tc>
      </w:tr>
      <w:tr w:rsidR="00231C3C" w:rsidRPr="004E6094" w14:paraId="0F3F3FC6" w14:textId="77777777" w:rsidTr="00C76430">
        <w:trPr>
          <w:trHeight w:val="2141"/>
        </w:trPr>
        <w:tc>
          <w:tcPr>
            <w:tcW w:w="6210" w:type="dxa"/>
          </w:tcPr>
          <w:p w14:paraId="094254AA" w14:textId="77777777" w:rsidR="00231C3C" w:rsidRPr="004E6094" w:rsidRDefault="00231C3C" w:rsidP="00231C3C">
            <w:pPr>
              <w:pStyle w:val="ab"/>
              <w:jc w:val="center"/>
              <w:rPr>
                <w:rFonts w:ascii="宋体" w:hAnsi="宋体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ascii="宋体" w:hAnsi="宋体"/>
                <w:sz w:val="28"/>
              </w:rPr>
              <w:id w:val="-1418090421"/>
              <w:placeholder>
                <w:docPart w:val="C838DF457D504644B2DEFC2ED4CF622E"/>
              </w:placeholder>
              <w:temporary/>
              <w:showingPlcHdr/>
              <w15:appearance w15:val="hidden"/>
            </w:sdtPr>
            <w:sdtEndPr/>
            <w:sdtContent>
              <w:p w14:paraId="50B6BFC5" w14:textId="77777777" w:rsidR="00C76430" w:rsidRPr="004E6094" w:rsidRDefault="00C76430" w:rsidP="0037291C">
                <w:pPr>
                  <w:pStyle w:val="affffff0"/>
                  <w:ind w:left="915" w:right="1321"/>
                  <w:rPr>
                    <w:rFonts w:ascii="宋体" w:hAnsi="宋体"/>
                    <w:sz w:val="28"/>
                  </w:rPr>
                </w:pPr>
                <w:r w:rsidRPr="004E6094">
                  <w:rPr>
                    <w:rFonts w:ascii="宋体" w:hAnsi="宋体"/>
                    <w:lang w:val="zh-CN" w:bidi="zh-CN"/>
                  </w:rPr>
                  <w:t xml:space="preserve">要立即开始，只需单击任何占位符文本 </w:t>
                </w:r>
                <w:r w:rsidRPr="004E6094">
                  <w:rPr>
                    <w:rFonts w:ascii="宋体" w:hAnsi="宋体"/>
                    <w:lang w:val="zh-CN" w:bidi="zh-CN"/>
                  </w:rPr>
                  <w:br/>
                  <w:t>（例如此文本），...</w:t>
                </w:r>
              </w:p>
            </w:sdtContent>
          </w:sdt>
          <w:p w14:paraId="0DE7C362" w14:textId="77777777" w:rsidR="00231C3C" w:rsidRPr="004E6094" w:rsidRDefault="00231C3C" w:rsidP="00C76430">
            <w:pPr>
              <w:pStyle w:val="ab"/>
              <w:jc w:val="center"/>
              <w:rPr>
                <w:rFonts w:ascii="宋体" w:hAnsi="宋体"/>
                <w:sz w:val="12"/>
              </w:rPr>
            </w:pPr>
          </w:p>
        </w:tc>
      </w:tr>
      <w:tr w:rsidR="00231C3C" w:rsidRPr="004E6094" w14:paraId="2790B512" w14:textId="77777777" w:rsidTr="00C76430">
        <w:trPr>
          <w:trHeight w:val="2592"/>
        </w:trPr>
        <w:tc>
          <w:tcPr>
            <w:tcW w:w="6210" w:type="dxa"/>
          </w:tcPr>
          <w:p w14:paraId="087E591D" w14:textId="77777777" w:rsidR="00231C3C" w:rsidRPr="004E6094" w:rsidRDefault="00231C3C" w:rsidP="00231C3C">
            <w:pPr>
              <w:pStyle w:val="ab"/>
              <w:jc w:val="center"/>
              <w:rPr>
                <w:rFonts w:ascii="宋体" w:hAnsi="宋体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ascii="宋体" w:hAnsi="宋体"/>
                <w:sz w:val="28"/>
              </w:rPr>
              <w:id w:val="-1438437550"/>
              <w:placeholder>
                <w:docPart w:val="6194B1B09AEF4DBD886AE814C1A7DE71"/>
              </w:placeholder>
              <w:temporary/>
              <w:showingPlcHdr/>
              <w15:appearance w15:val="hidden"/>
            </w:sdtPr>
            <w:sdtEndPr/>
            <w:sdtContent>
              <w:p w14:paraId="722D5A44" w14:textId="77777777" w:rsidR="00C76430" w:rsidRPr="004E6094" w:rsidRDefault="00C76430" w:rsidP="0037291C">
                <w:pPr>
                  <w:pStyle w:val="affffff0"/>
                  <w:ind w:left="1198" w:right="1182"/>
                  <w:rPr>
                    <w:rFonts w:ascii="宋体" w:hAnsi="宋体" w:cstheme="minorBidi"/>
                    <w:sz w:val="28"/>
                    <w:szCs w:val="22"/>
                  </w:rPr>
                </w:pPr>
                <w:r w:rsidRPr="004E6094">
                  <w:rPr>
                    <w:rFonts w:ascii="宋体" w:hAnsi="宋体"/>
                    <w:lang w:val="zh-CN" w:bidi="zh-CN"/>
                  </w:rPr>
                  <w:t>并开始键入以将其替换为自己的文本。</w:t>
                </w:r>
              </w:p>
            </w:sdtContent>
          </w:sdt>
          <w:p w14:paraId="50ECCD66" w14:textId="77777777" w:rsidR="00231C3C" w:rsidRPr="004E6094" w:rsidRDefault="00231C3C" w:rsidP="00C76430">
            <w:pPr>
              <w:pStyle w:val="ab"/>
              <w:jc w:val="center"/>
              <w:rPr>
                <w:rFonts w:ascii="宋体" w:hAnsi="宋体"/>
                <w:sz w:val="12"/>
              </w:rPr>
            </w:pPr>
          </w:p>
        </w:tc>
      </w:tr>
      <w:tr w:rsidR="00231C3C" w:rsidRPr="004E6094" w14:paraId="23B37347" w14:textId="77777777" w:rsidTr="00C76430">
        <w:trPr>
          <w:trHeight w:val="3077"/>
        </w:trPr>
        <w:tc>
          <w:tcPr>
            <w:tcW w:w="6210" w:type="dxa"/>
          </w:tcPr>
          <w:p w14:paraId="757F4668" w14:textId="77777777" w:rsidR="00231C3C" w:rsidRPr="004E6094" w:rsidRDefault="00231C3C" w:rsidP="00231C3C">
            <w:pPr>
              <w:pStyle w:val="ab"/>
              <w:jc w:val="center"/>
              <w:rPr>
                <w:rFonts w:ascii="宋体" w:hAnsi="宋体"/>
                <w:sz w:val="12"/>
              </w:rPr>
            </w:pPr>
          </w:p>
        </w:tc>
        <w:tc>
          <w:tcPr>
            <w:tcW w:w="4580" w:type="dxa"/>
          </w:tcPr>
          <w:p w14:paraId="2EBCFFF0" w14:textId="77777777" w:rsidR="00231C3C" w:rsidRPr="004E6094" w:rsidRDefault="00231C3C" w:rsidP="00231C3C">
            <w:pPr>
              <w:pStyle w:val="ab"/>
              <w:jc w:val="center"/>
              <w:rPr>
                <w:rFonts w:ascii="宋体" w:hAnsi="宋体"/>
                <w:sz w:val="12"/>
              </w:rPr>
            </w:pPr>
          </w:p>
        </w:tc>
      </w:tr>
      <w:tr w:rsidR="00231C3C" w:rsidRPr="004E6094" w14:paraId="101DD5B6" w14:textId="77777777" w:rsidTr="00C76430">
        <w:trPr>
          <w:trHeight w:val="2304"/>
        </w:trPr>
        <w:tc>
          <w:tcPr>
            <w:tcW w:w="6210" w:type="dxa"/>
          </w:tcPr>
          <w:p w14:paraId="365A4382" w14:textId="77777777" w:rsidR="00231C3C" w:rsidRPr="004E6094" w:rsidRDefault="00231C3C" w:rsidP="00231C3C">
            <w:pPr>
              <w:pStyle w:val="ab"/>
              <w:jc w:val="center"/>
              <w:rPr>
                <w:rFonts w:ascii="宋体" w:hAnsi="宋体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ascii="宋体" w:hAnsi="宋体"/>
                <w:sz w:val="28"/>
              </w:rPr>
              <w:id w:val="-1346089633"/>
              <w:placeholder>
                <w:docPart w:val="B5E70B467DD34E338E17F8659AE6A726"/>
              </w:placeholder>
              <w:temporary/>
              <w:showingPlcHdr/>
              <w15:appearance w15:val="hidden"/>
            </w:sdtPr>
            <w:sdtEndPr/>
            <w:sdtContent>
              <w:p w14:paraId="3FDCAE77" w14:textId="77777777" w:rsidR="00231C3C" w:rsidRPr="004E6094" w:rsidRDefault="00C76430" w:rsidP="00C76430">
                <w:pPr>
                  <w:pStyle w:val="affffff0"/>
                  <w:ind w:left="1065" w:right="1230"/>
                  <w:rPr>
                    <w:rFonts w:ascii="宋体" w:hAnsi="宋体" w:cstheme="minorBidi"/>
                    <w:sz w:val="28"/>
                    <w:szCs w:val="22"/>
                  </w:rPr>
                </w:pPr>
                <w:r w:rsidRPr="004E6094">
                  <w:rPr>
                    <w:rFonts w:ascii="宋体" w:hAnsi="宋体"/>
                    <w:lang w:val="zh-CN" w:bidi="zh-CN"/>
                  </w:rPr>
                  <w:t xml:space="preserve">要立即开始，只需单击任何占位符文本 </w:t>
                </w:r>
                <w:r w:rsidRPr="004E6094">
                  <w:rPr>
                    <w:rFonts w:ascii="宋体" w:hAnsi="宋体"/>
                    <w:lang w:val="zh-CN" w:bidi="zh-CN"/>
                  </w:rPr>
                  <w:br/>
                  <w:t>（例如此文本），...</w:t>
                </w:r>
              </w:p>
            </w:sdtContent>
          </w:sdt>
        </w:tc>
      </w:tr>
      <w:tr w:rsidR="00231C3C" w:rsidRPr="004E6094" w14:paraId="03728B63" w14:textId="77777777" w:rsidTr="00C76430">
        <w:trPr>
          <w:trHeight w:val="2592"/>
        </w:trPr>
        <w:tc>
          <w:tcPr>
            <w:tcW w:w="6210" w:type="dxa"/>
          </w:tcPr>
          <w:p w14:paraId="639C6FB9" w14:textId="77777777" w:rsidR="00231C3C" w:rsidRPr="004E6094" w:rsidRDefault="00231C3C" w:rsidP="00231C3C">
            <w:pPr>
              <w:pStyle w:val="ab"/>
              <w:jc w:val="center"/>
              <w:rPr>
                <w:rFonts w:ascii="宋体" w:hAnsi="宋体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ascii="宋体" w:hAnsi="宋体"/>
                <w:sz w:val="28"/>
              </w:rPr>
              <w:id w:val="-1916464073"/>
              <w:placeholder>
                <w:docPart w:val="BD8A18F664D04CCE930D18F51FA50A43"/>
              </w:placeholder>
              <w:temporary/>
              <w:showingPlcHdr/>
              <w15:appearance w15:val="hidden"/>
            </w:sdtPr>
            <w:sdtEndPr/>
            <w:sdtContent>
              <w:p w14:paraId="0376E66D" w14:textId="77777777" w:rsidR="00231C3C" w:rsidRPr="004E6094" w:rsidRDefault="00C76430" w:rsidP="00C76430">
                <w:pPr>
                  <w:pStyle w:val="affffff0"/>
                  <w:ind w:left="1245" w:right="1140"/>
                  <w:rPr>
                    <w:rFonts w:ascii="宋体" w:hAnsi="宋体" w:cstheme="minorBidi"/>
                    <w:sz w:val="28"/>
                    <w:szCs w:val="22"/>
                  </w:rPr>
                </w:pPr>
                <w:r w:rsidRPr="004E6094">
                  <w:rPr>
                    <w:rFonts w:ascii="宋体" w:hAnsi="宋体"/>
                    <w:lang w:val="zh-CN" w:bidi="zh-CN"/>
                  </w:rPr>
                  <w:t>并开始键入以将其替换为自己的文本。</w:t>
                </w:r>
              </w:p>
            </w:sdtContent>
          </w:sdt>
        </w:tc>
      </w:tr>
    </w:tbl>
    <w:p w14:paraId="5C5A19BF" w14:textId="77777777" w:rsidR="001467EC" w:rsidRPr="004E6094" w:rsidRDefault="009E18B5" w:rsidP="004E05BF">
      <w:pPr>
        <w:pStyle w:val="ab"/>
        <w:rPr>
          <w:rFonts w:ascii="宋体" w:hAnsi="宋体"/>
          <w:sz w:val="12"/>
        </w:rPr>
      </w:pPr>
      <w:r w:rsidRPr="004E6094">
        <w:rPr>
          <w:rFonts w:ascii="宋体" w:hAnsi="宋体"/>
          <w:noProof/>
          <w:sz w:val="12"/>
          <w:szCs w:val="12"/>
          <w:lang w:val="zh-CN" w:bidi="zh-C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92C6EA" wp14:editId="13E5C6CB">
                <wp:simplePos x="0" y="0"/>
                <wp:positionH relativeFrom="margin">
                  <wp:posOffset>-416560</wp:posOffset>
                </wp:positionH>
                <wp:positionV relativeFrom="paragraph">
                  <wp:posOffset>-4140102</wp:posOffset>
                </wp:positionV>
                <wp:extent cx="7740650" cy="0"/>
                <wp:effectExtent l="0" t="0" r="0" b="0"/>
                <wp:wrapNone/>
                <wp:docPr id="2792" name="直接连接符 2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65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30C69F" id="直接连接符 2792" o:spid="_x0000_s1026" style="position:absolute;left:0;text-align:lef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2.8pt,-326pt" to="576.7pt,-3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" strokecolor="#f2f2f2 [3052]" strokeweight=".25pt">
                <w10:wrap anchorx="margin"/>
              </v:line>
            </w:pict>
          </mc:Fallback>
        </mc:AlternateContent>
      </w:r>
      <w:r w:rsidR="00AD5412" w:rsidRPr="004E6094">
        <w:rPr>
          <w:rFonts w:ascii="宋体" w:hAnsi="宋体"/>
          <w:noProof/>
          <w:sz w:val="12"/>
          <w:szCs w:val="12"/>
          <w:lang w:val="zh-CN" w:bidi="zh-C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80DAB" wp14:editId="5D01549A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直接连接符 34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FA0BE83" id="直接连接符 3448" o:spid="_x0000_s1026" style="position:absolute;left:0;text-align:lef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" strokecolor="#f2f2f2 [3052]" strokeweight=".25pt"/>
            </w:pict>
          </mc:Fallback>
        </mc:AlternateContent>
      </w:r>
    </w:p>
    <w:sectPr w:rsidR="001467EC" w:rsidRPr="004E6094" w:rsidSect="00AB4E39">
      <w:headerReference w:type="first" r:id="rId13"/>
      <w:footerReference w:type="first" r:id="rId14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BFFFD0" w14:textId="77777777" w:rsidR="007C0D6B" w:rsidRDefault="007C0D6B" w:rsidP="002E2A06">
      <w:r>
        <w:separator/>
      </w:r>
    </w:p>
  </w:endnote>
  <w:endnote w:type="continuationSeparator" w:id="0">
    <w:p w14:paraId="59F19F13" w14:textId="77777777" w:rsidR="007C0D6B" w:rsidRDefault="007C0D6B" w:rsidP="002E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9876A7" w14:textId="70DBFD6C" w:rsidR="00063DE3" w:rsidRDefault="004E6094" w:rsidP="002E2A06">
    <w:pPr>
      <w:pStyle w:val="a9"/>
    </w:pPr>
    <w:r>
      <w:rPr>
        <w:noProof/>
      </w:rPr>
      <mc:AlternateContent>
        <mc:Choice Requires="wpg">
          <w:drawing>
            <wp:anchor distT="0" distB="0" distL="114300" distR="114300" simplePos="0" relativeHeight="251703296" behindDoc="0" locked="0" layoutInCell="1" allowOverlap="1" wp14:anchorId="4296155D" wp14:editId="4DA01BC8">
              <wp:simplePos x="0" y="0"/>
              <wp:positionH relativeFrom="column">
                <wp:posOffset>685800</wp:posOffset>
              </wp:positionH>
              <wp:positionV relativeFrom="paragraph">
                <wp:posOffset>-4780915</wp:posOffset>
              </wp:positionV>
              <wp:extent cx="6431280" cy="4731385"/>
              <wp:effectExtent l="0" t="0" r="7620" b="0"/>
              <wp:wrapNone/>
              <wp:docPr id="8" name="组合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31280" cy="4731385"/>
                        <a:chOff x="0" y="0"/>
                        <a:chExt cx="6431280" cy="4731385"/>
                      </a:xfrm>
                    </wpg:grpSpPr>
                    <pic:pic xmlns:pic="http://schemas.openxmlformats.org/drawingml/2006/picture">
                      <pic:nvPicPr>
                        <pic:cNvPr id="68" name="图形 176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924175" y="0"/>
                          <a:ext cx="3507105" cy="473138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2789" name="组 2789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3943350" y="1828800"/>
                          <a:ext cx="1519130" cy="856872"/>
                          <a:chOff x="0" y="0"/>
                          <a:chExt cx="1353309" cy="763711"/>
                        </a:xfrm>
                      </wpg:grpSpPr>
                      <wps:wsp>
                        <wps:cNvPr id="1731" name="任意多边形：形状 1730">
                          <a:extLst>
                            <a:ext uri="{FF2B5EF4-FFF2-40B4-BE49-F238E27FC236}">
                              <a16:creationId xmlns:a16="http://schemas.microsoft.com/office/drawing/2014/main" id="{D3381B9D-0E5A-4CB9-87FA-42E2D38A48BC}"/>
                            </a:ext>
                          </a:extLst>
                        </wps:cNvPr>
                        <wps:cNvSpPr/>
                        <wps:spPr>
                          <a:xfrm rot="3942950">
                            <a:off x="1248355" y="349857"/>
                            <a:ext cx="99060" cy="9271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3" name="任意多边形：形状 1742">
                          <a:extLst>
                            <a:ext uri="{FF2B5EF4-FFF2-40B4-BE49-F238E27FC236}">
                              <a16:creationId xmlns:a16="http://schemas.microsoft.com/office/drawing/2014/main" id="{04B7FA77-92DD-4CE9-9907-3619875D7E5A}"/>
                            </a:ext>
                          </a:extLst>
                        </wps:cNvPr>
                        <wps:cNvSpPr/>
                        <wps:spPr>
                          <a:xfrm rot="10242950">
                            <a:off x="747423" y="711641"/>
                            <a:ext cx="55880" cy="5207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1" name="任意多边形：形状 1720">
                          <a:extLst>
                            <a:ext uri="{FF2B5EF4-FFF2-40B4-BE49-F238E27FC236}">
                              <a16:creationId xmlns:a16="http://schemas.microsoft.com/office/drawing/2014/main" id="{530C8007-C43D-4EF6-84E4-083F82F8DCF2}"/>
                            </a:ext>
                          </a:extLst>
                        </wps:cNvPr>
                        <wps:cNvSpPr/>
                        <wps:spPr>
                          <a:xfrm>
                            <a:off x="0" y="540688"/>
                            <a:ext cx="227965" cy="202565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5" name="任意多边形：形状 1724">
                          <a:extLst>
                            <a:ext uri="{FF2B5EF4-FFF2-40B4-BE49-F238E27FC236}">
                              <a16:creationId xmlns:a16="http://schemas.microsoft.com/office/drawing/2014/main" id="{B211E340-8C8E-4A5E-BBE0-A46BD06BAA5A}"/>
                            </a:ext>
                          </a:extLst>
                        </wps:cNvPr>
                        <wps:cNvSpPr/>
                        <wps:spPr>
                          <a:xfrm>
                            <a:off x="349858" y="79513"/>
                            <a:ext cx="468630" cy="405130"/>
                          </a:xfrm>
                          <a:custGeom>
                            <a:avLst/>
                            <a:gdLst>
                              <a:gd name="connsiteX0" fmla="*/ 217714 w 352425"/>
                              <a:gd name="connsiteY0" fmla="*/ 51906 h 304800"/>
                              <a:gd name="connsiteX1" fmla="*/ 283436 w 352425"/>
                              <a:gd name="connsiteY1" fmla="*/ 45239 h 304800"/>
                              <a:gd name="connsiteX2" fmla="*/ 277721 w 352425"/>
                              <a:gd name="connsiteY2" fmla="*/ 103341 h 304800"/>
                              <a:gd name="connsiteX3" fmla="*/ 310106 w 352425"/>
                              <a:gd name="connsiteY3" fmla="*/ 121439 h 304800"/>
                              <a:gd name="connsiteX4" fmla="*/ 347254 w 352425"/>
                              <a:gd name="connsiteY4" fmla="*/ 193829 h 304800"/>
                              <a:gd name="connsiteX5" fmla="*/ 312964 w 352425"/>
                              <a:gd name="connsiteY5" fmla="*/ 233834 h 304800"/>
                              <a:gd name="connsiteX6" fmla="*/ 267244 w 352425"/>
                              <a:gd name="connsiteY6" fmla="*/ 228119 h 304800"/>
                              <a:gd name="connsiteX7" fmla="*/ 256766 w 352425"/>
                              <a:gd name="connsiteY7" fmla="*/ 268124 h 304800"/>
                              <a:gd name="connsiteX8" fmla="*/ 185329 w 352425"/>
                              <a:gd name="connsiteY8" fmla="*/ 288126 h 304800"/>
                              <a:gd name="connsiteX9" fmla="*/ 142466 w 352425"/>
                              <a:gd name="connsiteY9" fmla="*/ 210021 h 304800"/>
                              <a:gd name="connsiteX10" fmla="*/ 70076 w 352425"/>
                              <a:gd name="connsiteY10" fmla="*/ 225261 h 304800"/>
                              <a:gd name="connsiteX11" fmla="*/ 10069 w 352425"/>
                              <a:gd name="connsiteY11" fmla="*/ 172874 h 304800"/>
                              <a:gd name="connsiteX12" fmla="*/ 95794 w 352425"/>
                              <a:gd name="connsiteY12" fmla="*/ 111914 h 304800"/>
                              <a:gd name="connsiteX13" fmla="*/ 104366 w 352425"/>
                              <a:gd name="connsiteY13" fmla="*/ 33809 h 304800"/>
                              <a:gd name="connsiteX14" fmla="*/ 174851 w 352425"/>
                              <a:gd name="connsiteY14" fmla="*/ 14759 h 304800"/>
                              <a:gd name="connsiteX15" fmla="*/ 217714 w 352425"/>
                              <a:gd name="connsiteY15" fmla="*/ 51906 h 304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52425" h="304800">
                                <a:moveTo>
                                  <a:pt x="217714" y="51906"/>
                                </a:moveTo>
                                <a:cubicBezTo>
                                  <a:pt x="217714" y="51906"/>
                                  <a:pt x="252004" y="19521"/>
                                  <a:pt x="283436" y="45239"/>
                                </a:cubicBezTo>
                                <a:cubicBezTo>
                                  <a:pt x="299629" y="58574"/>
                                  <a:pt x="295819" y="90959"/>
                                  <a:pt x="277721" y="103341"/>
                                </a:cubicBezTo>
                                <a:cubicBezTo>
                                  <a:pt x="259624" y="115724"/>
                                  <a:pt x="271054" y="93816"/>
                                  <a:pt x="310106" y="121439"/>
                                </a:cubicBezTo>
                                <a:cubicBezTo>
                                  <a:pt x="349159" y="149061"/>
                                  <a:pt x="362494" y="166206"/>
                                  <a:pt x="347254" y="193829"/>
                                </a:cubicBezTo>
                                <a:cubicBezTo>
                                  <a:pt x="332014" y="221451"/>
                                  <a:pt x="338681" y="232881"/>
                                  <a:pt x="312964" y="233834"/>
                                </a:cubicBezTo>
                                <a:cubicBezTo>
                                  <a:pt x="286294" y="234786"/>
                                  <a:pt x="267244" y="228119"/>
                                  <a:pt x="267244" y="228119"/>
                                </a:cubicBezTo>
                                <a:cubicBezTo>
                                  <a:pt x="267244" y="228119"/>
                                  <a:pt x="272959" y="229071"/>
                                  <a:pt x="256766" y="268124"/>
                                </a:cubicBezTo>
                                <a:cubicBezTo>
                                  <a:pt x="240574" y="307176"/>
                                  <a:pt x="198664" y="300509"/>
                                  <a:pt x="185329" y="288126"/>
                                </a:cubicBezTo>
                                <a:cubicBezTo>
                                  <a:pt x="171994" y="275744"/>
                                  <a:pt x="146276" y="222404"/>
                                  <a:pt x="142466" y="210021"/>
                                </a:cubicBezTo>
                                <a:cubicBezTo>
                                  <a:pt x="138656" y="197639"/>
                                  <a:pt x="103414" y="235739"/>
                                  <a:pt x="70076" y="225261"/>
                                </a:cubicBezTo>
                                <a:cubicBezTo>
                                  <a:pt x="36739" y="214784"/>
                                  <a:pt x="-4219" y="210974"/>
                                  <a:pt x="10069" y="172874"/>
                                </a:cubicBezTo>
                                <a:cubicBezTo>
                                  <a:pt x="25309" y="134774"/>
                                  <a:pt x="95794" y="111914"/>
                                  <a:pt x="95794" y="111914"/>
                                </a:cubicBezTo>
                                <a:cubicBezTo>
                                  <a:pt x="95794" y="111914"/>
                                  <a:pt x="89126" y="46191"/>
                                  <a:pt x="104366" y="33809"/>
                                </a:cubicBezTo>
                                <a:cubicBezTo>
                                  <a:pt x="119606" y="21426"/>
                                  <a:pt x="150086" y="-6196"/>
                                  <a:pt x="174851" y="14759"/>
                                </a:cubicBezTo>
                                <a:cubicBezTo>
                                  <a:pt x="199616" y="35714"/>
                                  <a:pt x="217714" y="51906"/>
                                  <a:pt x="217714" y="5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8" name="任意多边形：形状 1727">
                          <a:extLst>
                            <a:ext uri="{FF2B5EF4-FFF2-40B4-BE49-F238E27FC236}">
                              <a16:creationId xmlns:a16="http://schemas.microsoft.com/office/drawing/2014/main" id="{846C21B2-12EC-4EFF-A7D3-3CFFBDF75778}"/>
                            </a:ext>
                          </a:extLst>
                        </wps:cNvPr>
                        <wps:cNvSpPr/>
                        <wps:spPr>
                          <a:xfrm rot="3942950">
                            <a:off x="952170" y="494968"/>
                            <a:ext cx="202565" cy="189865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4" name="任意多边形：形状 1733">
                          <a:extLst>
                            <a:ext uri="{FF2B5EF4-FFF2-40B4-BE49-F238E27FC236}">
                              <a16:creationId xmlns:a16="http://schemas.microsoft.com/office/drawing/2014/main" id="{95D58B71-D764-496B-BD59-58A154F1103A}"/>
                            </a:ext>
                          </a:extLst>
                        </wps:cNvPr>
                        <wps:cNvSpPr/>
                        <wps:spPr>
                          <a:xfrm flipH="1">
                            <a:off x="365760" y="648031"/>
                            <a:ext cx="111760" cy="96520"/>
                          </a:xfrm>
                          <a:custGeom>
                            <a:avLst/>
                            <a:gdLst>
                              <a:gd name="connsiteX0" fmla="*/ 217714 w 352425"/>
                              <a:gd name="connsiteY0" fmla="*/ 51906 h 304800"/>
                              <a:gd name="connsiteX1" fmla="*/ 283436 w 352425"/>
                              <a:gd name="connsiteY1" fmla="*/ 45239 h 304800"/>
                              <a:gd name="connsiteX2" fmla="*/ 277721 w 352425"/>
                              <a:gd name="connsiteY2" fmla="*/ 103341 h 304800"/>
                              <a:gd name="connsiteX3" fmla="*/ 310106 w 352425"/>
                              <a:gd name="connsiteY3" fmla="*/ 121439 h 304800"/>
                              <a:gd name="connsiteX4" fmla="*/ 347254 w 352425"/>
                              <a:gd name="connsiteY4" fmla="*/ 193829 h 304800"/>
                              <a:gd name="connsiteX5" fmla="*/ 312964 w 352425"/>
                              <a:gd name="connsiteY5" fmla="*/ 233834 h 304800"/>
                              <a:gd name="connsiteX6" fmla="*/ 267244 w 352425"/>
                              <a:gd name="connsiteY6" fmla="*/ 228119 h 304800"/>
                              <a:gd name="connsiteX7" fmla="*/ 256766 w 352425"/>
                              <a:gd name="connsiteY7" fmla="*/ 268124 h 304800"/>
                              <a:gd name="connsiteX8" fmla="*/ 185329 w 352425"/>
                              <a:gd name="connsiteY8" fmla="*/ 288126 h 304800"/>
                              <a:gd name="connsiteX9" fmla="*/ 142466 w 352425"/>
                              <a:gd name="connsiteY9" fmla="*/ 210021 h 304800"/>
                              <a:gd name="connsiteX10" fmla="*/ 70076 w 352425"/>
                              <a:gd name="connsiteY10" fmla="*/ 225261 h 304800"/>
                              <a:gd name="connsiteX11" fmla="*/ 10069 w 352425"/>
                              <a:gd name="connsiteY11" fmla="*/ 172874 h 304800"/>
                              <a:gd name="connsiteX12" fmla="*/ 95794 w 352425"/>
                              <a:gd name="connsiteY12" fmla="*/ 111914 h 304800"/>
                              <a:gd name="connsiteX13" fmla="*/ 104366 w 352425"/>
                              <a:gd name="connsiteY13" fmla="*/ 33809 h 304800"/>
                              <a:gd name="connsiteX14" fmla="*/ 174851 w 352425"/>
                              <a:gd name="connsiteY14" fmla="*/ 14759 h 304800"/>
                              <a:gd name="connsiteX15" fmla="*/ 217714 w 352425"/>
                              <a:gd name="connsiteY15" fmla="*/ 51906 h 304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52425" h="304800">
                                <a:moveTo>
                                  <a:pt x="217714" y="51906"/>
                                </a:moveTo>
                                <a:cubicBezTo>
                                  <a:pt x="217714" y="51906"/>
                                  <a:pt x="252004" y="19521"/>
                                  <a:pt x="283436" y="45239"/>
                                </a:cubicBezTo>
                                <a:cubicBezTo>
                                  <a:pt x="299629" y="58574"/>
                                  <a:pt x="295819" y="90959"/>
                                  <a:pt x="277721" y="103341"/>
                                </a:cubicBezTo>
                                <a:cubicBezTo>
                                  <a:pt x="259624" y="115724"/>
                                  <a:pt x="271054" y="93816"/>
                                  <a:pt x="310106" y="121439"/>
                                </a:cubicBezTo>
                                <a:cubicBezTo>
                                  <a:pt x="349159" y="149061"/>
                                  <a:pt x="362494" y="166206"/>
                                  <a:pt x="347254" y="193829"/>
                                </a:cubicBezTo>
                                <a:cubicBezTo>
                                  <a:pt x="332014" y="221451"/>
                                  <a:pt x="338681" y="232881"/>
                                  <a:pt x="312964" y="233834"/>
                                </a:cubicBezTo>
                                <a:cubicBezTo>
                                  <a:pt x="286294" y="234786"/>
                                  <a:pt x="267244" y="228119"/>
                                  <a:pt x="267244" y="228119"/>
                                </a:cubicBezTo>
                                <a:cubicBezTo>
                                  <a:pt x="267244" y="228119"/>
                                  <a:pt x="272959" y="229071"/>
                                  <a:pt x="256766" y="268124"/>
                                </a:cubicBezTo>
                                <a:cubicBezTo>
                                  <a:pt x="240574" y="307176"/>
                                  <a:pt x="198664" y="300509"/>
                                  <a:pt x="185329" y="288126"/>
                                </a:cubicBezTo>
                                <a:cubicBezTo>
                                  <a:pt x="171994" y="275744"/>
                                  <a:pt x="146276" y="222404"/>
                                  <a:pt x="142466" y="210021"/>
                                </a:cubicBezTo>
                                <a:cubicBezTo>
                                  <a:pt x="138656" y="197639"/>
                                  <a:pt x="103414" y="235739"/>
                                  <a:pt x="70076" y="225261"/>
                                </a:cubicBezTo>
                                <a:cubicBezTo>
                                  <a:pt x="36739" y="214784"/>
                                  <a:pt x="-4219" y="210974"/>
                                  <a:pt x="10069" y="172874"/>
                                </a:cubicBezTo>
                                <a:cubicBezTo>
                                  <a:pt x="25309" y="134774"/>
                                  <a:pt x="95794" y="111914"/>
                                  <a:pt x="95794" y="111914"/>
                                </a:cubicBezTo>
                                <a:cubicBezTo>
                                  <a:pt x="95794" y="111914"/>
                                  <a:pt x="89126" y="46191"/>
                                  <a:pt x="104366" y="33809"/>
                                </a:cubicBezTo>
                                <a:cubicBezTo>
                                  <a:pt x="119606" y="21426"/>
                                  <a:pt x="150086" y="-6196"/>
                                  <a:pt x="174851" y="14759"/>
                                </a:cubicBezTo>
                                <a:cubicBezTo>
                                  <a:pt x="199616" y="35714"/>
                                  <a:pt x="217714" y="51906"/>
                                  <a:pt x="217714" y="5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7" name="任意多边形：形状 1736">
                          <a:extLst>
                            <a:ext uri="{FF2B5EF4-FFF2-40B4-BE49-F238E27FC236}">
                              <a16:creationId xmlns:a16="http://schemas.microsoft.com/office/drawing/2014/main" id="{07B217BD-98CE-4238-9175-8CD8950480EB}"/>
                            </a:ext>
                          </a:extLst>
                        </wps:cNvPr>
                        <wps:cNvSpPr/>
                        <wps:spPr>
                          <a:xfrm rot="3942950">
                            <a:off x="81502" y="371722"/>
                            <a:ext cx="67945" cy="6350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0" name="任意多边形：形状 1739">
                          <a:extLst>
                            <a:ext uri="{FF2B5EF4-FFF2-40B4-BE49-F238E27FC236}">
                              <a16:creationId xmlns:a16="http://schemas.microsoft.com/office/drawing/2014/main" id="{615D3414-A4EC-4C4E-BCAB-FA6455CD0076}"/>
                            </a:ext>
                          </a:extLst>
                        </wps:cNvPr>
                        <wps:cNvSpPr/>
                        <wps:spPr>
                          <a:xfrm rot="3942950">
                            <a:off x="669898" y="606287"/>
                            <a:ext cx="67945" cy="6350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9" name="任意多边形：形状 1748">
                          <a:extLst>
                            <a:ext uri="{FF2B5EF4-FFF2-40B4-BE49-F238E27FC236}">
                              <a16:creationId xmlns:a16="http://schemas.microsoft.com/office/drawing/2014/main" id="{BE8AA0E1-C810-4820-88D7-ABB8FD09068E}"/>
                            </a:ext>
                          </a:extLst>
                        </wps:cNvPr>
                        <wps:cNvSpPr/>
                        <wps:spPr>
                          <a:xfrm rot="17657050" flipH="1">
                            <a:off x="53672" y="176916"/>
                            <a:ext cx="157480" cy="147955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2" name="任意多边形：形状 1751">
                          <a:extLst>
                            <a:ext uri="{FF2B5EF4-FFF2-40B4-BE49-F238E27FC236}">
                              <a16:creationId xmlns:a16="http://schemas.microsoft.com/office/drawing/2014/main" id="{AB29B719-9EB7-4936-AC64-18626B4C252B}"/>
                            </a:ext>
                          </a:extLst>
                        </wps:cNvPr>
                        <wps:cNvSpPr/>
                        <wps:spPr>
                          <a:xfrm>
                            <a:off x="942230" y="258417"/>
                            <a:ext cx="116840" cy="103505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6" name="任意多边形：形状 1755">
                          <a:extLst>
                            <a:ext uri="{FF2B5EF4-FFF2-40B4-BE49-F238E27FC236}">
                              <a16:creationId xmlns:a16="http://schemas.microsoft.com/office/drawing/2014/main" id="{48A4089D-D60B-40A5-B480-8AC0C203D6B8}"/>
                            </a:ext>
                          </a:extLst>
                        </wps:cNvPr>
                        <wps:cNvSpPr/>
                        <wps:spPr>
                          <a:xfrm>
                            <a:off x="1125110" y="0"/>
                            <a:ext cx="228199" cy="202847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371" name="组 337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 rot="21279409">
                          <a:off x="4362450" y="2867025"/>
                          <a:ext cx="624678" cy="1102945"/>
                          <a:chOff x="1425581" y="2613732"/>
                          <a:chExt cx="972072" cy="1716096"/>
                        </a:xfrm>
                      </wpg:grpSpPr>
                      <wps:wsp>
                        <wps:cNvPr id="3374" name="任意多边形：形状 3374"/>
                        <wps:cNvSpPr/>
                        <wps:spPr>
                          <a:xfrm>
                            <a:off x="1452702" y="3469247"/>
                            <a:ext cx="944951" cy="860581"/>
                          </a:xfrm>
                          <a:custGeom>
                            <a:avLst/>
                            <a:gdLst>
                              <a:gd name="connsiteX0" fmla="*/ 499885 w 533400"/>
                              <a:gd name="connsiteY0" fmla="*/ 348139 h 485775"/>
                              <a:gd name="connsiteX1" fmla="*/ 372250 w 533400"/>
                              <a:gd name="connsiteY1" fmla="*/ 10954 h 485775"/>
                              <a:gd name="connsiteX2" fmla="*/ 145555 w 533400"/>
                              <a:gd name="connsiteY2" fmla="*/ 7144 h 485775"/>
                              <a:gd name="connsiteX3" fmla="*/ 19825 w 533400"/>
                              <a:gd name="connsiteY3" fmla="*/ 372904 h 485775"/>
                              <a:gd name="connsiteX4" fmla="*/ 9347 w 533400"/>
                              <a:gd name="connsiteY4" fmla="*/ 407194 h 485775"/>
                              <a:gd name="connsiteX5" fmla="*/ 30302 w 533400"/>
                              <a:gd name="connsiteY5" fmla="*/ 425291 h 485775"/>
                              <a:gd name="connsiteX6" fmla="*/ 266522 w 533400"/>
                              <a:gd name="connsiteY6" fmla="*/ 469106 h 485775"/>
                              <a:gd name="connsiteX7" fmla="*/ 480835 w 533400"/>
                              <a:gd name="connsiteY7" fmla="*/ 478631 h 485775"/>
                              <a:gd name="connsiteX8" fmla="*/ 526555 w 533400"/>
                              <a:gd name="connsiteY8" fmla="*/ 431006 h 485775"/>
                              <a:gd name="connsiteX9" fmla="*/ 499885 w 533400"/>
                              <a:gd name="connsiteY9" fmla="*/ 348139 h 4857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3400" h="485775">
                                <a:moveTo>
                                  <a:pt x="499885" y="348139"/>
                                </a:moveTo>
                                <a:cubicBezTo>
                                  <a:pt x="466547" y="218599"/>
                                  <a:pt x="372250" y="10954"/>
                                  <a:pt x="372250" y="10954"/>
                                </a:cubicBezTo>
                                <a:lnTo>
                                  <a:pt x="145555" y="7144"/>
                                </a:lnTo>
                                <a:cubicBezTo>
                                  <a:pt x="145555" y="7144"/>
                                  <a:pt x="24587" y="349091"/>
                                  <a:pt x="19825" y="372904"/>
                                </a:cubicBezTo>
                                <a:cubicBezTo>
                                  <a:pt x="16015" y="391001"/>
                                  <a:pt x="1727" y="395764"/>
                                  <a:pt x="9347" y="407194"/>
                                </a:cubicBezTo>
                                <a:cubicBezTo>
                                  <a:pt x="8395" y="416719"/>
                                  <a:pt x="12205" y="423386"/>
                                  <a:pt x="30302" y="425291"/>
                                </a:cubicBezTo>
                                <a:cubicBezTo>
                                  <a:pt x="56020" y="440531"/>
                                  <a:pt x="96977" y="440531"/>
                                  <a:pt x="266522" y="469106"/>
                                </a:cubicBezTo>
                                <a:cubicBezTo>
                                  <a:pt x="331292" y="492919"/>
                                  <a:pt x="452260" y="486251"/>
                                  <a:pt x="480835" y="478631"/>
                                </a:cubicBezTo>
                                <a:cubicBezTo>
                                  <a:pt x="508457" y="471011"/>
                                  <a:pt x="524650" y="458629"/>
                                  <a:pt x="526555" y="431006"/>
                                </a:cubicBezTo>
                                <a:cubicBezTo>
                                  <a:pt x="525602" y="424339"/>
                                  <a:pt x="515125" y="391954"/>
                                  <a:pt x="499885" y="3481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5" name="任意多边形：形状 3375"/>
                        <wps:cNvSpPr/>
                        <wps:spPr>
                          <a:xfrm>
                            <a:off x="1509787" y="2613732"/>
                            <a:ext cx="843706" cy="928077"/>
                          </a:xfrm>
                          <a:custGeom>
                            <a:avLst/>
                            <a:gdLst>
                              <a:gd name="connsiteX0" fmla="*/ 408606 w 476250"/>
                              <a:gd name="connsiteY0" fmla="*/ 135731 h 523875"/>
                              <a:gd name="connsiteX1" fmla="*/ 239061 w 476250"/>
                              <a:gd name="connsiteY1" fmla="*/ 7144 h 523875"/>
                              <a:gd name="connsiteX2" fmla="*/ 31416 w 476250"/>
                              <a:gd name="connsiteY2" fmla="*/ 121444 h 523875"/>
                              <a:gd name="connsiteX3" fmla="*/ 7604 w 476250"/>
                              <a:gd name="connsiteY3" fmla="*/ 265271 h 523875"/>
                              <a:gd name="connsiteX4" fmla="*/ 211439 w 476250"/>
                              <a:gd name="connsiteY4" fmla="*/ 519589 h 523875"/>
                              <a:gd name="connsiteX5" fmla="*/ 411464 w 476250"/>
                              <a:gd name="connsiteY5" fmla="*/ 451961 h 523875"/>
                              <a:gd name="connsiteX6" fmla="*/ 470519 w 476250"/>
                              <a:gd name="connsiteY6" fmla="*/ 253841 h 523875"/>
                              <a:gd name="connsiteX7" fmla="*/ 408606 w 476250"/>
                              <a:gd name="connsiteY7" fmla="*/ 135731 h 523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0" h="523875">
                                <a:moveTo>
                                  <a:pt x="408606" y="135731"/>
                                </a:moveTo>
                                <a:cubicBezTo>
                                  <a:pt x="408606" y="135731"/>
                                  <a:pt x="249539" y="7144"/>
                                  <a:pt x="239061" y="7144"/>
                                </a:cubicBezTo>
                                <a:cubicBezTo>
                                  <a:pt x="229536" y="7144"/>
                                  <a:pt x="31416" y="121444"/>
                                  <a:pt x="31416" y="121444"/>
                                </a:cubicBezTo>
                                <a:lnTo>
                                  <a:pt x="7604" y="265271"/>
                                </a:lnTo>
                                <a:cubicBezTo>
                                  <a:pt x="7604" y="265271"/>
                                  <a:pt x="-12399" y="488156"/>
                                  <a:pt x="211439" y="519589"/>
                                </a:cubicBezTo>
                                <a:cubicBezTo>
                                  <a:pt x="285734" y="530066"/>
                                  <a:pt x="354314" y="511969"/>
                                  <a:pt x="411464" y="451961"/>
                                </a:cubicBezTo>
                                <a:cubicBezTo>
                                  <a:pt x="466709" y="394811"/>
                                  <a:pt x="476234" y="334804"/>
                                  <a:pt x="470519" y="253841"/>
                                </a:cubicBezTo>
                                <a:cubicBezTo>
                                  <a:pt x="463851" y="165259"/>
                                  <a:pt x="408606" y="135731"/>
                                  <a:pt x="408606" y="13573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4E7DC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6" name="任意多边形：形状 3376"/>
                        <wps:cNvSpPr/>
                        <wps:spPr>
                          <a:xfrm>
                            <a:off x="1801254" y="3654244"/>
                            <a:ext cx="269987" cy="286860"/>
                          </a:xfrm>
                          <a:custGeom>
                            <a:avLst/>
                            <a:gdLst>
                              <a:gd name="connsiteX0" fmla="*/ 71679 w 152400"/>
                              <a:gd name="connsiteY0" fmla="*/ 38925 h 161925"/>
                              <a:gd name="connsiteX1" fmla="*/ 19291 w 152400"/>
                              <a:gd name="connsiteY1" fmla="*/ 17970 h 161925"/>
                              <a:gd name="connsiteX2" fmla="*/ 40246 w 152400"/>
                              <a:gd name="connsiteY2" fmla="*/ 102743 h 161925"/>
                              <a:gd name="connsiteX3" fmla="*/ 67869 w 152400"/>
                              <a:gd name="connsiteY3" fmla="*/ 158940 h 161925"/>
                              <a:gd name="connsiteX4" fmla="*/ 116446 w 152400"/>
                              <a:gd name="connsiteY4" fmla="*/ 95123 h 161925"/>
                              <a:gd name="connsiteX5" fmla="*/ 141211 w 152400"/>
                              <a:gd name="connsiteY5" fmla="*/ 24638 h 161925"/>
                              <a:gd name="connsiteX6" fmla="*/ 71679 w 152400"/>
                              <a:gd name="connsiteY6" fmla="*/ 38925 h 1619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52400" h="161925">
                                <a:moveTo>
                                  <a:pt x="71679" y="38925"/>
                                </a:moveTo>
                                <a:cubicBezTo>
                                  <a:pt x="71679" y="38925"/>
                                  <a:pt x="49771" y="-15367"/>
                                  <a:pt x="19291" y="17970"/>
                                </a:cubicBezTo>
                                <a:cubicBezTo>
                                  <a:pt x="-7379" y="46545"/>
                                  <a:pt x="14529" y="71310"/>
                                  <a:pt x="40246" y="102743"/>
                                </a:cubicBezTo>
                                <a:cubicBezTo>
                                  <a:pt x="65964" y="133223"/>
                                  <a:pt x="67869" y="158940"/>
                                  <a:pt x="67869" y="158940"/>
                                </a:cubicBezTo>
                                <a:cubicBezTo>
                                  <a:pt x="67869" y="158940"/>
                                  <a:pt x="91681" y="119888"/>
                                  <a:pt x="116446" y="95123"/>
                                </a:cubicBezTo>
                                <a:cubicBezTo>
                                  <a:pt x="141211" y="70358"/>
                                  <a:pt x="161214" y="46545"/>
                                  <a:pt x="141211" y="24638"/>
                                </a:cubicBezTo>
                                <a:cubicBezTo>
                                  <a:pt x="113589" y="-9652"/>
                                  <a:pt x="71679" y="38925"/>
                                  <a:pt x="71679" y="389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7" name="任意多边形：形状 3377"/>
                        <wps:cNvSpPr/>
                        <wps:spPr>
                          <a:xfrm>
                            <a:off x="1425581" y="2970893"/>
                            <a:ext cx="151867" cy="168741"/>
                          </a:xfrm>
                          <a:custGeom>
                            <a:avLst/>
                            <a:gdLst>
                              <a:gd name="connsiteX0" fmla="*/ 79901 w 85725"/>
                              <a:gd name="connsiteY0" fmla="*/ 13181 h 95250"/>
                              <a:gd name="connsiteX1" fmla="*/ 65613 w 85725"/>
                              <a:gd name="connsiteY1" fmla="*/ 7466 h 95250"/>
                              <a:gd name="connsiteX2" fmla="*/ 49421 w 85725"/>
                              <a:gd name="connsiteY2" fmla="*/ 20801 h 95250"/>
                              <a:gd name="connsiteX3" fmla="*/ 38943 w 85725"/>
                              <a:gd name="connsiteY3" fmla="*/ 12228 h 95250"/>
                              <a:gd name="connsiteX4" fmla="*/ 10368 w 85725"/>
                              <a:gd name="connsiteY4" fmla="*/ 15086 h 95250"/>
                              <a:gd name="connsiteX5" fmla="*/ 10368 w 85725"/>
                              <a:gd name="connsiteY5" fmla="*/ 30326 h 95250"/>
                              <a:gd name="connsiteX6" fmla="*/ 20846 w 85725"/>
                              <a:gd name="connsiteY6" fmla="*/ 46518 h 95250"/>
                              <a:gd name="connsiteX7" fmla="*/ 22751 w 85725"/>
                              <a:gd name="connsiteY7" fmla="*/ 53186 h 95250"/>
                              <a:gd name="connsiteX8" fmla="*/ 47516 w 85725"/>
                              <a:gd name="connsiteY8" fmla="*/ 88428 h 95250"/>
                              <a:gd name="connsiteX9" fmla="*/ 48468 w 85725"/>
                              <a:gd name="connsiteY9" fmla="*/ 83666 h 95250"/>
                              <a:gd name="connsiteX10" fmla="*/ 50373 w 85725"/>
                              <a:gd name="connsiteY10" fmla="*/ 87476 h 95250"/>
                              <a:gd name="connsiteX11" fmla="*/ 66566 w 85725"/>
                              <a:gd name="connsiteY11" fmla="*/ 57948 h 95250"/>
                              <a:gd name="connsiteX12" fmla="*/ 79901 w 85725"/>
                              <a:gd name="connsiteY12" fmla="*/ 13181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85725" h="95250">
                                <a:moveTo>
                                  <a:pt x="79901" y="13181"/>
                                </a:moveTo>
                                <a:cubicBezTo>
                                  <a:pt x="74186" y="7466"/>
                                  <a:pt x="69423" y="6513"/>
                                  <a:pt x="65613" y="7466"/>
                                </a:cubicBezTo>
                                <a:cubicBezTo>
                                  <a:pt x="57993" y="7466"/>
                                  <a:pt x="52278" y="16038"/>
                                  <a:pt x="49421" y="20801"/>
                                </a:cubicBezTo>
                                <a:cubicBezTo>
                                  <a:pt x="47516" y="18896"/>
                                  <a:pt x="43706" y="15086"/>
                                  <a:pt x="38943" y="12228"/>
                                </a:cubicBezTo>
                                <a:cubicBezTo>
                                  <a:pt x="32276" y="6513"/>
                                  <a:pt x="22751" y="3656"/>
                                  <a:pt x="10368" y="15086"/>
                                </a:cubicBezTo>
                                <a:cubicBezTo>
                                  <a:pt x="5606" y="20801"/>
                                  <a:pt x="6558" y="24611"/>
                                  <a:pt x="10368" y="30326"/>
                                </a:cubicBezTo>
                                <a:cubicBezTo>
                                  <a:pt x="12273" y="36041"/>
                                  <a:pt x="16083" y="40803"/>
                                  <a:pt x="20846" y="46518"/>
                                </a:cubicBezTo>
                                <a:cubicBezTo>
                                  <a:pt x="21798" y="48423"/>
                                  <a:pt x="22751" y="51281"/>
                                  <a:pt x="22751" y="53186"/>
                                </a:cubicBezTo>
                                <a:cubicBezTo>
                                  <a:pt x="25608" y="73188"/>
                                  <a:pt x="47516" y="88428"/>
                                  <a:pt x="47516" y="88428"/>
                                </a:cubicBezTo>
                                <a:cubicBezTo>
                                  <a:pt x="47516" y="88428"/>
                                  <a:pt x="47516" y="86523"/>
                                  <a:pt x="48468" y="83666"/>
                                </a:cubicBezTo>
                                <a:cubicBezTo>
                                  <a:pt x="50373" y="86523"/>
                                  <a:pt x="50373" y="87476"/>
                                  <a:pt x="50373" y="87476"/>
                                </a:cubicBezTo>
                                <a:cubicBezTo>
                                  <a:pt x="50373" y="87476"/>
                                  <a:pt x="52278" y="74141"/>
                                  <a:pt x="66566" y="57948"/>
                                </a:cubicBezTo>
                                <a:cubicBezTo>
                                  <a:pt x="80853" y="41756"/>
                                  <a:pt x="93236" y="28421"/>
                                  <a:pt x="79901" y="131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8" name="任意多边形：形状 3378"/>
                        <wps:cNvSpPr/>
                        <wps:spPr>
                          <a:xfrm>
                            <a:off x="2233222" y="2952075"/>
                            <a:ext cx="151867" cy="168741"/>
                          </a:xfrm>
                          <a:custGeom>
                            <a:avLst/>
                            <a:gdLst>
                              <a:gd name="connsiteX0" fmla="*/ 85972 w 85725"/>
                              <a:gd name="connsiteY0" fmla="*/ 28565 h 95250"/>
                              <a:gd name="connsiteX1" fmla="*/ 83114 w 85725"/>
                              <a:gd name="connsiteY1" fmla="*/ 10468 h 95250"/>
                              <a:gd name="connsiteX2" fmla="*/ 42157 w 85725"/>
                              <a:gd name="connsiteY2" fmla="*/ 29518 h 95250"/>
                              <a:gd name="connsiteX3" fmla="*/ 26917 w 85725"/>
                              <a:gd name="connsiteY3" fmla="*/ 20945 h 95250"/>
                              <a:gd name="connsiteX4" fmla="*/ 10725 w 85725"/>
                              <a:gd name="connsiteY4" fmla="*/ 27613 h 95250"/>
                              <a:gd name="connsiteX5" fmla="*/ 30727 w 85725"/>
                              <a:gd name="connsiteY5" fmla="*/ 68570 h 95250"/>
                              <a:gd name="connsiteX6" fmla="*/ 50729 w 85725"/>
                              <a:gd name="connsiteY6" fmla="*/ 94288 h 95250"/>
                              <a:gd name="connsiteX7" fmla="*/ 54539 w 85725"/>
                              <a:gd name="connsiteY7" fmla="*/ 89525 h 95250"/>
                              <a:gd name="connsiteX8" fmla="*/ 57397 w 85725"/>
                              <a:gd name="connsiteY8" fmla="*/ 95240 h 95250"/>
                              <a:gd name="connsiteX9" fmla="*/ 67875 w 85725"/>
                              <a:gd name="connsiteY9" fmla="*/ 70475 h 95250"/>
                              <a:gd name="connsiteX10" fmla="*/ 76447 w 85725"/>
                              <a:gd name="connsiteY10" fmla="*/ 56188 h 95250"/>
                              <a:gd name="connsiteX11" fmla="*/ 85972 w 85725"/>
                              <a:gd name="connsiteY11" fmla="*/ 28565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85725" h="95250">
                                <a:moveTo>
                                  <a:pt x="85972" y="28565"/>
                                </a:moveTo>
                                <a:cubicBezTo>
                                  <a:pt x="87877" y="20945"/>
                                  <a:pt x="86925" y="13325"/>
                                  <a:pt x="83114" y="10468"/>
                                </a:cubicBezTo>
                                <a:cubicBezTo>
                                  <a:pt x="67875" y="-962"/>
                                  <a:pt x="48825" y="19993"/>
                                  <a:pt x="42157" y="29518"/>
                                </a:cubicBezTo>
                                <a:cubicBezTo>
                                  <a:pt x="38347" y="25708"/>
                                  <a:pt x="32632" y="20945"/>
                                  <a:pt x="26917" y="20945"/>
                                </a:cubicBezTo>
                                <a:cubicBezTo>
                                  <a:pt x="22154" y="19040"/>
                                  <a:pt x="15487" y="19040"/>
                                  <a:pt x="10725" y="27613"/>
                                </a:cubicBezTo>
                                <a:cubicBezTo>
                                  <a:pt x="247" y="44758"/>
                                  <a:pt x="14535" y="55235"/>
                                  <a:pt x="30727" y="68570"/>
                                </a:cubicBezTo>
                                <a:cubicBezTo>
                                  <a:pt x="46920" y="81905"/>
                                  <a:pt x="50729" y="94288"/>
                                  <a:pt x="50729" y="94288"/>
                                </a:cubicBezTo>
                                <a:cubicBezTo>
                                  <a:pt x="50729" y="94288"/>
                                  <a:pt x="51682" y="92383"/>
                                  <a:pt x="54539" y="89525"/>
                                </a:cubicBezTo>
                                <a:cubicBezTo>
                                  <a:pt x="56445" y="93335"/>
                                  <a:pt x="57397" y="95240"/>
                                  <a:pt x="57397" y="95240"/>
                                </a:cubicBezTo>
                                <a:cubicBezTo>
                                  <a:pt x="57397" y="95240"/>
                                  <a:pt x="62160" y="82858"/>
                                  <a:pt x="67875" y="70475"/>
                                </a:cubicBezTo>
                                <a:cubicBezTo>
                                  <a:pt x="70732" y="66665"/>
                                  <a:pt x="73589" y="61903"/>
                                  <a:pt x="76447" y="56188"/>
                                </a:cubicBezTo>
                                <a:cubicBezTo>
                                  <a:pt x="82162" y="45710"/>
                                  <a:pt x="86925" y="36185"/>
                                  <a:pt x="85972" y="2856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9" name="任意多边形：形状 3379"/>
                        <wps:cNvSpPr/>
                        <wps:spPr>
                          <a:xfrm>
                            <a:off x="1589913" y="3091184"/>
                            <a:ext cx="118119" cy="118119"/>
                          </a:xfrm>
                          <a:custGeom>
                            <a:avLst/>
                            <a:gdLst>
                              <a:gd name="connsiteX0" fmla="*/ 7144 w 66675"/>
                              <a:gd name="connsiteY0" fmla="*/ 35767 h 66675"/>
                              <a:gd name="connsiteX1" fmla="*/ 36671 w 66675"/>
                              <a:gd name="connsiteY1" fmla="*/ 7192 h 66675"/>
                              <a:gd name="connsiteX2" fmla="*/ 65246 w 66675"/>
                              <a:gd name="connsiteY2" fmla="*/ 36719 h 66675"/>
                              <a:gd name="connsiteX3" fmla="*/ 35719 w 66675"/>
                              <a:gd name="connsiteY3" fmla="*/ 65294 h 66675"/>
                              <a:gd name="connsiteX4" fmla="*/ 7144 w 66675"/>
                              <a:gd name="connsiteY4" fmla="*/ 35767 h 66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6675" h="66675">
                                <a:moveTo>
                                  <a:pt x="7144" y="35767"/>
                                </a:moveTo>
                                <a:cubicBezTo>
                                  <a:pt x="7144" y="19574"/>
                                  <a:pt x="20479" y="6239"/>
                                  <a:pt x="36671" y="7192"/>
                                </a:cubicBezTo>
                                <a:cubicBezTo>
                                  <a:pt x="52864" y="7192"/>
                                  <a:pt x="66199" y="20527"/>
                                  <a:pt x="65246" y="36719"/>
                                </a:cubicBezTo>
                                <a:cubicBezTo>
                                  <a:pt x="65246" y="52912"/>
                                  <a:pt x="51911" y="66247"/>
                                  <a:pt x="35719" y="65294"/>
                                </a:cubicBezTo>
                                <a:cubicBezTo>
                                  <a:pt x="20479" y="65294"/>
                                  <a:pt x="7144" y="51959"/>
                                  <a:pt x="7144" y="3576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3CDC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80" name="任意多边形：形状 3380"/>
                        <wps:cNvSpPr/>
                        <wps:spPr>
                          <a:xfrm>
                            <a:off x="2099511" y="3101306"/>
                            <a:ext cx="118119" cy="118119"/>
                          </a:xfrm>
                          <a:custGeom>
                            <a:avLst/>
                            <a:gdLst>
                              <a:gd name="connsiteX0" fmla="*/ 7144 w 66675"/>
                              <a:gd name="connsiteY0" fmla="*/ 35767 h 66675"/>
                              <a:gd name="connsiteX1" fmla="*/ 36671 w 66675"/>
                              <a:gd name="connsiteY1" fmla="*/ 7192 h 66675"/>
                              <a:gd name="connsiteX2" fmla="*/ 65246 w 66675"/>
                              <a:gd name="connsiteY2" fmla="*/ 36719 h 66675"/>
                              <a:gd name="connsiteX3" fmla="*/ 35719 w 66675"/>
                              <a:gd name="connsiteY3" fmla="*/ 65294 h 66675"/>
                              <a:gd name="connsiteX4" fmla="*/ 7144 w 66675"/>
                              <a:gd name="connsiteY4" fmla="*/ 35767 h 66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6675" h="66675">
                                <a:moveTo>
                                  <a:pt x="7144" y="35767"/>
                                </a:moveTo>
                                <a:cubicBezTo>
                                  <a:pt x="7144" y="19574"/>
                                  <a:pt x="20479" y="6239"/>
                                  <a:pt x="36671" y="7192"/>
                                </a:cubicBezTo>
                                <a:cubicBezTo>
                                  <a:pt x="52864" y="7192"/>
                                  <a:pt x="66199" y="20527"/>
                                  <a:pt x="65246" y="36719"/>
                                </a:cubicBezTo>
                                <a:cubicBezTo>
                                  <a:pt x="65246" y="52912"/>
                                  <a:pt x="51911" y="66247"/>
                                  <a:pt x="35719" y="65294"/>
                                </a:cubicBezTo>
                                <a:cubicBezTo>
                                  <a:pt x="19526" y="65294"/>
                                  <a:pt x="7144" y="51959"/>
                                  <a:pt x="7144" y="3576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3CDC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3431" name="组 11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57200" y="3124200"/>
                          <a:ext cx="607695" cy="590550"/>
                          <a:chOff x="545273" y="0"/>
                          <a:chExt cx="810255" cy="786599"/>
                        </a:xfrm>
                      </wpg:grpSpPr>
                      <pic:pic xmlns:pic="http://schemas.openxmlformats.org/drawingml/2006/picture">
                        <pic:nvPicPr>
                          <pic:cNvPr id="3432" name="图形 1103" descr="相框"/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45273" y="0"/>
                            <a:ext cx="810255" cy="786599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3433" name="组 3433"/>
                        <wpg:cNvGrpSpPr/>
                        <wpg:grpSpPr>
                          <a:xfrm>
                            <a:off x="798001" y="264713"/>
                            <a:ext cx="304800" cy="257175"/>
                            <a:chOff x="798001" y="264713"/>
                            <a:chExt cx="304800" cy="257175"/>
                          </a:xfrm>
                        </wpg:grpSpPr>
                        <wps:wsp>
                          <wps:cNvPr id="3434" name="任意多边形：形状 3434"/>
                          <wps:cNvSpPr/>
                          <wps:spPr>
                            <a:xfrm>
                              <a:off x="798001" y="270755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15716 w 276225"/>
                                <a:gd name="connsiteY0" fmla="*/ 111387 h 200025"/>
                                <a:gd name="connsiteX1" fmla="*/ 120491 w 276225"/>
                                <a:gd name="connsiteY1" fmla="*/ 89480 h 200025"/>
                                <a:gd name="connsiteX2" fmla="*/ 210979 w 276225"/>
                                <a:gd name="connsiteY2" fmla="*/ 7564 h 200025"/>
                                <a:gd name="connsiteX3" fmla="*/ 270034 w 276225"/>
                                <a:gd name="connsiteY3" fmla="*/ 89480 h 200025"/>
                                <a:gd name="connsiteX4" fmla="*/ 166211 w 276225"/>
                                <a:gd name="connsiteY4" fmla="*/ 196159 h 200025"/>
                                <a:gd name="connsiteX5" fmla="*/ 7144 w 276225"/>
                                <a:gd name="connsiteY5" fmla="*/ 110434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15716" y="111387"/>
                                  </a:moveTo>
                                  <a:cubicBezTo>
                                    <a:pt x="15716" y="111387"/>
                                    <a:pt x="55721" y="126627"/>
                                    <a:pt x="120491" y="89480"/>
                                  </a:cubicBezTo>
                                  <a:cubicBezTo>
                                    <a:pt x="148114" y="74239"/>
                                    <a:pt x="178594" y="12327"/>
                                    <a:pt x="210979" y="7564"/>
                                  </a:cubicBezTo>
                                  <a:cubicBezTo>
                                    <a:pt x="244316" y="2802"/>
                                    <a:pt x="279559" y="38997"/>
                                    <a:pt x="270034" y="89480"/>
                                  </a:cubicBezTo>
                                  <a:cubicBezTo>
                                    <a:pt x="260509" y="139962"/>
                                    <a:pt x="247174" y="196159"/>
                                    <a:pt x="166211" y="196159"/>
                                  </a:cubicBezTo>
                                  <a:cubicBezTo>
                                    <a:pt x="34766" y="196159"/>
                                    <a:pt x="7144" y="110434"/>
                                    <a:pt x="7144" y="110434"/>
                                  </a:cubicBezTo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35" name="任意多边形：形状 3435"/>
                          <wps:cNvSpPr/>
                          <wps:spPr>
                            <a:xfrm>
                              <a:off x="1025702" y="319807"/>
                              <a:ext cx="9525" cy="9525"/>
                            </a:xfrm>
                            <a:custGeom>
                              <a:avLst/>
                              <a:gdLst>
                                <a:gd name="connsiteX0" fmla="*/ 2327 w 9525"/>
                                <a:gd name="connsiteY0" fmla="*/ 7090 h 9525"/>
                                <a:gd name="connsiteX1" fmla="*/ 10900 w 9525"/>
                                <a:gd name="connsiteY1" fmla="*/ 2327 h 9525"/>
                                <a:gd name="connsiteX2" fmla="*/ 15662 w 9525"/>
                                <a:gd name="connsiteY2" fmla="*/ 10900 h 9525"/>
                                <a:gd name="connsiteX3" fmla="*/ 7090 w 9525"/>
                                <a:gd name="connsiteY3" fmla="*/ 15662 h 9525"/>
                                <a:gd name="connsiteX4" fmla="*/ 2327 w 9525"/>
                                <a:gd name="connsiteY4" fmla="*/ 7090 h 95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525" h="9525">
                                  <a:moveTo>
                                    <a:pt x="2327" y="7090"/>
                                  </a:moveTo>
                                  <a:cubicBezTo>
                                    <a:pt x="3280" y="3280"/>
                                    <a:pt x="7090" y="1375"/>
                                    <a:pt x="10900" y="2327"/>
                                  </a:cubicBezTo>
                                  <a:cubicBezTo>
                                    <a:pt x="14710" y="3280"/>
                                    <a:pt x="16615" y="7090"/>
                                    <a:pt x="15662" y="10900"/>
                                  </a:cubicBezTo>
                                  <a:cubicBezTo>
                                    <a:pt x="14710" y="14710"/>
                                    <a:pt x="10900" y="16615"/>
                                    <a:pt x="7090" y="15662"/>
                                  </a:cubicBezTo>
                                  <a:cubicBezTo>
                                    <a:pt x="3280" y="14710"/>
                                    <a:pt x="1375" y="10900"/>
                                    <a:pt x="2327" y="709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1"/>
                            </a:solidFill>
                            <a:ln w="2779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36" name="任意多边形：形状 3436"/>
                          <wps:cNvSpPr/>
                          <wps:spPr>
                            <a:xfrm>
                              <a:off x="798001" y="264713"/>
                              <a:ext cx="304800" cy="257175"/>
                            </a:xfrm>
                            <a:custGeom>
                              <a:avLst/>
                              <a:gdLst>
                                <a:gd name="connsiteX0" fmla="*/ 301466 w 304800"/>
                                <a:gd name="connsiteY0" fmla="*/ 89806 h 257175"/>
                                <a:gd name="connsiteX1" fmla="*/ 286226 w 304800"/>
                                <a:gd name="connsiteY1" fmla="*/ 71709 h 257175"/>
                                <a:gd name="connsiteX2" fmla="*/ 281464 w 304800"/>
                                <a:gd name="connsiteY2" fmla="*/ 51706 h 257175"/>
                                <a:gd name="connsiteX3" fmla="*/ 267176 w 304800"/>
                                <a:gd name="connsiteY3" fmla="*/ 29799 h 257175"/>
                                <a:gd name="connsiteX4" fmla="*/ 221456 w 304800"/>
                                <a:gd name="connsiteY4" fmla="*/ 7891 h 257175"/>
                                <a:gd name="connsiteX5" fmla="*/ 185261 w 304800"/>
                                <a:gd name="connsiteY5" fmla="*/ 11701 h 257175"/>
                                <a:gd name="connsiteX6" fmla="*/ 159544 w 304800"/>
                                <a:gd name="connsiteY6" fmla="*/ 28846 h 257175"/>
                                <a:gd name="connsiteX7" fmla="*/ 122396 w 304800"/>
                                <a:gd name="connsiteY7" fmla="*/ 73614 h 257175"/>
                                <a:gd name="connsiteX8" fmla="*/ 97631 w 304800"/>
                                <a:gd name="connsiteY8" fmla="*/ 100284 h 257175"/>
                                <a:gd name="connsiteX9" fmla="*/ 94774 w 304800"/>
                                <a:gd name="connsiteY9" fmla="*/ 100284 h 257175"/>
                                <a:gd name="connsiteX10" fmla="*/ 94774 w 304800"/>
                                <a:gd name="connsiteY10" fmla="*/ 97426 h 257175"/>
                                <a:gd name="connsiteX11" fmla="*/ 50959 w 304800"/>
                                <a:gd name="connsiteY11" fmla="*/ 112666 h 257175"/>
                                <a:gd name="connsiteX12" fmla="*/ 37624 w 304800"/>
                                <a:gd name="connsiteY12" fmla="*/ 112666 h 257175"/>
                                <a:gd name="connsiteX13" fmla="*/ 26194 w 304800"/>
                                <a:gd name="connsiteY13" fmla="*/ 114571 h 257175"/>
                                <a:gd name="connsiteX14" fmla="*/ 22384 w 304800"/>
                                <a:gd name="connsiteY14" fmla="*/ 112666 h 257175"/>
                                <a:gd name="connsiteX15" fmla="*/ 22384 w 304800"/>
                                <a:gd name="connsiteY15" fmla="*/ 115524 h 257175"/>
                                <a:gd name="connsiteX16" fmla="*/ 19526 w 304800"/>
                                <a:gd name="connsiteY16" fmla="*/ 111714 h 257175"/>
                                <a:gd name="connsiteX17" fmla="*/ 13811 w 304800"/>
                                <a:gd name="connsiteY17" fmla="*/ 114571 h 257175"/>
                                <a:gd name="connsiteX18" fmla="*/ 26194 w 304800"/>
                                <a:gd name="connsiteY18" fmla="*/ 118381 h 257175"/>
                                <a:gd name="connsiteX19" fmla="*/ 30956 w 304800"/>
                                <a:gd name="connsiteY19" fmla="*/ 121239 h 257175"/>
                                <a:gd name="connsiteX20" fmla="*/ 36671 w 304800"/>
                                <a:gd name="connsiteY20" fmla="*/ 120286 h 257175"/>
                                <a:gd name="connsiteX21" fmla="*/ 38576 w 304800"/>
                                <a:gd name="connsiteY21" fmla="*/ 118381 h 257175"/>
                                <a:gd name="connsiteX22" fmla="*/ 40481 w 304800"/>
                                <a:gd name="connsiteY22" fmla="*/ 122191 h 257175"/>
                                <a:gd name="connsiteX23" fmla="*/ 51911 w 304800"/>
                                <a:gd name="connsiteY23" fmla="*/ 122191 h 257175"/>
                                <a:gd name="connsiteX24" fmla="*/ 63341 w 304800"/>
                                <a:gd name="connsiteY24" fmla="*/ 122191 h 257175"/>
                                <a:gd name="connsiteX25" fmla="*/ 76676 w 304800"/>
                                <a:gd name="connsiteY25" fmla="*/ 116476 h 257175"/>
                                <a:gd name="connsiteX26" fmla="*/ 76676 w 304800"/>
                                <a:gd name="connsiteY26" fmla="*/ 119334 h 257175"/>
                                <a:gd name="connsiteX27" fmla="*/ 83344 w 304800"/>
                                <a:gd name="connsiteY27" fmla="*/ 114571 h 257175"/>
                                <a:gd name="connsiteX28" fmla="*/ 83344 w 304800"/>
                                <a:gd name="connsiteY28" fmla="*/ 109809 h 257175"/>
                                <a:gd name="connsiteX29" fmla="*/ 88106 w 304800"/>
                                <a:gd name="connsiteY29" fmla="*/ 113619 h 257175"/>
                                <a:gd name="connsiteX30" fmla="*/ 78581 w 304800"/>
                                <a:gd name="connsiteY30" fmla="*/ 122191 h 257175"/>
                                <a:gd name="connsiteX31" fmla="*/ 90011 w 304800"/>
                                <a:gd name="connsiteY31" fmla="*/ 117429 h 257175"/>
                                <a:gd name="connsiteX32" fmla="*/ 93821 w 304800"/>
                                <a:gd name="connsiteY32" fmla="*/ 114571 h 257175"/>
                                <a:gd name="connsiteX33" fmla="*/ 90964 w 304800"/>
                                <a:gd name="connsiteY33" fmla="*/ 118381 h 257175"/>
                                <a:gd name="connsiteX34" fmla="*/ 92869 w 304800"/>
                                <a:gd name="connsiteY34" fmla="*/ 120286 h 257175"/>
                                <a:gd name="connsiteX35" fmla="*/ 96679 w 304800"/>
                                <a:gd name="connsiteY35" fmla="*/ 118381 h 257175"/>
                                <a:gd name="connsiteX36" fmla="*/ 98584 w 304800"/>
                                <a:gd name="connsiteY36" fmla="*/ 116476 h 257175"/>
                                <a:gd name="connsiteX37" fmla="*/ 94774 w 304800"/>
                                <a:gd name="connsiteY37" fmla="*/ 114571 h 257175"/>
                                <a:gd name="connsiteX38" fmla="*/ 98584 w 304800"/>
                                <a:gd name="connsiteY38" fmla="*/ 111714 h 257175"/>
                                <a:gd name="connsiteX39" fmla="*/ 102394 w 304800"/>
                                <a:gd name="connsiteY39" fmla="*/ 108856 h 257175"/>
                                <a:gd name="connsiteX40" fmla="*/ 101441 w 304800"/>
                                <a:gd name="connsiteY40" fmla="*/ 114571 h 257175"/>
                                <a:gd name="connsiteX41" fmla="*/ 105251 w 304800"/>
                                <a:gd name="connsiteY41" fmla="*/ 110761 h 257175"/>
                                <a:gd name="connsiteX42" fmla="*/ 103346 w 304800"/>
                                <a:gd name="connsiteY42" fmla="*/ 109809 h 257175"/>
                                <a:gd name="connsiteX43" fmla="*/ 110966 w 304800"/>
                                <a:gd name="connsiteY43" fmla="*/ 108856 h 257175"/>
                                <a:gd name="connsiteX44" fmla="*/ 110014 w 304800"/>
                                <a:gd name="connsiteY44" fmla="*/ 98379 h 257175"/>
                                <a:gd name="connsiteX45" fmla="*/ 112871 w 304800"/>
                                <a:gd name="connsiteY45" fmla="*/ 100284 h 257175"/>
                                <a:gd name="connsiteX46" fmla="*/ 112871 w 304800"/>
                                <a:gd name="connsiteY46" fmla="*/ 103141 h 257175"/>
                                <a:gd name="connsiteX47" fmla="*/ 121444 w 304800"/>
                                <a:gd name="connsiteY47" fmla="*/ 100284 h 257175"/>
                                <a:gd name="connsiteX48" fmla="*/ 124301 w 304800"/>
                                <a:gd name="connsiteY48" fmla="*/ 99331 h 257175"/>
                                <a:gd name="connsiteX49" fmla="*/ 127159 w 304800"/>
                                <a:gd name="connsiteY49" fmla="*/ 91711 h 257175"/>
                                <a:gd name="connsiteX50" fmla="*/ 126206 w 304800"/>
                                <a:gd name="connsiteY50" fmla="*/ 93616 h 257175"/>
                                <a:gd name="connsiteX51" fmla="*/ 130016 w 304800"/>
                                <a:gd name="connsiteY51" fmla="*/ 91711 h 257175"/>
                                <a:gd name="connsiteX52" fmla="*/ 135731 w 304800"/>
                                <a:gd name="connsiteY52" fmla="*/ 86949 h 257175"/>
                                <a:gd name="connsiteX53" fmla="*/ 132874 w 304800"/>
                                <a:gd name="connsiteY53" fmla="*/ 88854 h 257175"/>
                                <a:gd name="connsiteX54" fmla="*/ 144304 w 304800"/>
                                <a:gd name="connsiteY54" fmla="*/ 80281 h 257175"/>
                                <a:gd name="connsiteX55" fmla="*/ 141446 w 304800"/>
                                <a:gd name="connsiteY55" fmla="*/ 75519 h 257175"/>
                                <a:gd name="connsiteX56" fmla="*/ 145256 w 304800"/>
                                <a:gd name="connsiteY56" fmla="*/ 79329 h 257175"/>
                                <a:gd name="connsiteX57" fmla="*/ 145256 w 304800"/>
                                <a:gd name="connsiteY57" fmla="*/ 72661 h 257175"/>
                                <a:gd name="connsiteX58" fmla="*/ 148114 w 304800"/>
                                <a:gd name="connsiteY58" fmla="*/ 72661 h 257175"/>
                                <a:gd name="connsiteX59" fmla="*/ 149066 w 304800"/>
                                <a:gd name="connsiteY59" fmla="*/ 65994 h 257175"/>
                                <a:gd name="connsiteX60" fmla="*/ 149066 w 304800"/>
                                <a:gd name="connsiteY60" fmla="*/ 68851 h 257175"/>
                                <a:gd name="connsiteX61" fmla="*/ 146209 w 304800"/>
                                <a:gd name="connsiteY61" fmla="*/ 57421 h 257175"/>
                                <a:gd name="connsiteX62" fmla="*/ 152876 w 304800"/>
                                <a:gd name="connsiteY62" fmla="*/ 65041 h 257175"/>
                                <a:gd name="connsiteX63" fmla="*/ 155734 w 304800"/>
                                <a:gd name="connsiteY63" fmla="*/ 65041 h 257175"/>
                                <a:gd name="connsiteX64" fmla="*/ 157639 w 304800"/>
                                <a:gd name="connsiteY64" fmla="*/ 61231 h 257175"/>
                                <a:gd name="connsiteX65" fmla="*/ 157639 w 304800"/>
                                <a:gd name="connsiteY65" fmla="*/ 56469 h 257175"/>
                                <a:gd name="connsiteX66" fmla="*/ 160496 w 304800"/>
                                <a:gd name="connsiteY66" fmla="*/ 58374 h 257175"/>
                                <a:gd name="connsiteX67" fmla="*/ 178594 w 304800"/>
                                <a:gd name="connsiteY67" fmla="*/ 38371 h 257175"/>
                                <a:gd name="connsiteX68" fmla="*/ 195739 w 304800"/>
                                <a:gd name="connsiteY68" fmla="*/ 26941 h 257175"/>
                                <a:gd name="connsiteX69" fmla="*/ 193834 w 304800"/>
                                <a:gd name="connsiteY69" fmla="*/ 24084 h 257175"/>
                                <a:gd name="connsiteX70" fmla="*/ 221456 w 304800"/>
                                <a:gd name="connsiteY70" fmla="*/ 23131 h 257175"/>
                                <a:gd name="connsiteX71" fmla="*/ 229076 w 304800"/>
                                <a:gd name="connsiteY71" fmla="*/ 27894 h 257175"/>
                                <a:gd name="connsiteX72" fmla="*/ 236696 w 304800"/>
                                <a:gd name="connsiteY72" fmla="*/ 28846 h 257175"/>
                                <a:gd name="connsiteX73" fmla="*/ 236696 w 304800"/>
                                <a:gd name="connsiteY73" fmla="*/ 31704 h 257175"/>
                                <a:gd name="connsiteX74" fmla="*/ 241459 w 304800"/>
                                <a:gd name="connsiteY74" fmla="*/ 32656 h 257175"/>
                                <a:gd name="connsiteX75" fmla="*/ 239554 w 304800"/>
                                <a:gd name="connsiteY75" fmla="*/ 32656 h 257175"/>
                                <a:gd name="connsiteX76" fmla="*/ 246221 w 304800"/>
                                <a:gd name="connsiteY76" fmla="*/ 32656 h 257175"/>
                                <a:gd name="connsiteX77" fmla="*/ 247174 w 304800"/>
                                <a:gd name="connsiteY77" fmla="*/ 34561 h 257175"/>
                                <a:gd name="connsiteX78" fmla="*/ 249079 w 304800"/>
                                <a:gd name="connsiteY78" fmla="*/ 34561 h 257175"/>
                                <a:gd name="connsiteX79" fmla="*/ 252889 w 304800"/>
                                <a:gd name="connsiteY79" fmla="*/ 38371 h 257175"/>
                                <a:gd name="connsiteX80" fmla="*/ 260509 w 304800"/>
                                <a:gd name="connsiteY80" fmla="*/ 45991 h 257175"/>
                                <a:gd name="connsiteX81" fmla="*/ 260509 w 304800"/>
                                <a:gd name="connsiteY81" fmla="*/ 48849 h 257175"/>
                                <a:gd name="connsiteX82" fmla="*/ 259556 w 304800"/>
                                <a:gd name="connsiteY82" fmla="*/ 47896 h 257175"/>
                                <a:gd name="connsiteX83" fmla="*/ 266224 w 304800"/>
                                <a:gd name="connsiteY83" fmla="*/ 65994 h 257175"/>
                                <a:gd name="connsiteX84" fmla="*/ 268129 w 304800"/>
                                <a:gd name="connsiteY84" fmla="*/ 69804 h 257175"/>
                                <a:gd name="connsiteX85" fmla="*/ 268129 w 304800"/>
                                <a:gd name="connsiteY85" fmla="*/ 83139 h 257175"/>
                                <a:gd name="connsiteX86" fmla="*/ 269081 w 304800"/>
                                <a:gd name="connsiteY86" fmla="*/ 103141 h 257175"/>
                                <a:gd name="connsiteX87" fmla="*/ 264319 w 304800"/>
                                <a:gd name="connsiteY87" fmla="*/ 114571 h 257175"/>
                                <a:gd name="connsiteX88" fmla="*/ 263366 w 304800"/>
                                <a:gd name="connsiteY88" fmla="*/ 116476 h 257175"/>
                                <a:gd name="connsiteX89" fmla="*/ 263366 w 304800"/>
                                <a:gd name="connsiteY89" fmla="*/ 115524 h 257175"/>
                                <a:gd name="connsiteX90" fmla="*/ 260509 w 304800"/>
                                <a:gd name="connsiteY90" fmla="*/ 117429 h 257175"/>
                                <a:gd name="connsiteX91" fmla="*/ 257651 w 304800"/>
                                <a:gd name="connsiteY91" fmla="*/ 133621 h 257175"/>
                                <a:gd name="connsiteX92" fmla="*/ 254794 w 304800"/>
                                <a:gd name="connsiteY92" fmla="*/ 137431 h 257175"/>
                                <a:gd name="connsiteX93" fmla="*/ 250031 w 304800"/>
                                <a:gd name="connsiteY93" fmla="*/ 145051 h 257175"/>
                                <a:gd name="connsiteX94" fmla="*/ 245269 w 304800"/>
                                <a:gd name="connsiteY94" fmla="*/ 157434 h 257175"/>
                                <a:gd name="connsiteX95" fmla="*/ 245269 w 304800"/>
                                <a:gd name="connsiteY95" fmla="*/ 156481 h 257175"/>
                                <a:gd name="connsiteX96" fmla="*/ 243364 w 304800"/>
                                <a:gd name="connsiteY96" fmla="*/ 163149 h 257175"/>
                                <a:gd name="connsiteX97" fmla="*/ 235744 w 304800"/>
                                <a:gd name="connsiteY97" fmla="*/ 172674 h 257175"/>
                                <a:gd name="connsiteX98" fmla="*/ 233839 w 304800"/>
                                <a:gd name="connsiteY98" fmla="*/ 169816 h 257175"/>
                                <a:gd name="connsiteX99" fmla="*/ 227171 w 304800"/>
                                <a:gd name="connsiteY99" fmla="*/ 182199 h 257175"/>
                                <a:gd name="connsiteX100" fmla="*/ 224314 w 304800"/>
                                <a:gd name="connsiteY100" fmla="*/ 176484 h 257175"/>
                                <a:gd name="connsiteX101" fmla="*/ 206216 w 304800"/>
                                <a:gd name="connsiteY101" fmla="*/ 187914 h 257175"/>
                                <a:gd name="connsiteX102" fmla="*/ 192881 w 304800"/>
                                <a:gd name="connsiteY102" fmla="*/ 193629 h 257175"/>
                                <a:gd name="connsiteX103" fmla="*/ 181451 w 304800"/>
                                <a:gd name="connsiteY103" fmla="*/ 197439 h 257175"/>
                                <a:gd name="connsiteX104" fmla="*/ 135731 w 304800"/>
                                <a:gd name="connsiteY104" fmla="*/ 196486 h 257175"/>
                                <a:gd name="connsiteX105" fmla="*/ 137636 w 304800"/>
                                <a:gd name="connsiteY105" fmla="*/ 193629 h 257175"/>
                                <a:gd name="connsiteX106" fmla="*/ 107156 w 304800"/>
                                <a:gd name="connsiteY106" fmla="*/ 190771 h 257175"/>
                                <a:gd name="connsiteX107" fmla="*/ 69056 w 304800"/>
                                <a:gd name="connsiteY107" fmla="*/ 177436 h 257175"/>
                                <a:gd name="connsiteX108" fmla="*/ 61436 w 304800"/>
                                <a:gd name="connsiteY108" fmla="*/ 170769 h 257175"/>
                                <a:gd name="connsiteX109" fmla="*/ 41434 w 304800"/>
                                <a:gd name="connsiteY109" fmla="*/ 149814 h 257175"/>
                                <a:gd name="connsiteX110" fmla="*/ 7144 w 304800"/>
                                <a:gd name="connsiteY110" fmla="*/ 113619 h 257175"/>
                                <a:gd name="connsiteX111" fmla="*/ 64294 w 304800"/>
                                <a:gd name="connsiteY111" fmla="*/ 186009 h 257175"/>
                                <a:gd name="connsiteX112" fmla="*/ 102394 w 304800"/>
                                <a:gd name="connsiteY112" fmla="*/ 202201 h 257175"/>
                                <a:gd name="connsiteX113" fmla="*/ 105251 w 304800"/>
                                <a:gd name="connsiteY113" fmla="*/ 203154 h 257175"/>
                                <a:gd name="connsiteX114" fmla="*/ 150019 w 304800"/>
                                <a:gd name="connsiteY114" fmla="*/ 211726 h 257175"/>
                                <a:gd name="connsiteX115" fmla="*/ 150019 w 304800"/>
                                <a:gd name="connsiteY115" fmla="*/ 211726 h 257175"/>
                                <a:gd name="connsiteX116" fmla="*/ 149066 w 304800"/>
                                <a:gd name="connsiteY116" fmla="*/ 211726 h 257175"/>
                                <a:gd name="connsiteX117" fmla="*/ 150019 w 304800"/>
                                <a:gd name="connsiteY117" fmla="*/ 212679 h 257175"/>
                                <a:gd name="connsiteX118" fmla="*/ 152876 w 304800"/>
                                <a:gd name="connsiteY118" fmla="*/ 212679 h 257175"/>
                                <a:gd name="connsiteX119" fmla="*/ 150019 w 304800"/>
                                <a:gd name="connsiteY119" fmla="*/ 212679 h 257175"/>
                                <a:gd name="connsiteX120" fmla="*/ 152876 w 304800"/>
                                <a:gd name="connsiteY120" fmla="*/ 214584 h 257175"/>
                                <a:gd name="connsiteX121" fmla="*/ 150971 w 304800"/>
                                <a:gd name="connsiteY121" fmla="*/ 214584 h 257175"/>
                                <a:gd name="connsiteX122" fmla="*/ 150019 w 304800"/>
                                <a:gd name="connsiteY122" fmla="*/ 215536 h 257175"/>
                                <a:gd name="connsiteX123" fmla="*/ 151924 w 304800"/>
                                <a:gd name="connsiteY123" fmla="*/ 215536 h 257175"/>
                                <a:gd name="connsiteX124" fmla="*/ 152876 w 304800"/>
                                <a:gd name="connsiteY124" fmla="*/ 215536 h 257175"/>
                                <a:gd name="connsiteX125" fmla="*/ 150971 w 304800"/>
                                <a:gd name="connsiteY125" fmla="*/ 215536 h 257175"/>
                                <a:gd name="connsiteX126" fmla="*/ 152876 w 304800"/>
                                <a:gd name="connsiteY126" fmla="*/ 215536 h 257175"/>
                                <a:gd name="connsiteX127" fmla="*/ 150971 w 304800"/>
                                <a:gd name="connsiteY127" fmla="*/ 215536 h 257175"/>
                                <a:gd name="connsiteX128" fmla="*/ 150971 w 304800"/>
                                <a:gd name="connsiteY128" fmla="*/ 215536 h 257175"/>
                                <a:gd name="connsiteX129" fmla="*/ 152876 w 304800"/>
                                <a:gd name="connsiteY129" fmla="*/ 215536 h 257175"/>
                                <a:gd name="connsiteX130" fmla="*/ 153829 w 304800"/>
                                <a:gd name="connsiteY130" fmla="*/ 215536 h 257175"/>
                                <a:gd name="connsiteX131" fmla="*/ 150971 w 304800"/>
                                <a:gd name="connsiteY131" fmla="*/ 215536 h 257175"/>
                                <a:gd name="connsiteX132" fmla="*/ 150971 w 304800"/>
                                <a:gd name="connsiteY132" fmla="*/ 215536 h 257175"/>
                                <a:gd name="connsiteX133" fmla="*/ 152876 w 304800"/>
                                <a:gd name="connsiteY133" fmla="*/ 216489 h 257175"/>
                                <a:gd name="connsiteX134" fmla="*/ 151924 w 304800"/>
                                <a:gd name="connsiteY134" fmla="*/ 216489 h 257175"/>
                                <a:gd name="connsiteX135" fmla="*/ 150971 w 304800"/>
                                <a:gd name="connsiteY135" fmla="*/ 217441 h 257175"/>
                                <a:gd name="connsiteX136" fmla="*/ 150971 w 304800"/>
                                <a:gd name="connsiteY136" fmla="*/ 218394 h 257175"/>
                                <a:gd name="connsiteX137" fmla="*/ 153829 w 304800"/>
                                <a:gd name="connsiteY137" fmla="*/ 218394 h 257175"/>
                                <a:gd name="connsiteX138" fmla="*/ 153829 w 304800"/>
                                <a:gd name="connsiteY138" fmla="*/ 219346 h 257175"/>
                                <a:gd name="connsiteX139" fmla="*/ 150971 w 304800"/>
                                <a:gd name="connsiteY139" fmla="*/ 221251 h 257175"/>
                                <a:gd name="connsiteX140" fmla="*/ 153829 w 304800"/>
                                <a:gd name="connsiteY140" fmla="*/ 222204 h 257175"/>
                                <a:gd name="connsiteX141" fmla="*/ 150971 w 304800"/>
                                <a:gd name="connsiteY141" fmla="*/ 222204 h 257175"/>
                                <a:gd name="connsiteX142" fmla="*/ 152876 w 304800"/>
                                <a:gd name="connsiteY142" fmla="*/ 223156 h 257175"/>
                                <a:gd name="connsiteX143" fmla="*/ 150019 w 304800"/>
                                <a:gd name="connsiteY143" fmla="*/ 224109 h 257175"/>
                                <a:gd name="connsiteX144" fmla="*/ 150971 w 304800"/>
                                <a:gd name="connsiteY144" fmla="*/ 226966 h 257175"/>
                                <a:gd name="connsiteX145" fmla="*/ 154781 w 304800"/>
                                <a:gd name="connsiteY145" fmla="*/ 227919 h 257175"/>
                                <a:gd name="connsiteX146" fmla="*/ 154781 w 304800"/>
                                <a:gd name="connsiteY146" fmla="*/ 227919 h 257175"/>
                                <a:gd name="connsiteX147" fmla="*/ 152876 w 304800"/>
                                <a:gd name="connsiteY147" fmla="*/ 227919 h 257175"/>
                                <a:gd name="connsiteX148" fmla="*/ 152876 w 304800"/>
                                <a:gd name="connsiteY148" fmla="*/ 227919 h 257175"/>
                                <a:gd name="connsiteX149" fmla="*/ 156686 w 304800"/>
                                <a:gd name="connsiteY149" fmla="*/ 227919 h 257175"/>
                                <a:gd name="connsiteX150" fmla="*/ 158591 w 304800"/>
                                <a:gd name="connsiteY150" fmla="*/ 228871 h 257175"/>
                                <a:gd name="connsiteX151" fmla="*/ 153829 w 304800"/>
                                <a:gd name="connsiteY151" fmla="*/ 229824 h 257175"/>
                                <a:gd name="connsiteX152" fmla="*/ 156686 w 304800"/>
                                <a:gd name="connsiteY152" fmla="*/ 229824 h 257175"/>
                                <a:gd name="connsiteX153" fmla="*/ 154781 w 304800"/>
                                <a:gd name="connsiteY153" fmla="*/ 230776 h 257175"/>
                                <a:gd name="connsiteX154" fmla="*/ 156686 w 304800"/>
                                <a:gd name="connsiteY154" fmla="*/ 231729 h 257175"/>
                                <a:gd name="connsiteX155" fmla="*/ 156686 w 304800"/>
                                <a:gd name="connsiteY155" fmla="*/ 231729 h 257175"/>
                                <a:gd name="connsiteX156" fmla="*/ 156686 w 304800"/>
                                <a:gd name="connsiteY156" fmla="*/ 232681 h 257175"/>
                                <a:gd name="connsiteX157" fmla="*/ 156686 w 304800"/>
                                <a:gd name="connsiteY157" fmla="*/ 236491 h 257175"/>
                                <a:gd name="connsiteX158" fmla="*/ 154781 w 304800"/>
                                <a:gd name="connsiteY158" fmla="*/ 236491 h 257175"/>
                                <a:gd name="connsiteX159" fmla="*/ 154781 w 304800"/>
                                <a:gd name="connsiteY159" fmla="*/ 237444 h 257175"/>
                                <a:gd name="connsiteX160" fmla="*/ 157639 w 304800"/>
                                <a:gd name="connsiteY160" fmla="*/ 238396 h 257175"/>
                                <a:gd name="connsiteX161" fmla="*/ 159544 w 304800"/>
                                <a:gd name="connsiteY161" fmla="*/ 242206 h 257175"/>
                                <a:gd name="connsiteX162" fmla="*/ 159544 w 304800"/>
                                <a:gd name="connsiteY162" fmla="*/ 243159 h 257175"/>
                                <a:gd name="connsiteX163" fmla="*/ 155734 w 304800"/>
                                <a:gd name="connsiteY163" fmla="*/ 246016 h 257175"/>
                                <a:gd name="connsiteX164" fmla="*/ 162401 w 304800"/>
                                <a:gd name="connsiteY164" fmla="*/ 249826 h 257175"/>
                                <a:gd name="connsiteX165" fmla="*/ 166211 w 304800"/>
                                <a:gd name="connsiteY165" fmla="*/ 239349 h 257175"/>
                                <a:gd name="connsiteX166" fmla="*/ 165259 w 304800"/>
                                <a:gd name="connsiteY166" fmla="*/ 239349 h 257175"/>
                                <a:gd name="connsiteX167" fmla="*/ 165259 w 304800"/>
                                <a:gd name="connsiteY167" fmla="*/ 236491 h 257175"/>
                                <a:gd name="connsiteX168" fmla="*/ 161449 w 304800"/>
                                <a:gd name="connsiteY168" fmla="*/ 223156 h 257175"/>
                                <a:gd name="connsiteX169" fmla="*/ 163354 w 304800"/>
                                <a:gd name="connsiteY169" fmla="*/ 222204 h 257175"/>
                                <a:gd name="connsiteX170" fmla="*/ 161449 w 304800"/>
                                <a:gd name="connsiteY170" fmla="*/ 222204 h 257175"/>
                                <a:gd name="connsiteX171" fmla="*/ 164306 w 304800"/>
                                <a:gd name="connsiteY171" fmla="*/ 221251 h 257175"/>
                                <a:gd name="connsiteX172" fmla="*/ 162401 w 304800"/>
                                <a:gd name="connsiteY172" fmla="*/ 218394 h 257175"/>
                                <a:gd name="connsiteX173" fmla="*/ 162401 w 304800"/>
                                <a:gd name="connsiteY173" fmla="*/ 218394 h 257175"/>
                                <a:gd name="connsiteX174" fmla="*/ 163354 w 304800"/>
                                <a:gd name="connsiteY174" fmla="*/ 210774 h 257175"/>
                                <a:gd name="connsiteX175" fmla="*/ 162401 w 304800"/>
                                <a:gd name="connsiteY175" fmla="*/ 207916 h 257175"/>
                                <a:gd name="connsiteX176" fmla="*/ 162401 w 304800"/>
                                <a:gd name="connsiteY176" fmla="*/ 206964 h 257175"/>
                                <a:gd name="connsiteX177" fmla="*/ 173831 w 304800"/>
                                <a:gd name="connsiteY177" fmla="*/ 206964 h 257175"/>
                                <a:gd name="connsiteX178" fmla="*/ 173831 w 304800"/>
                                <a:gd name="connsiteY178" fmla="*/ 206964 h 257175"/>
                                <a:gd name="connsiteX179" fmla="*/ 174784 w 304800"/>
                                <a:gd name="connsiteY179" fmla="*/ 207916 h 257175"/>
                                <a:gd name="connsiteX180" fmla="*/ 174784 w 304800"/>
                                <a:gd name="connsiteY180" fmla="*/ 208869 h 257175"/>
                                <a:gd name="connsiteX181" fmla="*/ 172879 w 304800"/>
                                <a:gd name="connsiteY181" fmla="*/ 208869 h 257175"/>
                                <a:gd name="connsiteX182" fmla="*/ 179546 w 304800"/>
                                <a:gd name="connsiteY182" fmla="*/ 209821 h 257175"/>
                                <a:gd name="connsiteX183" fmla="*/ 177641 w 304800"/>
                                <a:gd name="connsiteY183" fmla="*/ 209821 h 257175"/>
                                <a:gd name="connsiteX184" fmla="*/ 170974 w 304800"/>
                                <a:gd name="connsiteY184" fmla="*/ 208869 h 257175"/>
                                <a:gd name="connsiteX185" fmla="*/ 171926 w 304800"/>
                                <a:gd name="connsiteY185" fmla="*/ 208869 h 257175"/>
                                <a:gd name="connsiteX186" fmla="*/ 173831 w 304800"/>
                                <a:gd name="connsiteY186" fmla="*/ 208869 h 257175"/>
                                <a:gd name="connsiteX187" fmla="*/ 171926 w 304800"/>
                                <a:gd name="connsiteY187" fmla="*/ 208869 h 257175"/>
                                <a:gd name="connsiteX188" fmla="*/ 174784 w 304800"/>
                                <a:gd name="connsiteY188" fmla="*/ 210774 h 257175"/>
                                <a:gd name="connsiteX189" fmla="*/ 172879 w 304800"/>
                                <a:gd name="connsiteY189" fmla="*/ 211726 h 257175"/>
                                <a:gd name="connsiteX190" fmla="*/ 173831 w 304800"/>
                                <a:gd name="connsiteY190" fmla="*/ 212679 h 257175"/>
                                <a:gd name="connsiteX191" fmla="*/ 173831 w 304800"/>
                                <a:gd name="connsiteY191" fmla="*/ 212679 h 257175"/>
                                <a:gd name="connsiteX192" fmla="*/ 172879 w 304800"/>
                                <a:gd name="connsiteY192" fmla="*/ 212679 h 257175"/>
                                <a:gd name="connsiteX193" fmla="*/ 173831 w 304800"/>
                                <a:gd name="connsiteY193" fmla="*/ 213631 h 257175"/>
                                <a:gd name="connsiteX194" fmla="*/ 176689 w 304800"/>
                                <a:gd name="connsiteY194" fmla="*/ 213631 h 257175"/>
                                <a:gd name="connsiteX195" fmla="*/ 173831 w 304800"/>
                                <a:gd name="connsiteY195" fmla="*/ 214584 h 257175"/>
                                <a:gd name="connsiteX196" fmla="*/ 176689 w 304800"/>
                                <a:gd name="connsiteY196" fmla="*/ 216489 h 257175"/>
                                <a:gd name="connsiteX197" fmla="*/ 174784 w 304800"/>
                                <a:gd name="connsiteY197" fmla="*/ 217441 h 257175"/>
                                <a:gd name="connsiteX198" fmla="*/ 174784 w 304800"/>
                                <a:gd name="connsiteY198" fmla="*/ 218394 h 257175"/>
                                <a:gd name="connsiteX199" fmla="*/ 176689 w 304800"/>
                                <a:gd name="connsiteY199" fmla="*/ 218394 h 257175"/>
                                <a:gd name="connsiteX200" fmla="*/ 177641 w 304800"/>
                                <a:gd name="connsiteY200" fmla="*/ 218394 h 257175"/>
                                <a:gd name="connsiteX201" fmla="*/ 175736 w 304800"/>
                                <a:gd name="connsiteY201" fmla="*/ 218394 h 257175"/>
                                <a:gd name="connsiteX202" fmla="*/ 177641 w 304800"/>
                                <a:gd name="connsiteY202" fmla="*/ 218394 h 257175"/>
                                <a:gd name="connsiteX203" fmla="*/ 175736 w 304800"/>
                                <a:gd name="connsiteY203" fmla="*/ 218394 h 257175"/>
                                <a:gd name="connsiteX204" fmla="*/ 177641 w 304800"/>
                                <a:gd name="connsiteY204" fmla="*/ 219346 h 257175"/>
                                <a:gd name="connsiteX205" fmla="*/ 175736 w 304800"/>
                                <a:gd name="connsiteY205" fmla="*/ 220299 h 257175"/>
                                <a:gd name="connsiteX206" fmla="*/ 175736 w 304800"/>
                                <a:gd name="connsiteY206" fmla="*/ 220299 h 257175"/>
                                <a:gd name="connsiteX207" fmla="*/ 177641 w 304800"/>
                                <a:gd name="connsiteY207" fmla="*/ 221251 h 257175"/>
                                <a:gd name="connsiteX208" fmla="*/ 176689 w 304800"/>
                                <a:gd name="connsiteY208" fmla="*/ 221251 h 257175"/>
                                <a:gd name="connsiteX209" fmla="*/ 175736 w 304800"/>
                                <a:gd name="connsiteY209" fmla="*/ 222204 h 257175"/>
                                <a:gd name="connsiteX210" fmla="*/ 175736 w 304800"/>
                                <a:gd name="connsiteY210" fmla="*/ 223156 h 257175"/>
                                <a:gd name="connsiteX211" fmla="*/ 178594 w 304800"/>
                                <a:gd name="connsiteY211" fmla="*/ 223156 h 257175"/>
                                <a:gd name="connsiteX212" fmla="*/ 178594 w 304800"/>
                                <a:gd name="connsiteY212" fmla="*/ 224109 h 257175"/>
                                <a:gd name="connsiteX213" fmla="*/ 175736 w 304800"/>
                                <a:gd name="connsiteY213" fmla="*/ 226014 h 257175"/>
                                <a:gd name="connsiteX214" fmla="*/ 178594 w 304800"/>
                                <a:gd name="connsiteY214" fmla="*/ 226966 h 257175"/>
                                <a:gd name="connsiteX215" fmla="*/ 175736 w 304800"/>
                                <a:gd name="connsiteY215" fmla="*/ 226966 h 257175"/>
                                <a:gd name="connsiteX216" fmla="*/ 177641 w 304800"/>
                                <a:gd name="connsiteY216" fmla="*/ 227919 h 257175"/>
                                <a:gd name="connsiteX217" fmla="*/ 174784 w 304800"/>
                                <a:gd name="connsiteY217" fmla="*/ 228871 h 257175"/>
                                <a:gd name="connsiteX218" fmla="*/ 175736 w 304800"/>
                                <a:gd name="connsiteY218" fmla="*/ 231729 h 257175"/>
                                <a:gd name="connsiteX219" fmla="*/ 179546 w 304800"/>
                                <a:gd name="connsiteY219" fmla="*/ 232681 h 257175"/>
                                <a:gd name="connsiteX220" fmla="*/ 179546 w 304800"/>
                                <a:gd name="connsiteY220" fmla="*/ 232681 h 257175"/>
                                <a:gd name="connsiteX221" fmla="*/ 177641 w 304800"/>
                                <a:gd name="connsiteY221" fmla="*/ 232681 h 257175"/>
                                <a:gd name="connsiteX222" fmla="*/ 177641 w 304800"/>
                                <a:gd name="connsiteY222" fmla="*/ 232681 h 257175"/>
                                <a:gd name="connsiteX223" fmla="*/ 181451 w 304800"/>
                                <a:gd name="connsiteY223" fmla="*/ 232681 h 257175"/>
                                <a:gd name="connsiteX224" fmla="*/ 183356 w 304800"/>
                                <a:gd name="connsiteY224" fmla="*/ 233634 h 257175"/>
                                <a:gd name="connsiteX225" fmla="*/ 178594 w 304800"/>
                                <a:gd name="connsiteY225" fmla="*/ 234586 h 257175"/>
                                <a:gd name="connsiteX226" fmla="*/ 181451 w 304800"/>
                                <a:gd name="connsiteY226" fmla="*/ 234586 h 257175"/>
                                <a:gd name="connsiteX227" fmla="*/ 179546 w 304800"/>
                                <a:gd name="connsiteY227" fmla="*/ 235539 h 257175"/>
                                <a:gd name="connsiteX228" fmla="*/ 181451 w 304800"/>
                                <a:gd name="connsiteY228" fmla="*/ 236491 h 257175"/>
                                <a:gd name="connsiteX229" fmla="*/ 181451 w 304800"/>
                                <a:gd name="connsiteY229" fmla="*/ 236491 h 257175"/>
                                <a:gd name="connsiteX230" fmla="*/ 181451 w 304800"/>
                                <a:gd name="connsiteY230" fmla="*/ 237444 h 257175"/>
                                <a:gd name="connsiteX231" fmla="*/ 181451 w 304800"/>
                                <a:gd name="connsiteY231" fmla="*/ 241254 h 257175"/>
                                <a:gd name="connsiteX232" fmla="*/ 179546 w 304800"/>
                                <a:gd name="connsiteY232" fmla="*/ 241254 h 257175"/>
                                <a:gd name="connsiteX233" fmla="*/ 179546 w 304800"/>
                                <a:gd name="connsiteY233" fmla="*/ 242206 h 257175"/>
                                <a:gd name="connsiteX234" fmla="*/ 182404 w 304800"/>
                                <a:gd name="connsiteY234" fmla="*/ 243159 h 257175"/>
                                <a:gd name="connsiteX235" fmla="*/ 184309 w 304800"/>
                                <a:gd name="connsiteY235" fmla="*/ 246016 h 257175"/>
                                <a:gd name="connsiteX236" fmla="*/ 182404 w 304800"/>
                                <a:gd name="connsiteY236" fmla="*/ 246969 h 257175"/>
                                <a:gd name="connsiteX237" fmla="*/ 183356 w 304800"/>
                                <a:gd name="connsiteY237" fmla="*/ 247921 h 257175"/>
                                <a:gd name="connsiteX238" fmla="*/ 180499 w 304800"/>
                                <a:gd name="connsiteY238" fmla="*/ 250779 h 257175"/>
                                <a:gd name="connsiteX239" fmla="*/ 188119 w 304800"/>
                                <a:gd name="connsiteY239" fmla="*/ 252684 h 257175"/>
                                <a:gd name="connsiteX240" fmla="*/ 190024 w 304800"/>
                                <a:gd name="connsiteY240" fmla="*/ 243159 h 257175"/>
                                <a:gd name="connsiteX241" fmla="*/ 189071 w 304800"/>
                                <a:gd name="connsiteY241" fmla="*/ 243159 h 257175"/>
                                <a:gd name="connsiteX242" fmla="*/ 188119 w 304800"/>
                                <a:gd name="connsiteY242" fmla="*/ 241254 h 257175"/>
                                <a:gd name="connsiteX243" fmla="*/ 185261 w 304800"/>
                                <a:gd name="connsiteY243" fmla="*/ 227919 h 257175"/>
                                <a:gd name="connsiteX244" fmla="*/ 187166 w 304800"/>
                                <a:gd name="connsiteY244" fmla="*/ 226966 h 257175"/>
                                <a:gd name="connsiteX245" fmla="*/ 185261 w 304800"/>
                                <a:gd name="connsiteY245" fmla="*/ 226966 h 257175"/>
                                <a:gd name="connsiteX246" fmla="*/ 188119 w 304800"/>
                                <a:gd name="connsiteY246" fmla="*/ 226014 h 257175"/>
                                <a:gd name="connsiteX247" fmla="*/ 186214 w 304800"/>
                                <a:gd name="connsiteY247" fmla="*/ 223156 h 257175"/>
                                <a:gd name="connsiteX248" fmla="*/ 186214 w 304800"/>
                                <a:gd name="connsiteY248" fmla="*/ 223156 h 257175"/>
                                <a:gd name="connsiteX249" fmla="*/ 187166 w 304800"/>
                                <a:gd name="connsiteY249" fmla="*/ 215536 h 257175"/>
                                <a:gd name="connsiteX250" fmla="*/ 186214 w 304800"/>
                                <a:gd name="connsiteY250" fmla="*/ 212679 h 257175"/>
                                <a:gd name="connsiteX251" fmla="*/ 185261 w 304800"/>
                                <a:gd name="connsiteY251" fmla="*/ 210774 h 257175"/>
                                <a:gd name="connsiteX252" fmla="*/ 183356 w 304800"/>
                                <a:gd name="connsiteY252" fmla="*/ 205059 h 257175"/>
                                <a:gd name="connsiteX253" fmla="*/ 185261 w 304800"/>
                                <a:gd name="connsiteY253" fmla="*/ 204106 h 257175"/>
                                <a:gd name="connsiteX254" fmla="*/ 184309 w 304800"/>
                                <a:gd name="connsiteY254" fmla="*/ 203154 h 257175"/>
                                <a:gd name="connsiteX255" fmla="*/ 250031 w 304800"/>
                                <a:gd name="connsiteY255" fmla="*/ 170769 h 257175"/>
                                <a:gd name="connsiteX256" fmla="*/ 276701 w 304800"/>
                                <a:gd name="connsiteY256" fmla="*/ 123144 h 257175"/>
                                <a:gd name="connsiteX257" fmla="*/ 284321 w 304800"/>
                                <a:gd name="connsiteY257" fmla="*/ 107904 h 257175"/>
                                <a:gd name="connsiteX258" fmla="*/ 295751 w 304800"/>
                                <a:gd name="connsiteY258" fmla="*/ 92664 h 257175"/>
                                <a:gd name="connsiteX259" fmla="*/ 301466 w 304800"/>
                                <a:gd name="connsiteY259" fmla="*/ 89806 h 257175"/>
                                <a:gd name="connsiteX260" fmla="*/ 147161 w 304800"/>
                                <a:gd name="connsiteY260" fmla="*/ 227919 h 257175"/>
                                <a:gd name="connsiteX261" fmla="*/ 147161 w 304800"/>
                                <a:gd name="connsiteY261" fmla="*/ 227919 h 257175"/>
                                <a:gd name="connsiteX262" fmla="*/ 147161 w 304800"/>
                                <a:gd name="connsiteY262" fmla="*/ 227919 h 257175"/>
                                <a:gd name="connsiteX263" fmla="*/ 170974 w 304800"/>
                                <a:gd name="connsiteY263" fmla="*/ 235539 h 257175"/>
                                <a:gd name="connsiteX264" fmla="*/ 170974 w 304800"/>
                                <a:gd name="connsiteY264" fmla="*/ 235539 h 257175"/>
                                <a:gd name="connsiteX265" fmla="*/ 170974 w 304800"/>
                                <a:gd name="connsiteY265" fmla="*/ 235539 h 257175"/>
                                <a:gd name="connsiteX266" fmla="*/ 260509 w 304800"/>
                                <a:gd name="connsiteY266" fmla="*/ 118381 h 257175"/>
                                <a:gd name="connsiteX267" fmla="*/ 260509 w 304800"/>
                                <a:gd name="connsiteY267" fmla="*/ 118381 h 257175"/>
                                <a:gd name="connsiteX268" fmla="*/ 260509 w 304800"/>
                                <a:gd name="connsiteY268" fmla="*/ 118381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</a:cxnLst>
                              <a:rect l="l" t="t" r="r" b="b"/>
                              <a:pathLst>
                                <a:path w="304800" h="257175">
                                  <a:moveTo>
                                    <a:pt x="301466" y="89806"/>
                                  </a:moveTo>
                                  <a:cubicBezTo>
                                    <a:pt x="289084" y="83139"/>
                                    <a:pt x="285274" y="82186"/>
                                    <a:pt x="286226" y="71709"/>
                                  </a:cubicBezTo>
                                  <a:cubicBezTo>
                                    <a:pt x="283369" y="66946"/>
                                    <a:pt x="283369" y="56469"/>
                                    <a:pt x="281464" y="51706"/>
                                  </a:cubicBezTo>
                                  <a:cubicBezTo>
                                    <a:pt x="278606" y="43134"/>
                                    <a:pt x="274796" y="36466"/>
                                    <a:pt x="267176" y="29799"/>
                                  </a:cubicBezTo>
                                  <a:cubicBezTo>
                                    <a:pt x="255746" y="19321"/>
                                    <a:pt x="232886" y="8844"/>
                                    <a:pt x="221456" y="7891"/>
                                  </a:cubicBezTo>
                                  <a:cubicBezTo>
                                    <a:pt x="207169" y="5986"/>
                                    <a:pt x="195739" y="7891"/>
                                    <a:pt x="185261" y="11701"/>
                                  </a:cubicBezTo>
                                  <a:cubicBezTo>
                                    <a:pt x="177641" y="14559"/>
                                    <a:pt x="160496" y="28846"/>
                                    <a:pt x="159544" y="28846"/>
                                  </a:cubicBezTo>
                                  <a:cubicBezTo>
                                    <a:pt x="149066" y="45039"/>
                                    <a:pt x="134779" y="58374"/>
                                    <a:pt x="122396" y="73614"/>
                                  </a:cubicBezTo>
                                  <a:cubicBezTo>
                                    <a:pt x="119539" y="77424"/>
                                    <a:pt x="97631" y="100284"/>
                                    <a:pt x="97631" y="100284"/>
                                  </a:cubicBezTo>
                                  <a:cubicBezTo>
                                    <a:pt x="96679" y="99331"/>
                                    <a:pt x="95726" y="100284"/>
                                    <a:pt x="94774" y="100284"/>
                                  </a:cubicBezTo>
                                  <a:cubicBezTo>
                                    <a:pt x="94774" y="99331"/>
                                    <a:pt x="94774" y="98379"/>
                                    <a:pt x="94774" y="97426"/>
                                  </a:cubicBezTo>
                                  <a:cubicBezTo>
                                    <a:pt x="79534" y="104094"/>
                                    <a:pt x="65246" y="110761"/>
                                    <a:pt x="50959" y="112666"/>
                                  </a:cubicBezTo>
                                  <a:cubicBezTo>
                                    <a:pt x="41434" y="113619"/>
                                    <a:pt x="31909" y="120286"/>
                                    <a:pt x="37624" y="112666"/>
                                  </a:cubicBezTo>
                                  <a:cubicBezTo>
                                    <a:pt x="35719" y="112666"/>
                                    <a:pt x="26194" y="111714"/>
                                    <a:pt x="26194" y="114571"/>
                                  </a:cubicBezTo>
                                  <a:cubicBezTo>
                                    <a:pt x="28099" y="112666"/>
                                    <a:pt x="23336" y="112666"/>
                                    <a:pt x="22384" y="112666"/>
                                  </a:cubicBezTo>
                                  <a:cubicBezTo>
                                    <a:pt x="25241" y="113619"/>
                                    <a:pt x="17621" y="114571"/>
                                    <a:pt x="22384" y="115524"/>
                                  </a:cubicBezTo>
                                  <a:cubicBezTo>
                                    <a:pt x="19526" y="122191"/>
                                    <a:pt x="18574" y="110761"/>
                                    <a:pt x="19526" y="111714"/>
                                  </a:cubicBezTo>
                                  <a:cubicBezTo>
                                    <a:pt x="17621" y="112666"/>
                                    <a:pt x="15716" y="113619"/>
                                    <a:pt x="13811" y="114571"/>
                                  </a:cubicBezTo>
                                  <a:cubicBezTo>
                                    <a:pt x="14764" y="113619"/>
                                    <a:pt x="22384" y="119334"/>
                                    <a:pt x="26194" y="118381"/>
                                  </a:cubicBezTo>
                                  <a:cubicBezTo>
                                    <a:pt x="28099" y="115524"/>
                                    <a:pt x="31909" y="116476"/>
                                    <a:pt x="30956" y="121239"/>
                                  </a:cubicBezTo>
                                  <a:cubicBezTo>
                                    <a:pt x="31909" y="117429"/>
                                    <a:pt x="36671" y="120286"/>
                                    <a:pt x="36671" y="120286"/>
                                  </a:cubicBezTo>
                                  <a:cubicBezTo>
                                    <a:pt x="39529" y="122191"/>
                                    <a:pt x="35719" y="118381"/>
                                    <a:pt x="38576" y="118381"/>
                                  </a:cubicBezTo>
                                  <a:cubicBezTo>
                                    <a:pt x="39529" y="119334"/>
                                    <a:pt x="40481" y="121239"/>
                                    <a:pt x="40481" y="122191"/>
                                  </a:cubicBezTo>
                                  <a:cubicBezTo>
                                    <a:pt x="44291" y="121239"/>
                                    <a:pt x="48101" y="121239"/>
                                    <a:pt x="51911" y="122191"/>
                                  </a:cubicBezTo>
                                  <a:cubicBezTo>
                                    <a:pt x="60484" y="123144"/>
                                    <a:pt x="59531" y="114571"/>
                                    <a:pt x="63341" y="122191"/>
                                  </a:cubicBezTo>
                                  <a:cubicBezTo>
                                    <a:pt x="63341" y="118381"/>
                                    <a:pt x="73819" y="118381"/>
                                    <a:pt x="76676" y="116476"/>
                                  </a:cubicBezTo>
                                  <a:cubicBezTo>
                                    <a:pt x="75724" y="117429"/>
                                    <a:pt x="75724" y="118381"/>
                                    <a:pt x="76676" y="119334"/>
                                  </a:cubicBezTo>
                                  <a:cubicBezTo>
                                    <a:pt x="78581" y="116476"/>
                                    <a:pt x="80486" y="115524"/>
                                    <a:pt x="83344" y="114571"/>
                                  </a:cubicBezTo>
                                  <a:cubicBezTo>
                                    <a:pt x="83344" y="113619"/>
                                    <a:pt x="79534" y="110761"/>
                                    <a:pt x="83344" y="109809"/>
                                  </a:cubicBezTo>
                                  <a:cubicBezTo>
                                    <a:pt x="84296" y="111714"/>
                                    <a:pt x="85249" y="113619"/>
                                    <a:pt x="88106" y="113619"/>
                                  </a:cubicBezTo>
                                  <a:cubicBezTo>
                                    <a:pt x="88106" y="116476"/>
                                    <a:pt x="79534" y="122191"/>
                                    <a:pt x="78581" y="122191"/>
                                  </a:cubicBezTo>
                                  <a:cubicBezTo>
                                    <a:pt x="80486" y="122191"/>
                                    <a:pt x="93821" y="113619"/>
                                    <a:pt x="90011" y="117429"/>
                                  </a:cubicBezTo>
                                  <a:cubicBezTo>
                                    <a:pt x="91916" y="116476"/>
                                    <a:pt x="92869" y="116476"/>
                                    <a:pt x="93821" y="114571"/>
                                  </a:cubicBezTo>
                                  <a:cubicBezTo>
                                    <a:pt x="95726" y="117429"/>
                                    <a:pt x="90964" y="116476"/>
                                    <a:pt x="90964" y="118381"/>
                                  </a:cubicBezTo>
                                  <a:cubicBezTo>
                                    <a:pt x="91916" y="119334"/>
                                    <a:pt x="92869" y="119334"/>
                                    <a:pt x="92869" y="120286"/>
                                  </a:cubicBezTo>
                                  <a:cubicBezTo>
                                    <a:pt x="91916" y="120286"/>
                                    <a:pt x="98584" y="116476"/>
                                    <a:pt x="96679" y="118381"/>
                                  </a:cubicBezTo>
                                  <a:cubicBezTo>
                                    <a:pt x="97631" y="117429"/>
                                    <a:pt x="97631" y="117429"/>
                                    <a:pt x="98584" y="116476"/>
                                  </a:cubicBezTo>
                                  <a:cubicBezTo>
                                    <a:pt x="97631" y="114571"/>
                                    <a:pt x="96679" y="114571"/>
                                    <a:pt x="94774" y="114571"/>
                                  </a:cubicBezTo>
                                  <a:cubicBezTo>
                                    <a:pt x="94774" y="112666"/>
                                    <a:pt x="96679" y="111714"/>
                                    <a:pt x="98584" y="111714"/>
                                  </a:cubicBezTo>
                                  <a:cubicBezTo>
                                    <a:pt x="98584" y="108856"/>
                                    <a:pt x="95726" y="106951"/>
                                    <a:pt x="102394" y="108856"/>
                                  </a:cubicBezTo>
                                  <a:cubicBezTo>
                                    <a:pt x="101441" y="110761"/>
                                    <a:pt x="102394" y="113619"/>
                                    <a:pt x="101441" y="114571"/>
                                  </a:cubicBezTo>
                                  <a:cubicBezTo>
                                    <a:pt x="103346" y="113619"/>
                                    <a:pt x="104299" y="112666"/>
                                    <a:pt x="105251" y="110761"/>
                                  </a:cubicBezTo>
                                  <a:cubicBezTo>
                                    <a:pt x="104299" y="111714"/>
                                    <a:pt x="103346" y="110761"/>
                                    <a:pt x="103346" y="109809"/>
                                  </a:cubicBezTo>
                                  <a:cubicBezTo>
                                    <a:pt x="104299" y="103141"/>
                                    <a:pt x="107156" y="111714"/>
                                    <a:pt x="110966" y="108856"/>
                                  </a:cubicBezTo>
                                  <a:cubicBezTo>
                                    <a:pt x="110014" y="107904"/>
                                    <a:pt x="108109" y="99331"/>
                                    <a:pt x="110014" y="98379"/>
                                  </a:cubicBezTo>
                                  <a:cubicBezTo>
                                    <a:pt x="110966" y="101236"/>
                                    <a:pt x="112871" y="100284"/>
                                    <a:pt x="112871" y="100284"/>
                                  </a:cubicBezTo>
                                  <a:cubicBezTo>
                                    <a:pt x="112871" y="101236"/>
                                    <a:pt x="112871" y="102189"/>
                                    <a:pt x="112871" y="103141"/>
                                  </a:cubicBezTo>
                                  <a:cubicBezTo>
                                    <a:pt x="117634" y="104094"/>
                                    <a:pt x="120491" y="102189"/>
                                    <a:pt x="121444" y="100284"/>
                                  </a:cubicBezTo>
                                  <a:cubicBezTo>
                                    <a:pt x="121444" y="100284"/>
                                    <a:pt x="120491" y="92664"/>
                                    <a:pt x="124301" y="99331"/>
                                  </a:cubicBezTo>
                                  <a:cubicBezTo>
                                    <a:pt x="124301" y="97426"/>
                                    <a:pt x="126206" y="93616"/>
                                    <a:pt x="127159" y="91711"/>
                                  </a:cubicBezTo>
                                  <a:cubicBezTo>
                                    <a:pt x="127159" y="92664"/>
                                    <a:pt x="127159" y="93616"/>
                                    <a:pt x="126206" y="93616"/>
                                  </a:cubicBezTo>
                                  <a:cubicBezTo>
                                    <a:pt x="125254" y="94569"/>
                                    <a:pt x="132874" y="91711"/>
                                    <a:pt x="130016" y="91711"/>
                                  </a:cubicBezTo>
                                  <a:cubicBezTo>
                                    <a:pt x="130016" y="91711"/>
                                    <a:pt x="135731" y="86949"/>
                                    <a:pt x="135731" y="86949"/>
                                  </a:cubicBezTo>
                                  <a:cubicBezTo>
                                    <a:pt x="134779" y="86949"/>
                                    <a:pt x="132874" y="86949"/>
                                    <a:pt x="132874" y="88854"/>
                                  </a:cubicBezTo>
                                  <a:cubicBezTo>
                                    <a:pt x="129064" y="87901"/>
                                    <a:pt x="145256" y="79329"/>
                                    <a:pt x="144304" y="80281"/>
                                  </a:cubicBezTo>
                                  <a:cubicBezTo>
                                    <a:pt x="143351" y="79329"/>
                                    <a:pt x="142399" y="77424"/>
                                    <a:pt x="141446" y="75519"/>
                                  </a:cubicBezTo>
                                  <a:cubicBezTo>
                                    <a:pt x="143351" y="75519"/>
                                    <a:pt x="145256" y="77424"/>
                                    <a:pt x="145256" y="79329"/>
                                  </a:cubicBezTo>
                                  <a:cubicBezTo>
                                    <a:pt x="144304" y="76471"/>
                                    <a:pt x="147161" y="76471"/>
                                    <a:pt x="145256" y="72661"/>
                                  </a:cubicBezTo>
                                  <a:cubicBezTo>
                                    <a:pt x="146209" y="72661"/>
                                    <a:pt x="147161" y="72661"/>
                                    <a:pt x="148114" y="72661"/>
                                  </a:cubicBezTo>
                                  <a:cubicBezTo>
                                    <a:pt x="148114" y="71709"/>
                                    <a:pt x="144304" y="65994"/>
                                    <a:pt x="149066" y="65994"/>
                                  </a:cubicBezTo>
                                  <a:cubicBezTo>
                                    <a:pt x="149066" y="66946"/>
                                    <a:pt x="149066" y="67899"/>
                                    <a:pt x="149066" y="68851"/>
                                  </a:cubicBezTo>
                                  <a:cubicBezTo>
                                    <a:pt x="152876" y="65041"/>
                                    <a:pt x="145256" y="60279"/>
                                    <a:pt x="146209" y="57421"/>
                                  </a:cubicBezTo>
                                  <a:cubicBezTo>
                                    <a:pt x="149066" y="55516"/>
                                    <a:pt x="150971" y="65041"/>
                                    <a:pt x="152876" y="65041"/>
                                  </a:cubicBezTo>
                                  <a:cubicBezTo>
                                    <a:pt x="155734" y="65041"/>
                                    <a:pt x="146209" y="65041"/>
                                    <a:pt x="155734" y="65041"/>
                                  </a:cubicBezTo>
                                  <a:cubicBezTo>
                                    <a:pt x="155734" y="63136"/>
                                    <a:pt x="156686" y="62184"/>
                                    <a:pt x="157639" y="61231"/>
                                  </a:cubicBezTo>
                                  <a:cubicBezTo>
                                    <a:pt x="157639" y="61231"/>
                                    <a:pt x="153829" y="58374"/>
                                    <a:pt x="157639" y="56469"/>
                                  </a:cubicBezTo>
                                  <a:cubicBezTo>
                                    <a:pt x="158591" y="57421"/>
                                    <a:pt x="158591" y="58374"/>
                                    <a:pt x="160496" y="58374"/>
                                  </a:cubicBezTo>
                                  <a:cubicBezTo>
                                    <a:pt x="167164" y="56469"/>
                                    <a:pt x="169069" y="41229"/>
                                    <a:pt x="178594" y="38371"/>
                                  </a:cubicBezTo>
                                  <a:cubicBezTo>
                                    <a:pt x="181451" y="37419"/>
                                    <a:pt x="190024" y="29799"/>
                                    <a:pt x="195739" y="26941"/>
                                  </a:cubicBezTo>
                                  <a:cubicBezTo>
                                    <a:pt x="193834" y="25989"/>
                                    <a:pt x="193834" y="25036"/>
                                    <a:pt x="193834" y="24084"/>
                                  </a:cubicBezTo>
                                  <a:cubicBezTo>
                                    <a:pt x="194786" y="25036"/>
                                    <a:pt x="222409" y="27894"/>
                                    <a:pt x="221456" y="23131"/>
                                  </a:cubicBezTo>
                                  <a:cubicBezTo>
                                    <a:pt x="222409" y="31704"/>
                                    <a:pt x="225266" y="23131"/>
                                    <a:pt x="229076" y="27894"/>
                                  </a:cubicBezTo>
                                  <a:cubicBezTo>
                                    <a:pt x="232886" y="28846"/>
                                    <a:pt x="233839" y="29799"/>
                                    <a:pt x="236696" y="28846"/>
                                  </a:cubicBezTo>
                                  <a:cubicBezTo>
                                    <a:pt x="237649" y="29799"/>
                                    <a:pt x="239554" y="30751"/>
                                    <a:pt x="236696" y="31704"/>
                                  </a:cubicBezTo>
                                  <a:cubicBezTo>
                                    <a:pt x="238601" y="33609"/>
                                    <a:pt x="239554" y="27894"/>
                                    <a:pt x="241459" y="32656"/>
                                  </a:cubicBezTo>
                                  <a:cubicBezTo>
                                    <a:pt x="241459" y="32656"/>
                                    <a:pt x="238601" y="31704"/>
                                    <a:pt x="239554" y="32656"/>
                                  </a:cubicBezTo>
                                  <a:cubicBezTo>
                                    <a:pt x="243364" y="35514"/>
                                    <a:pt x="245269" y="34561"/>
                                    <a:pt x="246221" y="32656"/>
                                  </a:cubicBezTo>
                                  <a:cubicBezTo>
                                    <a:pt x="249079" y="33609"/>
                                    <a:pt x="249079" y="34561"/>
                                    <a:pt x="247174" y="34561"/>
                                  </a:cubicBezTo>
                                  <a:cubicBezTo>
                                    <a:pt x="248126" y="35514"/>
                                    <a:pt x="249079" y="35514"/>
                                    <a:pt x="249079" y="34561"/>
                                  </a:cubicBezTo>
                                  <a:cubicBezTo>
                                    <a:pt x="250031" y="37419"/>
                                    <a:pt x="249079" y="36466"/>
                                    <a:pt x="252889" y="38371"/>
                                  </a:cubicBezTo>
                                  <a:cubicBezTo>
                                    <a:pt x="247174" y="45991"/>
                                    <a:pt x="259556" y="41229"/>
                                    <a:pt x="260509" y="45991"/>
                                  </a:cubicBezTo>
                                  <a:cubicBezTo>
                                    <a:pt x="255746" y="46944"/>
                                    <a:pt x="260509" y="47896"/>
                                    <a:pt x="260509" y="48849"/>
                                  </a:cubicBezTo>
                                  <a:cubicBezTo>
                                    <a:pt x="259556" y="48849"/>
                                    <a:pt x="259556" y="47896"/>
                                    <a:pt x="259556" y="47896"/>
                                  </a:cubicBezTo>
                                  <a:cubicBezTo>
                                    <a:pt x="259556" y="47896"/>
                                    <a:pt x="268129" y="63136"/>
                                    <a:pt x="266224" y="65994"/>
                                  </a:cubicBezTo>
                                  <a:cubicBezTo>
                                    <a:pt x="270986" y="66946"/>
                                    <a:pt x="270034" y="71709"/>
                                    <a:pt x="268129" y="69804"/>
                                  </a:cubicBezTo>
                                  <a:cubicBezTo>
                                    <a:pt x="267176" y="69804"/>
                                    <a:pt x="270034" y="85996"/>
                                    <a:pt x="268129" y="83139"/>
                                  </a:cubicBezTo>
                                  <a:cubicBezTo>
                                    <a:pt x="265271" y="90759"/>
                                    <a:pt x="269081" y="98379"/>
                                    <a:pt x="269081" y="103141"/>
                                  </a:cubicBezTo>
                                  <a:cubicBezTo>
                                    <a:pt x="265271" y="103141"/>
                                    <a:pt x="263366" y="114571"/>
                                    <a:pt x="264319" y="114571"/>
                                  </a:cubicBezTo>
                                  <a:cubicBezTo>
                                    <a:pt x="263366" y="114571"/>
                                    <a:pt x="263366" y="115524"/>
                                    <a:pt x="263366" y="116476"/>
                                  </a:cubicBezTo>
                                  <a:cubicBezTo>
                                    <a:pt x="262414" y="116476"/>
                                    <a:pt x="262414" y="115524"/>
                                    <a:pt x="263366" y="115524"/>
                                  </a:cubicBezTo>
                                  <a:cubicBezTo>
                                    <a:pt x="261461" y="117429"/>
                                    <a:pt x="263366" y="117429"/>
                                    <a:pt x="260509" y="117429"/>
                                  </a:cubicBezTo>
                                  <a:cubicBezTo>
                                    <a:pt x="259556" y="120286"/>
                                    <a:pt x="257651" y="129811"/>
                                    <a:pt x="257651" y="133621"/>
                                  </a:cubicBezTo>
                                  <a:cubicBezTo>
                                    <a:pt x="258604" y="130764"/>
                                    <a:pt x="254794" y="136479"/>
                                    <a:pt x="254794" y="137431"/>
                                  </a:cubicBezTo>
                                  <a:cubicBezTo>
                                    <a:pt x="256699" y="138384"/>
                                    <a:pt x="251936" y="148861"/>
                                    <a:pt x="250031" y="145051"/>
                                  </a:cubicBezTo>
                                  <a:cubicBezTo>
                                    <a:pt x="250031" y="145051"/>
                                    <a:pt x="245269" y="157434"/>
                                    <a:pt x="245269" y="157434"/>
                                  </a:cubicBezTo>
                                  <a:cubicBezTo>
                                    <a:pt x="245269" y="157434"/>
                                    <a:pt x="245269" y="156481"/>
                                    <a:pt x="245269" y="156481"/>
                                  </a:cubicBezTo>
                                  <a:cubicBezTo>
                                    <a:pt x="248126" y="156481"/>
                                    <a:pt x="244316" y="163149"/>
                                    <a:pt x="243364" y="163149"/>
                                  </a:cubicBezTo>
                                  <a:cubicBezTo>
                                    <a:pt x="237649" y="164101"/>
                                    <a:pt x="236696" y="164101"/>
                                    <a:pt x="235744" y="172674"/>
                                  </a:cubicBezTo>
                                  <a:cubicBezTo>
                                    <a:pt x="234791" y="171721"/>
                                    <a:pt x="233839" y="170769"/>
                                    <a:pt x="233839" y="169816"/>
                                  </a:cubicBezTo>
                                  <a:cubicBezTo>
                                    <a:pt x="230029" y="173626"/>
                                    <a:pt x="231934" y="178389"/>
                                    <a:pt x="227171" y="182199"/>
                                  </a:cubicBezTo>
                                  <a:cubicBezTo>
                                    <a:pt x="227171" y="182199"/>
                                    <a:pt x="224314" y="177436"/>
                                    <a:pt x="224314" y="176484"/>
                                  </a:cubicBezTo>
                                  <a:cubicBezTo>
                                    <a:pt x="220504" y="183151"/>
                                    <a:pt x="211931" y="185056"/>
                                    <a:pt x="206216" y="187914"/>
                                  </a:cubicBezTo>
                                  <a:cubicBezTo>
                                    <a:pt x="200501" y="190771"/>
                                    <a:pt x="193834" y="193629"/>
                                    <a:pt x="192881" y="193629"/>
                                  </a:cubicBezTo>
                                  <a:cubicBezTo>
                                    <a:pt x="188119" y="198391"/>
                                    <a:pt x="185261" y="191724"/>
                                    <a:pt x="181451" y="197439"/>
                                  </a:cubicBezTo>
                                  <a:cubicBezTo>
                                    <a:pt x="180499" y="194581"/>
                                    <a:pt x="144304" y="196486"/>
                                    <a:pt x="135731" y="196486"/>
                                  </a:cubicBezTo>
                                  <a:cubicBezTo>
                                    <a:pt x="134779" y="193629"/>
                                    <a:pt x="138589" y="195534"/>
                                    <a:pt x="137636" y="193629"/>
                                  </a:cubicBezTo>
                                  <a:cubicBezTo>
                                    <a:pt x="137636" y="196486"/>
                                    <a:pt x="110014" y="186009"/>
                                    <a:pt x="107156" y="190771"/>
                                  </a:cubicBezTo>
                                  <a:cubicBezTo>
                                    <a:pt x="106204" y="187914"/>
                                    <a:pt x="75724" y="175531"/>
                                    <a:pt x="69056" y="177436"/>
                                  </a:cubicBezTo>
                                  <a:cubicBezTo>
                                    <a:pt x="66199" y="171721"/>
                                    <a:pt x="64294" y="174579"/>
                                    <a:pt x="61436" y="170769"/>
                                  </a:cubicBezTo>
                                  <a:cubicBezTo>
                                    <a:pt x="56674" y="166006"/>
                                    <a:pt x="48101" y="156481"/>
                                    <a:pt x="41434" y="149814"/>
                                  </a:cubicBezTo>
                                  <a:cubicBezTo>
                                    <a:pt x="31909" y="140289"/>
                                    <a:pt x="22384" y="118381"/>
                                    <a:pt x="7144" y="113619"/>
                                  </a:cubicBezTo>
                                  <a:cubicBezTo>
                                    <a:pt x="20479" y="146004"/>
                                    <a:pt x="34766" y="166006"/>
                                    <a:pt x="64294" y="186009"/>
                                  </a:cubicBezTo>
                                  <a:cubicBezTo>
                                    <a:pt x="76676" y="194581"/>
                                    <a:pt x="90011" y="199344"/>
                                    <a:pt x="102394" y="202201"/>
                                  </a:cubicBezTo>
                                  <a:cubicBezTo>
                                    <a:pt x="103346" y="202201"/>
                                    <a:pt x="109061" y="204106"/>
                                    <a:pt x="105251" y="203154"/>
                                  </a:cubicBezTo>
                                  <a:cubicBezTo>
                                    <a:pt x="122396" y="207916"/>
                                    <a:pt x="134779" y="207916"/>
                                    <a:pt x="150019" y="211726"/>
                                  </a:cubicBezTo>
                                  <a:cubicBezTo>
                                    <a:pt x="148114" y="211726"/>
                                    <a:pt x="149066" y="211726"/>
                                    <a:pt x="150019" y="211726"/>
                                  </a:cubicBezTo>
                                  <a:cubicBezTo>
                                    <a:pt x="148114" y="210774"/>
                                    <a:pt x="151924" y="212679"/>
                                    <a:pt x="149066" y="211726"/>
                                  </a:cubicBezTo>
                                  <a:cubicBezTo>
                                    <a:pt x="150019" y="211726"/>
                                    <a:pt x="150019" y="211726"/>
                                    <a:pt x="150019" y="212679"/>
                                  </a:cubicBezTo>
                                  <a:cubicBezTo>
                                    <a:pt x="151924" y="212679"/>
                                    <a:pt x="151924" y="212679"/>
                                    <a:pt x="152876" y="212679"/>
                                  </a:cubicBezTo>
                                  <a:cubicBezTo>
                                    <a:pt x="151924" y="212679"/>
                                    <a:pt x="150971" y="212679"/>
                                    <a:pt x="150019" y="212679"/>
                                  </a:cubicBezTo>
                                  <a:cubicBezTo>
                                    <a:pt x="150019" y="213631"/>
                                    <a:pt x="152876" y="214584"/>
                                    <a:pt x="152876" y="214584"/>
                                  </a:cubicBezTo>
                                  <a:cubicBezTo>
                                    <a:pt x="150971" y="214584"/>
                                    <a:pt x="150019" y="214584"/>
                                    <a:pt x="150971" y="214584"/>
                                  </a:cubicBezTo>
                                  <a:cubicBezTo>
                                    <a:pt x="151924" y="214584"/>
                                    <a:pt x="150971" y="215536"/>
                                    <a:pt x="150019" y="215536"/>
                                  </a:cubicBezTo>
                                  <a:cubicBezTo>
                                    <a:pt x="150971" y="215536"/>
                                    <a:pt x="150971" y="215536"/>
                                    <a:pt x="151924" y="215536"/>
                                  </a:cubicBezTo>
                                  <a:cubicBezTo>
                                    <a:pt x="150971" y="215536"/>
                                    <a:pt x="150971" y="215536"/>
                                    <a:pt x="152876" y="215536"/>
                                  </a:cubicBezTo>
                                  <a:cubicBezTo>
                                    <a:pt x="151924" y="215536"/>
                                    <a:pt x="151924" y="215536"/>
                                    <a:pt x="150971" y="215536"/>
                                  </a:cubicBezTo>
                                  <a:cubicBezTo>
                                    <a:pt x="150971" y="215536"/>
                                    <a:pt x="151924" y="215536"/>
                                    <a:pt x="152876" y="215536"/>
                                  </a:cubicBezTo>
                                  <a:cubicBezTo>
                                    <a:pt x="151924" y="215536"/>
                                    <a:pt x="152876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1924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2876" y="215536"/>
                                    <a:pt x="152876" y="215536"/>
                                  </a:cubicBezTo>
                                  <a:cubicBezTo>
                                    <a:pt x="152876" y="215536"/>
                                    <a:pt x="150019" y="215536"/>
                                    <a:pt x="153829" y="215536"/>
                                  </a:cubicBezTo>
                                  <a:cubicBezTo>
                                    <a:pt x="152876" y="215536"/>
                                    <a:pt x="151924" y="214584"/>
                                    <a:pt x="150971" y="215536"/>
                                  </a:cubicBezTo>
                                  <a:cubicBezTo>
                                    <a:pt x="152876" y="215536"/>
                                    <a:pt x="152876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2876" y="216489"/>
                                    <a:pt x="152876" y="216489"/>
                                  </a:cubicBezTo>
                                  <a:cubicBezTo>
                                    <a:pt x="149066" y="215536"/>
                                    <a:pt x="151924" y="216489"/>
                                    <a:pt x="151924" y="216489"/>
                                  </a:cubicBezTo>
                                  <a:cubicBezTo>
                                    <a:pt x="153829" y="216489"/>
                                    <a:pt x="150971" y="217441"/>
                                    <a:pt x="150971" y="217441"/>
                                  </a:cubicBezTo>
                                  <a:cubicBezTo>
                                    <a:pt x="152876" y="217441"/>
                                    <a:pt x="151924" y="218394"/>
                                    <a:pt x="150971" y="218394"/>
                                  </a:cubicBezTo>
                                  <a:cubicBezTo>
                                    <a:pt x="151924" y="218394"/>
                                    <a:pt x="152876" y="218394"/>
                                    <a:pt x="153829" y="218394"/>
                                  </a:cubicBezTo>
                                  <a:cubicBezTo>
                                    <a:pt x="151924" y="217441"/>
                                    <a:pt x="150971" y="218394"/>
                                    <a:pt x="153829" y="219346"/>
                                  </a:cubicBezTo>
                                  <a:cubicBezTo>
                                    <a:pt x="150019" y="220299"/>
                                    <a:pt x="153829" y="220299"/>
                                    <a:pt x="150971" y="221251"/>
                                  </a:cubicBezTo>
                                  <a:cubicBezTo>
                                    <a:pt x="151924" y="221251"/>
                                    <a:pt x="153829" y="221251"/>
                                    <a:pt x="153829" y="222204"/>
                                  </a:cubicBezTo>
                                  <a:cubicBezTo>
                                    <a:pt x="152876" y="222204"/>
                                    <a:pt x="151924" y="222204"/>
                                    <a:pt x="150971" y="222204"/>
                                  </a:cubicBezTo>
                                  <a:cubicBezTo>
                                    <a:pt x="150971" y="222204"/>
                                    <a:pt x="152876" y="222204"/>
                                    <a:pt x="152876" y="223156"/>
                                  </a:cubicBezTo>
                                  <a:cubicBezTo>
                                    <a:pt x="152876" y="223156"/>
                                    <a:pt x="150971" y="223156"/>
                                    <a:pt x="150019" y="224109"/>
                                  </a:cubicBezTo>
                                  <a:cubicBezTo>
                                    <a:pt x="150019" y="224109"/>
                                    <a:pt x="154781" y="226966"/>
                                    <a:pt x="150971" y="226966"/>
                                  </a:cubicBezTo>
                                  <a:cubicBezTo>
                                    <a:pt x="151924" y="227919"/>
                                    <a:pt x="152876" y="228871"/>
                                    <a:pt x="154781" y="227919"/>
                                  </a:cubicBezTo>
                                  <a:cubicBezTo>
                                    <a:pt x="154781" y="227919"/>
                                    <a:pt x="154781" y="227919"/>
                                    <a:pt x="154781" y="227919"/>
                                  </a:cubicBezTo>
                                  <a:cubicBezTo>
                                    <a:pt x="153829" y="227919"/>
                                    <a:pt x="152876" y="227919"/>
                                    <a:pt x="152876" y="227919"/>
                                  </a:cubicBezTo>
                                  <a:cubicBezTo>
                                    <a:pt x="156686" y="227919"/>
                                    <a:pt x="152876" y="227919"/>
                                    <a:pt x="152876" y="227919"/>
                                  </a:cubicBezTo>
                                  <a:cubicBezTo>
                                    <a:pt x="153829" y="227919"/>
                                    <a:pt x="154781" y="227919"/>
                                    <a:pt x="156686" y="227919"/>
                                  </a:cubicBezTo>
                                  <a:cubicBezTo>
                                    <a:pt x="150971" y="226014"/>
                                    <a:pt x="158591" y="228871"/>
                                    <a:pt x="158591" y="228871"/>
                                  </a:cubicBezTo>
                                  <a:cubicBezTo>
                                    <a:pt x="156686" y="228871"/>
                                    <a:pt x="155734" y="228871"/>
                                    <a:pt x="153829" y="229824"/>
                                  </a:cubicBezTo>
                                  <a:cubicBezTo>
                                    <a:pt x="154781" y="229824"/>
                                    <a:pt x="155734" y="229824"/>
                                    <a:pt x="156686" y="229824"/>
                                  </a:cubicBezTo>
                                  <a:cubicBezTo>
                                    <a:pt x="155734" y="228871"/>
                                    <a:pt x="154781" y="230776"/>
                                    <a:pt x="154781" y="230776"/>
                                  </a:cubicBezTo>
                                  <a:cubicBezTo>
                                    <a:pt x="154781" y="231729"/>
                                    <a:pt x="155734" y="231729"/>
                                    <a:pt x="156686" y="231729"/>
                                  </a:cubicBezTo>
                                  <a:cubicBezTo>
                                    <a:pt x="153829" y="231729"/>
                                    <a:pt x="156686" y="231729"/>
                                    <a:pt x="156686" y="231729"/>
                                  </a:cubicBezTo>
                                  <a:cubicBezTo>
                                    <a:pt x="155734" y="231729"/>
                                    <a:pt x="155734" y="232681"/>
                                    <a:pt x="156686" y="232681"/>
                                  </a:cubicBezTo>
                                  <a:cubicBezTo>
                                    <a:pt x="156686" y="232681"/>
                                    <a:pt x="152876" y="234586"/>
                                    <a:pt x="156686" y="236491"/>
                                  </a:cubicBezTo>
                                  <a:cubicBezTo>
                                    <a:pt x="155734" y="236491"/>
                                    <a:pt x="154781" y="236491"/>
                                    <a:pt x="154781" y="236491"/>
                                  </a:cubicBezTo>
                                  <a:cubicBezTo>
                                    <a:pt x="156686" y="236491"/>
                                    <a:pt x="154781" y="237444"/>
                                    <a:pt x="154781" y="237444"/>
                                  </a:cubicBezTo>
                                  <a:cubicBezTo>
                                    <a:pt x="156686" y="237444"/>
                                    <a:pt x="154781" y="238396"/>
                                    <a:pt x="157639" y="238396"/>
                                  </a:cubicBezTo>
                                  <a:cubicBezTo>
                                    <a:pt x="153829" y="238396"/>
                                    <a:pt x="158591" y="241254"/>
                                    <a:pt x="159544" y="242206"/>
                                  </a:cubicBezTo>
                                  <a:cubicBezTo>
                                    <a:pt x="156686" y="242206"/>
                                    <a:pt x="158591" y="243159"/>
                                    <a:pt x="159544" y="243159"/>
                                  </a:cubicBezTo>
                                  <a:cubicBezTo>
                                    <a:pt x="157639" y="244111"/>
                                    <a:pt x="156686" y="246016"/>
                                    <a:pt x="155734" y="246016"/>
                                  </a:cubicBezTo>
                                  <a:cubicBezTo>
                                    <a:pt x="157639" y="246969"/>
                                    <a:pt x="158591" y="251731"/>
                                    <a:pt x="162401" y="249826"/>
                                  </a:cubicBezTo>
                                  <a:cubicBezTo>
                                    <a:pt x="165259" y="248874"/>
                                    <a:pt x="169069" y="240301"/>
                                    <a:pt x="166211" y="239349"/>
                                  </a:cubicBezTo>
                                  <a:cubicBezTo>
                                    <a:pt x="167164" y="239349"/>
                                    <a:pt x="167164" y="239349"/>
                                    <a:pt x="165259" y="239349"/>
                                  </a:cubicBezTo>
                                  <a:cubicBezTo>
                                    <a:pt x="166211" y="240301"/>
                                    <a:pt x="168116" y="236491"/>
                                    <a:pt x="165259" y="236491"/>
                                  </a:cubicBezTo>
                                  <a:cubicBezTo>
                                    <a:pt x="169069" y="235539"/>
                                    <a:pt x="168116" y="225061"/>
                                    <a:pt x="161449" y="223156"/>
                                  </a:cubicBezTo>
                                  <a:cubicBezTo>
                                    <a:pt x="163354" y="222204"/>
                                    <a:pt x="160496" y="223156"/>
                                    <a:pt x="163354" y="222204"/>
                                  </a:cubicBezTo>
                                  <a:cubicBezTo>
                                    <a:pt x="162401" y="222204"/>
                                    <a:pt x="162401" y="222204"/>
                                    <a:pt x="161449" y="222204"/>
                                  </a:cubicBezTo>
                                  <a:cubicBezTo>
                                    <a:pt x="161449" y="222204"/>
                                    <a:pt x="164306" y="221251"/>
                                    <a:pt x="164306" y="221251"/>
                                  </a:cubicBezTo>
                                  <a:cubicBezTo>
                                    <a:pt x="164306" y="221251"/>
                                    <a:pt x="162401" y="218394"/>
                                    <a:pt x="162401" y="218394"/>
                                  </a:cubicBezTo>
                                  <a:cubicBezTo>
                                    <a:pt x="163354" y="218394"/>
                                    <a:pt x="163354" y="218394"/>
                                    <a:pt x="162401" y="218394"/>
                                  </a:cubicBezTo>
                                  <a:cubicBezTo>
                                    <a:pt x="165259" y="218394"/>
                                    <a:pt x="165259" y="211726"/>
                                    <a:pt x="163354" y="210774"/>
                                  </a:cubicBezTo>
                                  <a:cubicBezTo>
                                    <a:pt x="164306" y="209821"/>
                                    <a:pt x="165259" y="208869"/>
                                    <a:pt x="162401" y="207916"/>
                                  </a:cubicBezTo>
                                  <a:cubicBezTo>
                                    <a:pt x="161449" y="208869"/>
                                    <a:pt x="166211" y="205059"/>
                                    <a:pt x="162401" y="206964"/>
                                  </a:cubicBezTo>
                                  <a:cubicBezTo>
                                    <a:pt x="168116" y="206964"/>
                                    <a:pt x="170021" y="206011"/>
                                    <a:pt x="173831" y="206964"/>
                                  </a:cubicBezTo>
                                  <a:cubicBezTo>
                                    <a:pt x="172879" y="206964"/>
                                    <a:pt x="172879" y="206964"/>
                                    <a:pt x="173831" y="206964"/>
                                  </a:cubicBezTo>
                                  <a:cubicBezTo>
                                    <a:pt x="173831" y="206964"/>
                                    <a:pt x="169069" y="207916"/>
                                    <a:pt x="174784" y="207916"/>
                                  </a:cubicBezTo>
                                  <a:cubicBezTo>
                                    <a:pt x="170974" y="208869"/>
                                    <a:pt x="171926" y="207916"/>
                                    <a:pt x="174784" y="208869"/>
                                  </a:cubicBezTo>
                                  <a:cubicBezTo>
                                    <a:pt x="174784" y="208869"/>
                                    <a:pt x="173831" y="208869"/>
                                    <a:pt x="172879" y="208869"/>
                                  </a:cubicBezTo>
                                  <a:cubicBezTo>
                                    <a:pt x="172879" y="208869"/>
                                    <a:pt x="180499" y="209821"/>
                                    <a:pt x="179546" y="209821"/>
                                  </a:cubicBezTo>
                                  <a:cubicBezTo>
                                    <a:pt x="177641" y="208869"/>
                                    <a:pt x="176689" y="208869"/>
                                    <a:pt x="177641" y="209821"/>
                                  </a:cubicBezTo>
                                  <a:cubicBezTo>
                                    <a:pt x="161449" y="209821"/>
                                    <a:pt x="179546" y="208869"/>
                                    <a:pt x="170974" y="208869"/>
                                  </a:cubicBezTo>
                                  <a:cubicBezTo>
                                    <a:pt x="171926" y="208869"/>
                                    <a:pt x="171926" y="208869"/>
                                    <a:pt x="171926" y="208869"/>
                                  </a:cubicBezTo>
                                  <a:cubicBezTo>
                                    <a:pt x="172879" y="208869"/>
                                    <a:pt x="173831" y="209821"/>
                                    <a:pt x="173831" y="208869"/>
                                  </a:cubicBezTo>
                                  <a:cubicBezTo>
                                    <a:pt x="170974" y="207916"/>
                                    <a:pt x="171926" y="208869"/>
                                    <a:pt x="171926" y="208869"/>
                                  </a:cubicBezTo>
                                  <a:cubicBezTo>
                                    <a:pt x="171926" y="209821"/>
                                    <a:pt x="172879" y="210774"/>
                                    <a:pt x="174784" y="210774"/>
                                  </a:cubicBezTo>
                                  <a:cubicBezTo>
                                    <a:pt x="173831" y="210774"/>
                                    <a:pt x="172879" y="211726"/>
                                    <a:pt x="172879" y="211726"/>
                                  </a:cubicBezTo>
                                  <a:cubicBezTo>
                                    <a:pt x="172879" y="212679"/>
                                    <a:pt x="172879" y="212679"/>
                                    <a:pt x="173831" y="212679"/>
                                  </a:cubicBezTo>
                                  <a:cubicBezTo>
                                    <a:pt x="171926" y="212679"/>
                                    <a:pt x="172879" y="212679"/>
                                    <a:pt x="173831" y="212679"/>
                                  </a:cubicBezTo>
                                  <a:cubicBezTo>
                                    <a:pt x="171926" y="211726"/>
                                    <a:pt x="175736" y="213631"/>
                                    <a:pt x="172879" y="212679"/>
                                  </a:cubicBezTo>
                                  <a:cubicBezTo>
                                    <a:pt x="173831" y="212679"/>
                                    <a:pt x="173831" y="212679"/>
                                    <a:pt x="173831" y="213631"/>
                                  </a:cubicBezTo>
                                  <a:cubicBezTo>
                                    <a:pt x="175736" y="213631"/>
                                    <a:pt x="175736" y="213631"/>
                                    <a:pt x="176689" y="213631"/>
                                  </a:cubicBezTo>
                                  <a:cubicBezTo>
                                    <a:pt x="175736" y="213631"/>
                                    <a:pt x="174784" y="213631"/>
                                    <a:pt x="173831" y="214584"/>
                                  </a:cubicBezTo>
                                  <a:cubicBezTo>
                                    <a:pt x="173831" y="215536"/>
                                    <a:pt x="176689" y="216489"/>
                                    <a:pt x="176689" y="216489"/>
                                  </a:cubicBezTo>
                                  <a:cubicBezTo>
                                    <a:pt x="174784" y="216489"/>
                                    <a:pt x="173831" y="216489"/>
                                    <a:pt x="174784" y="217441"/>
                                  </a:cubicBezTo>
                                  <a:cubicBezTo>
                                    <a:pt x="175736" y="217441"/>
                                    <a:pt x="174784" y="218394"/>
                                    <a:pt x="174784" y="218394"/>
                                  </a:cubicBezTo>
                                  <a:cubicBezTo>
                                    <a:pt x="175736" y="218394"/>
                                    <a:pt x="175736" y="218394"/>
                                    <a:pt x="176689" y="218394"/>
                                  </a:cubicBezTo>
                                  <a:cubicBezTo>
                                    <a:pt x="175736" y="218394"/>
                                    <a:pt x="175736" y="218394"/>
                                    <a:pt x="177641" y="218394"/>
                                  </a:cubicBezTo>
                                  <a:cubicBezTo>
                                    <a:pt x="176689" y="218394"/>
                                    <a:pt x="176689" y="218394"/>
                                    <a:pt x="175736" y="218394"/>
                                  </a:cubicBezTo>
                                  <a:cubicBezTo>
                                    <a:pt x="175736" y="218394"/>
                                    <a:pt x="176689" y="218394"/>
                                    <a:pt x="177641" y="218394"/>
                                  </a:cubicBezTo>
                                  <a:cubicBezTo>
                                    <a:pt x="176689" y="218394"/>
                                    <a:pt x="177641" y="218394"/>
                                    <a:pt x="175736" y="218394"/>
                                  </a:cubicBezTo>
                                  <a:cubicBezTo>
                                    <a:pt x="175736" y="218394"/>
                                    <a:pt x="177641" y="219346"/>
                                    <a:pt x="177641" y="219346"/>
                                  </a:cubicBezTo>
                                  <a:cubicBezTo>
                                    <a:pt x="179546" y="220299"/>
                                    <a:pt x="175736" y="219346"/>
                                    <a:pt x="175736" y="220299"/>
                                  </a:cubicBezTo>
                                  <a:cubicBezTo>
                                    <a:pt x="177641" y="220299"/>
                                    <a:pt x="177641" y="220299"/>
                                    <a:pt x="175736" y="220299"/>
                                  </a:cubicBezTo>
                                  <a:cubicBezTo>
                                    <a:pt x="176689" y="220299"/>
                                    <a:pt x="177641" y="220299"/>
                                    <a:pt x="177641" y="221251"/>
                                  </a:cubicBezTo>
                                  <a:cubicBezTo>
                                    <a:pt x="173831" y="221251"/>
                                    <a:pt x="176689" y="221251"/>
                                    <a:pt x="176689" y="221251"/>
                                  </a:cubicBezTo>
                                  <a:cubicBezTo>
                                    <a:pt x="178594" y="221251"/>
                                    <a:pt x="175736" y="222204"/>
                                    <a:pt x="175736" y="222204"/>
                                  </a:cubicBezTo>
                                  <a:cubicBezTo>
                                    <a:pt x="177641" y="222204"/>
                                    <a:pt x="176689" y="223156"/>
                                    <a:pt x="175736" y="223156"/>
                                  </a:cubicBezTo>
                                  <a:cubicBezTo>
                                    <a:pt x="176689" y="223156"/>
                                    <a:pt x="177641" y="223156"/>
                                    <a:pt x="178594" y="223156"/>
                                  </a:cubicBezTo>
                                  <a:cubicBezTo>
                                    <a:pt x="175736" y="223156"/>
                                    <a:pt x="175736" y="223156"/>
                                    <a:pt x="178594" y="224109"/>
                                  </a:cubicBezTo>
                                  <a:cubicBezTo>
                                    <a:pt x="174784" y="225061"/>
                                    <a:pt x="178594" y="225061"/>
                                    <a:pt x="175736" y="226014"/>
                                  </a:cubicBezTo>
                                  <a:cubicBezTo>
                                    <a:pt x="176689" y="226014"/>
                                    <a:pt x="178594" y="226014"/>
                                    <a:pt x="178594" y="226966"/>
                                  </a:cubicBezTo>
                                  <a:cubicBezTo>
                                    <a:pt x="177641" y="226966"/>
                                    <a:pt x="176689" y="226966"/>
                                    <a:pt x="175736" y="226966"/>
                                  </a:cubicBezTo>
                                  <a:cubicBezTo>
                                    <a:pt x="175736" y="226966"/>
                                    <a:pt x="177641" y="226966"/>
                                    <a:pt x="177641" y="227919"/>
                                  </a:cubicBezTo>
                                  <a:cubicBezTo>
                                    <a:pt x="177641" y="227919"/>
                                    <a:pt x="175736" y="227919"/>
                                    <a:pt x="174784" y="228871"/>
                                  </a:cubicBezTo>
                                  <a:cubicBezTo>
                                    <a:pt x="174784" y="228871"/>
                                    <a:pt x="179546" y="231729"/>
                                    <a:pt x="175736" y="231729"/>
                                  </a:cubicBezTo>
                                  <a:cubicBezTo>
                                    <a:pt x="176689" y="232681"/>
                                    <a:pt x="177641" y="233634"/>
                                    <a:pt x="179546" y="232681"/>
                                  </a:cubicBezTo>
                                  <a:cubicBezTo>
                                    <a:pt x="179546" y="232681"/>
                                    <a:pt x="179546" y="232681"/>
                                    <a:pt x="179546" y="232681"/>
                                  </a:cubicBezTo>
                                  <a:cubicBezTo>
                                    <a:pt x="178594" y="232681"/>
                                    <a:pt x="177641" y="232681"/>
                                    <a:pt x="177641" y="232681"/>
                                  </a:cubicBezTo>
                                  <a:cubicBezTo>
                                    <a:pt x="181451" y="232681"/>
                                    <a:pt x="177641" y="232681"/>
                                    <a:pt x="177641" y="232681"/>
                                  </a:cubicBezTo>
                                  <a:cubicBezTo>
                                    <a:pt x="178594" y="232681"/>
                                    <a:pt x="179546" y="232681"/>
                                    <a:pt x="181451" y="232681"/>
                                  </a:cubicBezTo>
                                  <a:cubicBezTo>
                                    <a:pt x="175736" y="230776"/>
                                    <a:pt x="183356" y="233634"/>
                                    <a:pt x="183356" y="233634"/>
                                  </a:cubicBezTo>
                                  <a:cubicBezTo>
                                    <a:pt x="181451" y="233634"/>
                                    <a:pt x="180499" y="233634"/>
                                    <a:pt x="178594" y="234586"/>
                                  </a:cubicBezTo>
                                  <a:cubicBezTo>
                                    <a:pt x="179546" y="234586"/>
                                    <a:pt x="180499" y="234586"/>
                                    <a:pt x="181451" y="234586"/>
                                  </a:cubicBezTo>
                                  <a:cubicBezTo>
                                    <a:pt x="180499" y="233634"/>
                                    <a:pt x="179546" y="235539"/>
                                    <a:pt x="179546" y="235539"/>
                                  </a:cubicBezTo>
                                  <a:cubicBezTo>
                                    <a:pt x="179546" y="236491"/>
                                    <a:pt x="180499" y="236491"/>
                                    <a:pt x="181451" y="236491"/>
                                  </a:cubicBezTo>
                                  <a:cubicBezTo>
                                    <a:pt x="178594" y="236491"/>
                                    <a:pt x="181451" y="236491"/>
                                    <a:pt x="181451" y="236491"/>
                                  </a:cubicBezTo>
                                  <a:cubicBezTo>
                                    <a:pt x="180499" y="236491"/>
                                    <a:pt x="180499" y="237444"/>
                                    <a:pt x="181451" y="237444"/>
                                  </a:cubicBezTo>
                                  <a:cubicBezTo>
                                    <a:pt x="181451" y="237444"/>
                                    <a:pt x="177641" y="239349"/>
                                    <a:pt x="181451" y="241254"/>
                                  </a:cubicBezTo>
                                  <a:cubicBezTo>
                                    <a:pt x="180499" y="241254"/>
                                    <a:pt x="179546" y="241254"/>
                                    <a:pt x="179546" y="241254"/>
                                  </a:cubicBezTo>
                                  <a:cubicBezTo>
                                    <a:pt x="181451" y="241254"/>
                                    <a:pt x="179546" y="242206"/>
                                    <a:pt x="179546" y="242206"/>
                                  </a:cubicBezTo>
                                  <a:cubicBezTo>
                                    <a:pt x="181451" y="242206"/>
                                    <a:pt x="179546" y="243159"/>
                                    <a:pt x="182404" y="243159"/>
                                  </a:cubicBezTo>
                                  <a:cubicBezTo>
                                    <a:pt x="178594" y="244111"/>
                                    <a:pt x="183356" y="246016"/>
                                    <a:pt x="184309" y="246016"/>
                                  </a:cubicBezTo>
                                  <a:cubicBezTo>
                                    <a:pt x="178594" y="246969"/>
                                    <a:pt x="186214" y="246969"/>
                                    <a:pt x="182404" y="246969"/>
                                  </a:cubicBezTo>
                                  <a:cubicBezTo>
                                    <a:pt x="182404" y="246969"/>
                                    <a:pt x="183356" y="246969"/>
                                    <a:pt x="183356" y="247921"/>
                                  </a:cubicBezTo>
                                  <a:cubicBezTo>
                                    <a:pt x="181451" y="248874"/>
                                    <a:pt x="181451" y="251731"/>
                                    <a:pt x="180499" y="250779"/>
                                  </a:cubicBezTo>
                                  <a:cubicBezTo>
                                    <a:pt x="183356" y="251731"/>
                                    <a:pt x="184309" y="255541"/>
                                    <a:pt x="188119" y="252684"/>
                                  </a:cubicBezTo>
                                  <a:cubicBezTo>
                                    <a:pt x="190024" y="250779"/>
                                    <a:pt x="191929" y="244111"/>
                                    <a:pt x="190024" y="243159"/>
                                  </a:cubicBezTo>
                                  <a:cubicBezTo>
                                    <a:pt x="190976" y="243159"/>
                                    <a:pt x="190976" y="243159"/>
                                    <a:pt x="189071" y="243159"/>
                                  </a:cubicBezTo>
                                  <a:cubicBezTo>
                                    <a:pt x="190024" y="244111"/>
                                    <a:pt x="190976" y="240301"/>
                                    <a:pt x="188119" y="241254"/>
                                  </a:cubicBezTo>
                                  <a:cubicBezTo>
                                    <a:pt x="191929" y="240301"/>
                                    <a:pt x="190976" y="228871"/>
                                    <a:pt x="185261" y="227919"/>
                                  </a:cubicBezTo>
                                  <a:cubicBezTo>
                                    <a:pt x="187166" y="226966"/>
                                    <a:pt x="184309" y="227919"/>
                                    <a:pt x="187166" y="226966"/>
                                  </a:cubicBezTo>
                                  <a:cubicBezTo>
                                    <a:pt x="186214" y="226966"/>
                                    <a:pt x="186214" y="226966"/>
                                    <a:pt x="185261" y="226966"/>
                                  </a:cubicBezTo>
                                  <a:cubicBezTo>
                                    <a:pt x="185261" y="226966"/>
                                    <a:pt x="188119" y="226014"/>
                                    <a:pt x="188119" y="226014"/>
                                  </a:cubicBezTo>
                                  <a:cubicBezTo>
                                    <a:pt x="188119" y="226014"/>
                                    <a:pt x="186214" y="223156"/>
                                    <a:pt x="186214" y="223156"/>
                                  </a:cubicBezTo>
                                  <a:cubicBezTo>
                                    <a:pt x="187166" y="223156"/>
                                    <a:pt x="187166" y="223156"/>
                                    <a:pt x="186214" y="223156"/>
                                  </a:cubicBezTo>
                                  <a:cubicBezTo>
                                    <a:pt x="189071" y="223156"/>
                                    <a:pt x="189071" y="216489"/>
                                    <a:pt x="187166" y="215536"/>
                                  </a:cubicBezTo>
                                  <a:cubicBezTo>
                                    <a:pt x="187166" y="214584"/>
                                    <a:pt x="189071" y="213631"/>
                                    <a:pt x="186214" y="212679"/>
                                  </a:cubicBezTo>
                                  <a:cubicBezTo>
                                    <a:pt x="187166" y="211726"/>
                                    <a:pt x="188119" y="209821"/>
                                    <a:pt x="185261" y="210774"/>
                                  </a:cubicBezTo>
                                  <a:cubicBezTo>
                                    <a:pt x="186214" y="209821"/>
                                    <a:pt x="188119" y="206011"/>
                                    <a:pt x="183356" y="205059"/>
                                  </a:cubicBezTo>
                                  <a:cubicBezTo>
                                    <a:pt x="184309" y="206011"/>
                                    <a:pt x="186214" y="204106"/>
                                    <a:pt x="185261" y="204106"/>
                                  </a:cubicBezTo>
                                  <a:cubicBezTo>
                                    <a:pt x="182404" y="203154"/>
                                    <a:pt x="185261" y="203154"/>
                                    <a:pt x="184309" y="203154"/>
                                  </a:cubicBezTo>
                                  <a:cubicBezTo>
                                    <a:pt x="209074" y="199344"/>
                                    <a:pt x="231934" y="188866"/>
                                    <a:pt x="250031" y="170769"/>
                                  </a:cubicBezTo>
                                  <a:cubicBezTo>
                                    <a:pt x="265271" y="155529"/>
                                    <a:pt x="269081" y="138384"/>
                                    <a:pt x="276701" y="123144"/>
                                  </a:cubicBezTo>
                                  <a:cubicBezTo>
                                    <a:pt x="277654" y="120286"/>
                                    <a:pt x="283369" y="111714"/>
                                    <a:pt x="284321" y="107904"/>
                                  </a:cubicBezTo>
                                  <a:cubicBezTo>
                                    <a:pt x="289084" y="93616"/>
                                    <a:pt x="284321" y="99331"/>
                                    <a:pt x="295751" y="92664"/>
                                  </a:cubicBezTo>
                                  <a:cubicBezTo>
                                    <a:pt x="292894" y="99331"/>
                                    <a:pt x="310991" y="95521"/>
                                    <a:pt x="301466" y="89806"/>
                                  </a:cubicBezTo>
                                  <a:close/>
                                  <a:moveTo>
                                    <a:pt x="147161" y="227919"/>
                                  </a:moveTo>
                                  <a:cubicBezTo>
                                    <a:pt x="147161" y="227919"/>
                                    <a:pt x="147161" y="227919"/>
                                    <a:pt x="147161" y="227919"/>
                                  </a:cubicBezTo>
                                  <a:cubicBezTo>
                                    <a:pt x="147161" y="227919"/>
                                    <a:pt x="147161" y="227919"/>
                                    <a:pt x="147161" y="227919"/>
                                  </a:cubicBezTo>
                                  <a:close/>
                                  <a:moveTo>
                                    <a:pt x="170974" y="235539"/>
                                  </a:moveTo>
                                  <a:cubicBezTo>
                                    <a:pt x="170974" y="235539"/>
                                    <a:pt x="170974" y="235539"/>
                                    <a:pt x="170974" y="235539"/>
                                  </a:cubicBezTo>
                                  <a:cubicBezTo>
                                    <a:pt x="170974" y="235539"/>
                                    <a:pt x="170974" y="235539"/>
                                    <a:pt x="170974" y="235539"/>
                                  </a:cubicBezTo>
                                  <a:close/>
                                  <a:moveTo>
                                    <a:pt x="260509" y="118381"/>
                                  </a:moveTo>
                                  <a:cubicBezTo>
                                    <a:pt x="260509" y="118381"/>
                                    <a:pt x="260509" y="118381"/>
                                    <a:pt x="260509" y="118381"/>
                                  </a:cubicBezTo>
                                  <a:cubicBezTo>
                                    <a:pt x="260509" y="118381"/>
                                    <a:pt x="260509" y="118381"/>
                                    <a:pt x="260509" y="11838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pic:pic xmlns:pic="http://schemas.openxmlformats.org/drawingml/2006/picture">
                      <pic:nvPicPr>
                        <pic:cNvPr id="65" name="图形 1765">
                          <a:extLst>
                            <a:ext uri="{FF2B5EF4-FFF2-40B4-BE49-F238E27FC236}">
                              <a16:creationId xmlns:a16="http://schemas.microsoft.com/office/drawing/2014/main" id="{C04745E3-7A91-4B2E-B053-CC74C1E6A197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3829050"/>
                          <a:ext cx="1487805" cy="32321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7" name="图片 6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962400" y="1800225"/>
                          <a:ext cx="1511300" cy="8610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" name="任意多边形：形状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900000">
                          <a:off x="4905375" y="2705100"/>
                          <a:ext cx="185420" cy="151765"/>
                        </a:xfrm>
                        <a:custGeom>
                          <a:avLst/>
                          <a:gdLst>
                            <a:gd name="connsiteX0" fmla="*/ 54531 w 323850"/>
                            <a:gd name="connsiteY0" fmla="*/ 118045 h 266700"/>
                            <a:gd name="connsiteX1" fmla="*/ 32623 w 323850"/>
                            <a:gd name="connsiteY1" fmla="*/ 104710 h 266700"/>
                            <a:gd name="connsiteX2" fmla="*/ 9763 w 323850"/>
                            <a:gd name="connsiteY2" fmla="*/ 113282 h 266700"/>
                            <a:gd name="connsiteX3" fmla="*/ 8811 w 323850"/>
                            <a:gd name="connsiteY3" fmla="*/ 133285 h 266700"/>
                            <a:gd name="connsiteX4" fmla="*/ 20241 w 323850"/>
                            <a:gd name="connsiteY4" fmla="*/ 166622 h 266700"/>
                            <a:gd name="connsiteX5" fmla="*/ 35481 w 323850"/>
                            <a:gd name="connsiteY5" fmla="*/ 188530 h 266700"/>
                            <a:gd name="connsiteX6" fmla="*/ 50721 w 323850"/>
                            <a:gd name="connsiteY6" fmla="*/ 199007 h 266700"/>
                            <a:gd name="connsiteX7" fmla="*/ 52626 w 323850"/>
                            <a:gd name="connsiteY7" fmla="*/ 206627 h 266700"/>
                            <a:gd name="connsiteX8" fmla="*/ 65961 w 323850"/>
                            <a:gd name="connsiteY8" fmla="*/ 229487 h 266700"/>
                            <a:gd name="connsiteX9" fmla="*/ 105013 w 323850"/>
                            <a:gd name="connsiteY9" fmla="*/ 247585 h 266700"/>
                            <a:gd name="connsiteX10" fmla="*/ 157401 w 323850"/>
                            <a:gd name="connsiteY10" fmla="*/ 257110 h 266700"/>
                            <a:gd name="connsiteX11" fmla="*/ 206931 w 323850"/>
                            <a:gd name="connsiteY11" fmla="*/ 259015 h 266700"/>
                            <a:gd name="connsiteX12" fmla="*/ 292656 w 323850"/>
                            <a:gd name="connsiteY12" fmla="*/ 216152 h 266700"/>
                            <a:gd name="connsiteX13" fmla="*/ 325993 w 323850"/>
                            <a:gd name="connsiteY13" fmla="*/ 126617 h 266700"/>
                            <a:gd name="connsiteX14" fmla="*/ 311706 w 323850"/>
                            <a:gd name="connsiteY14" fmla="*/ 95185 h 266700"/>
                            <a:gd name="connsiteX15" fmla="*/ 279321 w 323850"/>
                            <a:gd name="connsiteY15" fmla="*/ 102805 h 266700"/>
                            <a:gd name="connsiteX16" fmla="*/ 246936 w 323850"/>
                            <a:gd name="connsiteY16" fmla="*/ 137095 h 266700"/>
                            <a:gd name="connsiteX17" fmla="*/ 246936 w 323850"/>
                            <a:gd name="connsiteY17" fmla="*/ 134237 h 266700"/>
                            <a:gd name="connsiteX18" fmla="*/ 277416 w 323850"/>
                            <a:gd name="connsiteY18" fmla="*/ 73277 h 266700"/>
                            <a:gd name="connsiteX19" fmla="*/ 286941 w 323850"/>
                            <a:gd name="connsiteY19" fmla="*/ 53275 h 266700"/>
                            <a:gd name="connsiteX20" fmla="*/ 275511 w 323850"/>
                            <a:gd name="connsiteY20" fmla="*/ 37082 h 266700"/>
                            <a:gd name="connsiteX21" fmla="*/ 266938 w 323850"/>
                            <a:gd name="connsiteY21" fmla="*/ 38987 h 266700"/>
                            <a:gd name="connsiteX22" fmla="*/ 200263 w 323850"/>
                            <a:gd name="connsiteY22" fmla="*/ 106615 h 266700"/>
                            <a:gd name="connsiteX23" fmla="*/ 202168 w 323850"/>
                            <a:gd name="connsiteY23" fmla="*/ 102805 h 266700"/>
                            <a:gd name="connsiteX24" fmla="*/ 212646 w 323850"/>
                            <a:gd name="connsiteY24" fmla="*/ 47560 h 266700"/>
                            <a:gd name="connsiteX25" fmla="*/ 211693 w 323850"/>
                            <a:gd name="connsiteY25" fmla="*/ 20890 h 266700"/>
                            <a:gd name="connsiteX26" fmla="*/ 183118 w 323850"/>
                            <a:gd name="connsiteY26" fmla="*/ 7555 h 266700"/>
                            <a:gd name="connsiteX27" fmla="*/ 155496 w 323850"/>
                            <a:gd name="connsiteY27" fmla="*/ 25652 h 266700"/>
                            <a:gd name="connsiteX28" fmla="*/ 133588 w 323850"/>
                            <a:gd name="connsiteY28" fmla="*/ 104710 h 266700"/>
                            <a:gd name="connsiteX29" fmla="*/ 135493 w 323850"/>
                            <a:gd name="connsiteY29" fmla="*/ 106615 h 266700"/>
                            <a:gd name="connsiteX30" fmla="*/ 129778 w 323850"/>
                            <a:gd name="connsiteY30" fmla="*/ 82802 h 266700"/>
                            <a:gd name="connsiteX31" fmla="*/ 120253 w 323850"/>
                            <a:gd name="connsiteY31" fmla="*/ 53275 h 266700"/>
                            <a:gd name="connsiteX32" fmla="*/ 66913 w 323850"/>
                            <a:gd name="connsiteY32" fmla="*/ 13270 h 266700"/>
                            <a:gd name="connsiteX33" fmla="*/ 43101 w 323850"/>
                            <a:gd name="connsiteY33" fmla="*/ 16127 h 266700"/>
                            <a:gd name="connsiteX34" fmla="*/ 31671 w 323850"/>
                            <a:gd name="connsiteY34" fmla="*/ 55180 h 266700"/>
                            <a:gd name="connsiteX35" fmla="*/ 51673 w 323850"/>
                            <a:gd name="connsiteY35" fmla="*/ 113282 h 266700"/>
                            <a:gd name="connsiteX36" fmla="*/ 54531 w 323850"/>
                            <a:gd name="connsiteY36" fmla="*/ 118045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323850" h="266700">
                              <a:moveTo>
                                <a:pt x="54531" y="118045"/>
                              </a:moveTo>
                              <a:cubicBezTo>
                                <a:pt x="47863" y="112330"/>
                                <a:pt x="41196" y="106615"/>
                                <a:pt x="32623" y="104710"/>
                              </a:cubicBezTo>
                              <a:cubicBezTo>
                                <a:pt x="24051" y="102805"/>
                                <a:pt x="13573" y="105662"/>
                                <a:pt x="9763" y="113282"/>
                              </a:cubicBezTo>
                              <a:cubicBezTo>
                                <a:pt x="5953" y="118997"/>
                                <a:pt x="6906" y="126617"/>
                                <a:pt x="8811" y="133285"/>
                              </a:cubicBezTo>
                              <a:cubicBezTo>
                                <a:pt x="10716" y="144715"/>
                                <a:pt x="14526" y="156145"/>
                                <a:pt x="20241" y="166622"/>
                              </a:cubicBezTo>
                              <a:cubicBezTo>
                                <a:pt x="24051" y="174242"/>
                                <a:pt x="28813" y="181862"/>
                                <a:pt x="35481" y="188530"/>
                              </a:cubicBezTo>
                              <a:cubicBezTo>
                                <a:pt x="40243" y="192340"/>
                                <a:pt x="45006" y="196150"/>
                                <a:pt x="50721" y="199007"/>
                              </a:cubicBezTo>
                              <a:lnTo>
                                <a:pt x="52626" y="206627"/>
                              </a:lnTo>
                              <a:cubicBezTo>
                                <a:pt x="56436" y="214247"/>
                                <a:pt x="60246" y="222820"/>
                                <a:pt x="65961" y="229487"/>
                              </a:cubicBezTo>
                              <a:cubicBezTo>
                                <a:pt x="75486" y="239965"/>
                                <a:pt x="90726" y="243775"/>
                                <a:pt x="105013" y="247585"/>
                              </a:cubicBezTo>
                              <a:cubicBezTo>
                                <a:pt x="122158" y="251395"/>
                                <a:pt x="139303" y="254252"/>
                                <a:pt x="157401" y="257110"/>
                              </a:cubicBezTo>
                              <a:cubicBezTo>
                                <a:pt x="173593" y="259015"/>
                                <a:pt x="190738" y="260920"/>
                                <a:pt x="206931" y="259015"/>
                              </a:cubicBezTo>
                              <a:cubicBezTo>
                                <a:pt x="239316" y="256157"/>
                                <a:pt x="270748" y="239965"/>
                                <a:pt x="292656" y="216152"/>
                              </a:cubicBezTo>
                              <a:cubicBezTo>
                                <a:pt x="314563" y="192340"/>
                                <a:pt x="326946" y="159002"/>
                                <a:pt x="325993" y="126617"/>
                              </a:cubicBezTo>
                              <a:cubicBezTo>
                                <a:pt x="325993" y="114235"/>
                                <a:pt x="322183" y="99947"/>
                                <a:pt x="311706" y="95185"/>
                              </a:cubicBezTo>
                              <a:cubicBezTo>
                                <a:pt x="301228" y="90422"/>
                                <a:pt x="288846" y="96137"/>
                                <a:pt x="279321" y="102805"/>
                              </a:cubicBezTo>
                              <a:cubicBezTo>
                                <a:pt x="266938" y="112330"/>
                                <a:pt x="255508" y="123760"/>
                                <a:pt x="246936" y="137095"/>
                              </a:cubicBezTo>
                              <a:lnTo>
                                <a:pt x="246936" y="134237"/>
                              </a:lnTo>
                              <a:cubicBezTo>
                                <a:pt x="254556" y="113282"/>
                                <a:pt x="265033" y="92327"/>
                                <a:pt x="277416" y="73277"/>
                              </a:cubicBezTo>
                              <a:cubicBezTo>
                                <a:pt x="281226" y="66610"/>
                                <a:pt x="285988" y="59942"/>
                                <a:pt x="286941" y="53275"/>
                              </a:cubicBezTo>
                              <a:cubicBezTo>
                                <a:pt x="287893" y="45655"/>
                                <a:pt x="283131" y="37082"/>
                                <a:pt x="275511" y="37082"/>
                              </a:cubicBezTo>
                              <a:cubicBezTo>
                                <a:pt x="272653" y="37082"/>
                                <a:pt x="269796" y="38035"/>
                                <a:pt x="266938" y="38987"/>
                              </a:cubicBezTo>
                              <a:cubicBezTo>
                                <a:pt x="236458" y="50417"/>
                                <a:pt x="211693" y="76135"/>
                                <a:pt x="200263" y="106615"/>
                              </a:cubicBezTo>
                              <a:lnTo>
                                <a:pt x="202168" y="102805"/>
                              </a:lnTo>
                              <a:cubicBezTo>
                                <a:pt x="205026" y="83755"/>
                                <a:pt x="209788" y="65657"/>
                                <a:pt x="212646" y="47560"/>
                              </a:cubicBezTo>
                              <a:cubicBezTo>
                                <a:pt x="214551" y="38987"/>
                                <a:pt x="215503" y="28510"/>
                                <a:pt x="211693" y="20890"/>
                              </a:cubicBezTo>
                              <a:cubicBezTo>
                                <a:pt x="206931" y="10412"/>
                                <a:pt x="193596" y="5650"/>
                                <a:pt x="183118" y="7555"/>
                              </a:cubicBezTo>
                              <a:cubicBezTo>
                                <a:pt x="172641" y="9460"/>
                                <a:pt x="162163" y="17080"/>
                                <a:pt x="155496" y="25652"/>
                              </a:cubicBezTo>
                              <a:cubicBezTo>
                                <a:pt x="138351" y="48512"/>
                                <a:pt x="135493" y="77087"/>
                                <a:pt x="133588" y="104710"/>
                              </a:cubicBezTo>
                              <a:lnTo>
                                <a:pt x="135493" y="106615"/>
                              </a:lnTo>
                              <a:cubicBezTo>
                                <a:pt x="133588" y="98995"/>
                                <a:pt x="131683" y="90422"/>
                                <a:pt x="129778" y="82802"/>
                              </a:cubicBezTo>
                              <a:cubicBezTo>
                                <a:pt x="126921" y="72325"/>
                                <a:pt x="125016" y="62800"/>
                                <a:pt x="120253" y="53275"/>
                              </a:cubicBezTo>
                              <a:cubicBezTo>
                                <a:pt x="109776" y="32320"/>
                                <a:pt x="89773" y="17080"/>
                                <a:pt x="66913" y="13270"/>
                              </a:cubicBezTo>
                              <a:cubicBezTo>
                                <a:pt x="58341" y="11365"/>
                                <a:pt x="49768" y="11365"/>
                                <a:pt x="43101" y="16127"/>
                              </a:cubicBezTo>
                              <a:cubicBezTo>
                                <a:pt x="30718" y="23747"/>
                                <a:pt x="29766" y="40892"/>
                                <a:pt x="31671" y="55180"/>
                              </a:cubicBezTo>
                              <a:cubicBezTo>
                                <a:pt x="34528" y="75182"/>
                                <a:pt x="41196" y="95185"/>
                                <a:pt x="51673" y="113282"/>
                              </a:cubicBezTo>
                              <a:lnTo>
                                <a:pt x="54531" y="1180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4E7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任意多边形：形状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20700000" flipH="1">
                          <a:off x="4133850" y="2752725"/>
                          <a:ext cx="155575" cy="149860"/>
                        </a:xfrm>
                        <a:custGeom>
                          <a:avLst/>
                          <a:gdLst>
                            <a:gd name="connsiteX0" fmla="*/ 54531 w 323850"/>
                            <a:gd name="connsiteY0" fmla="*/ 118045 h 266700"/>
                            <a:gd name="connsiteX1" fmla="*/ 32623 w 323850"/>
                            <a:gd name="connsiteY1" fmla="*/ 104710 h 266700"/>
                            <a:gd name="connsiteX2" fmla="*/ 9763 w 323850"/>
                            <a:gd name="connsiteY2" fmla="*/ 113282 h 266700"/>
                            <a:gd name="connsiteX3" fmla="*/ 8811 w 323850"/>
                            <a:gd name="connsiteY3" fmla="*/ 133285 h 266700"/>
                            <a:gd name="connsiteX4" fmla="*/ 20241 w 323850"/>
                            <a:gd name="connsiteY4" fmla="*/ 166622 h 266700"/>
                            <a:gd name="connsiteX5" fmla="*/ 35481 w 323850"/>
                            <a:gd name="connsiteY5" fmla="*/ 188530 h 266700"/>
                            <a:gd name="connsiteX6" fmla="*/ 50721 w 323850"/>
                            <a:gd name="connsiteY6" fmla="*/ 199007 h 266700"/>
                            <a:gd name="connsiteX7" fmla="*/ 52626 w 323850"/>
                            <a:gd name="connsiteY7" fmla="*/ 206627 h 266700"/>
                            <a:gd name="connsiteX8" fmla="*/ 65961 w 323850"/>
                            <a:gd name="connsiteY8" fmla="*/ 229487 h 266700"/>
                            <a:gd name="connsiteX9" fmla="*/ 105013 w 323850"/>
                            <a:gd name="connsiteY9" fmla="*/ 247585 h 266700"/>
                            <a:gd name="connsiteX10" fmla="*/ 157401 w 323850"/>
                            <a:gd name="connsiteY10" fmla="*/ 257110 h 266700"/>
                            <a:gd name="connsiteX11" fmla="*/ 206931 w 323850"/>
                            <a:gd name="connsiteY11" fmla="*/ 259015 h 266700"/>
                            <a:gd name="connsiteX12" fmla="*/ 292656 w 323850"/>
                            <a:gd name="connsiteY12" fmla="*/ 216152 h 266700"/>
                            <a:gd name="connsiteX13" fmla="*/ 325993 w 323850"/>
                            <a:gd name="connsiteY13" fmla="*/ 126617 h 266700"/>
                            <a:gd name="connsiteX14" fmla="*/ 311706 w 323850"/>
                            <a:gd name="connsiteY14" fmla="*/ 95185 h 266700"/>
                            <a:gd name="connsiteX15" fmla="*/ 279321 w 323850"/>
                            <a:gd name="connsiteY15" fmla="*/ 102805 h 266700"/>
                            <a:gd name="connsiteX16" fmla="*/ 246936 w 323850"/>
                            <a:gd name="connsiteY16" fmla="*/ 137095 h 266700"/>
                            <a:gd name="connsiteX17" fmla="*/ 246936 w 323850"/>
                            <a:gd name="connsiteY17" fmla="*/ 134237 h 266700"/>
                            <a:gd name="connsiteX18" fmla="*/ 277416 w 323850"/>
                            <a:gd name="connsiteY18" fmla="*/ 73277 h 266700"/>
                            <a:gd name="connsiteX19" fmla="*/ 286941 w 323850"/>
                            <a:gd name="connsiteY19" fmla="*/ 53275 h 266700"/>
                            <a:gd name="connsiteX20" fmla="*/ 275511 w 323850"/>
                            <a:gd name="connsiteY20" fmla="*/ 37082 h 266700"/>
                            <a:gd name="connsiteX21" fmla="*/ 266938 w 323850"/>
                            <a:gd name="connsiteY21" fmla="*/ 38987 h 266700"/>
                            <a:gd name="connsiteX22" fmla="*/ 200263 w 323850"/>
                            <a:gd name="connsiteY22" fmla="*/ 106615 h 266700"/>
                            <a:gd name="connsiteX23" fmla="*/ 202168 w 323850"/>
                            <a:gd name="connsiteY23" fmla="*/ 102805 h 266700"/>
                            <a:gd name="connsiteX24" fmla="*/ 212646 w 323850"/>
                            <a:gd name="connsiteY24" fmla="*/ 47560 h 266700"/>
                            <a:gd name="connsiteX25" fmla="*/ 211693 w 323850"/>
                            <a:gd name="connsiteY25" fmla="*/ 20890 h 266700"/>
                            <a:gd name="connsiteX26" fmla="*/ 183118 w 323850"/>
                            <a:gd name="connsiteY26" fmla="*/ 7555 h 266700"/>
                            <a:gd name="connsiteX27" fmla="*/ 155496 w 323850"/>
                            <a:gd name="connsiteY27" fmla="*/ 25652 h 266700"/>
                            <a:gd name="connsiteX28" fmla="*/ 133588 w 323850"/>
                            <a:gd name="connsiteY28" fmla="*/ 104710 h 266700"/>
                            <a:gd name="connsiteX29" fmla="*/ 135493 w 323850"/>
                            <a:gd name="connsiteY29" fmla="*/ 106615 h 266700"/>
                            <a:gd name="connsiteX30" fmla="*/ 129778 w 323850"/>
                            <a:gd name="connsiteY30" fmla="*/ 82802 h 266700"/>
                            <a:gd name="connsiteX31" fmla="*/ 120253 w 323850"/>
                            <a:gd name="connsiteY31" fmla="*/ 53275 h 266700"/>
                            <a:gd name="connsiteX32" fmla="*/ 66913 w 323850"/>
                            <a:gd name="connsiteY32" fmla="*/ 13270 h 266700"/>
                            <a:gd name="connsiteX33" fmla="*/ 43101 w 323850"/>
                            <a:gd name="connsiteY33" fmla="*/ 16127 h 266700"/>
                            <a:gd name="connsiteX34" fmla="*/ 31671 w 323850"/>
                            <a:gd name="connsiteY34" fmla="*/ 55180 h 266700"/>
                            <a:gd name="connsiteX35" fmla="*/ 51673 w 323850"/>
                            <a:gd name="connsiteY35" fmla="*/ 113282 h 266700"/>
                            <a:gd name="connsiteX36" fmla="*/ 54531 w 323850"/>
                            <a:gd name="connsiteY36" fmla="*/ 118045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323850" h="266700">
                              <a:moveTo>
                                <a:pt x="54531" y="118045"/>
                              </a:moveTo>
                              <a:cubicBezTo>
                                <a:pt x="47863" y="112330"/>
                                <a:pt x="41196" y="106615"/>
                                <a:pt x="32623" y="104710"/>
                              </a:cubicBezTo>
                              <a:cubicBezTo>
                                <a:pt x="24051" y="102805"/>
                                <a:pt x="13573" y="105662"/>
                                <a:pt x="9763" y="113282"/>
                              </a:cubicBezTo>
                              <a:cubicBezTo>
                                <a:pt x="5953" y="118997"/>
                                <a:pt x="6906" y="126617"/>
                                <a:pt x="8811" y="133285"/>
                              </a:cubicBezTo>
                              <a:cubicBezTo>
                                <a:pt x="10716" y="144715"/>
                                <a:pt x="14526" y="156145"/>
                                <a:pt x="20241" y="166622"/>
                              </a:cubicBezTo>
                              <a:cubicBezTo>
                                <a:pt x="24051" y="174242"/>
                                <a:pt x="28813" y="181862"/>
                                <a:pt x="35481" y="188530"/>
                              </a:cubicBezTo>
                              <a:cubicBezTo>
                                <a:pt x="40243" y="192340"/>
                                <a:pt x="45006" y="196150"/>
                                <a:pt x="50721" y="199007"/>
                              </a:cubicBezTo>
                              <a:lnTo>
                                <a:pt x="52626" y="206627"/>
                              </a:lnTo>
                              <a:cubicBezTo>
                                <a:pt x="56436" y="214247"/>
                                <a:pt x="60246" y="222820"/>
                                <a:pt x="65961" y="229487"/>
                              </a:cubicBezTo>
                              <a:cubicBezTo>
                                <a:pt x="75486" y="239965"/>
                                <a:pt x="90726" y="243775"/>
                                <a:pt x="105013" y="247585"/>
                              </a:cubicBezTo>
                              <a:cubicBezTo>
                                <a:pt x="122158" y="251395"/>
                                <a:pt x="139303" y="254252"/>
                                <a:pt x="157401" y="257110"/>
                              </a:cubicBezTo>
                              <a:cubicBezTo>
                                <a:pt x="173593" y="259015"/>
                                <a:pt x="190738" y="260920"/>
                                <a:pt x="206931" y="259015"/>
                              </a:cubicBezTo>
                              <a:cubicBezTo>
                                <a:pt x="239316" y="256157"/>
                                <a:pt x="270748" y="239965"/>
                                <a:pt x="292656" y="216152"/>
                              </a:cubicBezTo>
                              <a:cubicBezTo>
                                <a:pt x="314563" y="192340"/>
                                <a:pt x="326946" y="159002"/>
                                <a:pt x="325993" y="126617"/>
                              </a:cubicBezTo>
                              <a:cubicBezTo>
                                <a:pt x="325993" y="114235"/>
                                <a:pt x="322183" y="99947"/>
                                <a:pt x="311706" y="95185"/>
                              </a:cubicBezTo>
                              <a:cubicBezTo>
                                <a:pt x="301228" y="90422"/>
                                <a:pt x="288846" y="96137"/>
                                <a:pt x="279321" y="102805"/>
                              </a:cubicBezTo>
                              <a:cubicBezTo>
                                <a:pt x="266938" y="112330"/>
                                <a:pt x="255508" y="123760"/>
                                <a:pt x="246936" y="137095"/>
                              </a:cubicBezTo>
                              <a:lnTo>
                                <a:pt x="246936" y="134237"/>
                              </a:lnTo>
                              <a:cubicBezTo>
                                <a:pt x="254556" y="113282"/>
                                <a:pt x="265033" y="92327"/>
                                <a:pt x="277416" y="73277"/>
                              </a:cubicBezTo>
                              <a:cubicBezTo>
                                <a:pt x="281226" y="66610"/>
                                <a:pt x="285988" y="59942"/>
                                <a:pt x="286941" y="53275"/>
                              </a:cubicBezTo>
                              <a:cubicBezTo>
                                <a:pt x="287893" y="45655"/>
                                <a:pt x="283131" y="37082"/>
                                <a:pt x="275511" y="37082"/>
                              </a:cubicBezTo>
                              <a:cubicBezTo>
                                <a:pt x="272653" y="37082"/>
                                <a:pt x="269796" y="38035"/>
                                <a:pt x="266938" y="38987"/>
                              </a:cubicBezTo>
                              <a:cubicBezTo>
                                <a:pt x="236458" y="50417"/>
                                <a:pt x="211693" y="76135"/>
                                <a:pt x="200263" y="106615"/>
                              </a:cubicBezTo>
                              <a:lnTo>
                                <a:pt x="202168" y="102805"/>
                              </a:lnTo>
                              <a:cubicBezTo>
                                <a:pt x="205026" y="83755"/>
                                <a:pt x="209788" y="65657"/>
                                <a:pt x="212646" y="47560"/>
                              </a:cubicBezTo>
                              <a:cubicBezTo>
                                <a:pt x="214551" y="38987"/>
                                <a:pt x="215503" y="28510"/>
                                <a:pt x="211693" y="20890"/>
                              </a:cubicBezTo>
                              <a:cubicBezTo>
                                <a:pt x="206931" y="10412"/>
                                <a:pt x="193596" y="5650"/>
                                <a:pt x="183118" y="7555"/>
                              </a:cubicBezTo>
                              <a:cubicBezTo>
                                <a:pt x="172641" y="9460"/>
                                <a:pt x="162163" y="17080"/>
                                <a:pt x="155496" y="25652"/>
                              </a:cubicBezTo>
                              <a:cubicBezTo>
                                <a:pt x="138351" y="48512"/>
                                <a:pt x="135493" y="77087"/>
                                <a:pt x="133588" y="104710"/>
                              </a:cubicBezTo>
                              <a:lnTo>
                                <a:pt x="135493" y="106615"/>
                              </a:lnTo>
                              <a:cubicBezTo>
                                <a:pt x="133588" y="98995"/>
                                <a:pt x="131683" y="90422"/>
                                <a:pt x="129778" y="82802"/>
                              </a:cubicBezTo>
                              <a:cubicBezTo>
                                <a:pt x="126921" y="72325"/>
                                <a:pt x="125016" y="62800"/>
                                <a:pt x="120253" y="53275"/>
                              </a:cubicBezTo>
                              <a:cubicBezTo>
                                <a:pt x="109776" y="32320"/>
                                <a:pt x="89773" y="17080"/>
                                <a:pt x="66913" y="13270"/>
                              </a:cubicBezTo>
                              <a:cubicBezTo>
                                <a:pt x="58341" y="11365"/>
                                <a:pt x="49768" y="11365"/>
                                <a:pt x="43101" y="16127"/>
                              </a:cubicBezTo>
                              <a:cubicBezTo>
                                <a:pt x="30718" y="23747"/>
                                <a:pt x="29766" y="40892"/>
                                <a:pt x="31671" y="55180"/>
                              </a:cubicBezTo>
                              <a:cubicBezTo>
                                <a:pt x="34528" y="75182"/>
                                <a:pt x="41196" y="95185"/>
                                <a:pt x="51673" y="113282"/>
                              </a:cubicBezTo>
                              <a:lnTo>
                                <a:pt x="54531" y="1180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4E7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6" name="图片 6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4105275" y="2695575"/>
                          <a:ext cx="1052830" cy="163131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0BA5701" id="组合 8" o:spid="_x0000_s1026" style="position:absolute;left:0;text-align:left;margin-left:54pt;margin-top:-376.45pt;width:506.4pt;height:372.55pt;z-index:251703296" coordsize="64312,473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图形 1763" o:spid="_x0000_s1027" type="#_x0000_t75" style="position:absolute;left:29241;width:35071;height:473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">
                <v:imagedata r:id="rId9" o:title=""/>
              </v:shape>
              <v:group id="组 2789" o:spid="_x0000_s1028" style="position:absolute;left:39433;top:18288;width:15191;height:8568" coordsize="13533,76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">
                <v:shape id="任意多边形：形状 1730" o:spid="_x0000_s1029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  </v:shape>
                <v:shape id="任意多边形：形状 1742" o:spid="_x0000_s1030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  </v:shape>
                <v:shape id="任意多边形：形状 1720" o:spid="_x0000_s1031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  </v:shape>
                <v:shape id="任意多边形：形状 1724" o:spid="_x0000_s1032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  <v:stroke joinstyle="miter"/>
  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  </v:shape>
                <v:shape id="任意多边形：形状 1727" o:spid="_x0000_s1033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  <v:stroke joinstyle="miter"/>
  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  </v:shape>
                <v:shape id="任意多边形：形状 1733" o:spid="_x0000_s1034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  <v:stroke joinstyle="miter"/>
  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  </v:shape>
                <v:shape id="任意多边形：形状 1736" o:spid="_x0000_s1035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  </v:shape>
                <v:shape id="任意多边形：形状 1739" o:spid="_x0000_s1036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  </v:shape>
                <v:shape id="任意多边形：形状 1748" o:spid="_x0000_s1037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  <v:stroke joinstyle="miter"/>
  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  </v:shape>
                <v:shape id="任意多边形：形状 1751" o:spid="_x0000_s1038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  </v:shape>
                <v:shape id="任意多边形：形状 1755" o:spid="_x0000_s1039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  </v:shape>
              </v:group>
              <v:group id="组 3371" o:spid="_x0000_s1040" style="position:absolute;left:43624;top:28670;width:6247;height:11029;rotation:-350171fd" coordorigin="14255,26137" coordsize="9720,17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">
                <v:shape id="任意多边形：形状 3374" o:spid="_x0000_s1041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  <v:stroke joinstyle="miter"/>
                  <v:path arrowok="t" o:connecttype="custom" o:connectlocs="885577,616750;659464,19406;257860,12656;35121,660623;16559,721370;53682,753430;472160,831051;851829,847925;932825,763554;885577,616750" o:connectangles="0,0,0,0,0,0,0,0,0,0"/>
                </v:shape>
                <v:shape id="任意多边形：形状 3375" o:spid="_x0000_s1042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  <v:stroke joinstyle="miter"/>
                  <v:path arrowok="t" o:connecttype="custom" o:connectlocs="723871,240456;423511,12656;55655,215146;13471,469944;374577,920484;728934,800677;833553,449695;723871,240456" o:connectangles="0,0,0,0,0,0,0,0"/>
                </v:shape>
                <v:shape id="任意多边形：形状 3376" o:spid="_x0000_s1043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" path="m71679,38925v,,-21908,-54292,-52388,-20955c-7379,46545,14529,71310,40246,102743v25718,30480,27623,56197,27623,56197c67869,158940,91681,119888,116446,95123,141211,70358,161214,46545,141211,24638,113589,-9652,71679,38925,71679,38925xe" stroked="f">
                  <v:stroke joinstyle="miter"/>
                  <v:path arrowok="t" o:connecttype="custom" o:connectlocs="126984,68958;34175,31835;71299,182015;120235,281572;206292,168516;250165,43648;126984,68958" o:connectangles="0,0,0,0,0,0,0"/>
                </v:shape>
                <v:shape id="任意多边形：形状 3377" o:spid="_x0000_s1044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  <v:stroke joinstyle="miter"/>
  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  </v:shape>
                <v:shape id="任意多边形：形状 3378" o:spid="_x0000_s1045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  <v:stroke joinstyle="miter"/>
  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  </v:shape>
                <v:shape id="任意多边形：形状 3379" o:spid="_x0000_s1046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" path="m7144,35767c7144,19574,20479,6239,36671,7192v16193,,29528,13335,28575,29527c65246,52912,51911,66247,35719,65294,20479,65294,7144,51959,7144,35767xe" fillcolor="#f3cdc1" stroked="f">
                  <v:stroke joinstyle="miter"/>
                  <v:path arrowok="t" o:connecttype="custom" o:connectlocs="12656,63364;64965,12741;115587,65050;63278,115672;12656,63364" o:connectangles="0,0,0,0,0"/>
                </v:shape>
                <v:shape id="任意多边形：形状 3380" o:spid="_x0000_s1047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" path="m7144,35767c7144,19574,20479,6239,36671,7192v16193,,29528,13335,28575,29527c65246,52912,51911,66247,35719,65294,19526,65294,7144,51959,7144,35767xe" fillcolor="#f3cdc1" stroked="f">
                  <v:stroke joinstyle="miter"/>
                  <v:path arrowok="t" o:connecttype="custom" o:connectlocs="12656,63364;64965,12741;115587,65050;63278,115672;12656,63364" o:connectangles="0,0,0,0,0"/>
                </v:shape>
              </v:group>
              <v:group id="组 1128" o:spid="_x0000_s1048" style="position:absolute;left:4572;top:31242;width:6076;height:5905" coordorigin="5452" coordsize="8102,7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Cz0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xPD3JjwBufgFAAD//wMAUEsBAi0AFAAGAAgAAAAhANvh9svuAAAAhQEAABMAAAAAAAAA&#10;AAAAAAAAAAAAAFtDb250ZW50X1R5cGVzXS54bWxQSwECLQAUAAYACAAAACEAWvQsW78AAAAVAQAA&#10;CwAAAAAAAAAAAAAAAAAfAQAAX3JlbHMvLnJlbHNQSwECLQAUAAYACAAAACEARIQs9MYAAADdAAAA&#10;DwAAAAAAAAAAAAAAAAAHAgAAZHJzL2Rvd25yZXYueG1sUEsFBgAAAAADAAMAtwAAAPoCAAAAAA==&#10;">
                <v:shape id="图形 1103" o:spid="_x0000_s1049" type="#_x0000_t75" alt="相框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">
                  <v:imagedata r:id="rId10" o:title="相框"/>
                </v:shape>
                <v:group id="组 3433" o:spid="_x0000_s1050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hcY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JPD3JjwBufgFAAD//wMAUEsBAi0AFAAGAAgAAAAhANvh9svuAAAAhQEAABMAAAAAAAAA&#10;AAAAAAAAAAAAAFtDb250ZW50X1R5cGVzXS54bWxQSwECLQAUAAYACAAAACEAWvQsW78AAAAVAQAA&#10;CwAAAAAAAAAAAAAAAAAfAQAAX3JlbHMvLnJlbHNQSwECLQAUAAYACAAAACEA2xoXGMYAAADdAAAA&#10;DwAAAAAAAAAAAAAAAAAHAgAAZHJzL2Rvd25yZXYueG1sUEsFBgAAAAADAAMAtwAAAPoCAAAAAA==&#10;">
                  <v:shape id="任意多边形：形状 3434" o:spid="_x0000_s1051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" path="m15716,111387v,,40005,15240,104775,-21907c148114,74239,178594,12327,210979,7564v33337,-4762,68580,31433,59055,81916c260509,139962,247174,196159,166211,196159,34766,196159,7144,110434,7144,110434e" fillcolor="#f2ea14 [3206]" stroked="f">
                    <v:stroke joinstyle="miter"/>
                    <v:path arrowok="t" o:connecttype="custom" o:connectlocs="15716,111387;120491,89480;210979,7564;270034,89480;166211,196159;7144,110434" o:connectangles="0,0,0,0,0,0"/>
                  </v:shape>
                  <v:shape id="任意多边形：形状 3435" o:spid="_x0000_s1052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" path="m2327,7090c3280,3280,7090,1375,10900,2327v3810,953,5715,4763,4762,8573c14710,14710,10900,16615,7090,15662,3280,14710,1375,10900,2327,7090xe" fillcolor="black [3213]" stroked="f" strokeweight=".07719mm">
                    <v:stroke joinstyle="miter"/>
                    <v:path arrowok="t" o:connecttype="custom" o:connectlocs="2327,7090;10900,2327;15662,10900;7090,15662;2327,7090" o:connectangles="0,0,0,0,0"/>
                  </v:shape>
                  <v:shape id="任意多边形：形状 3436" o:spid="_x0000_s1053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  <v:stroke joinstyle="miter"/>
  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</v:group>
              <v:shape id="图形 1765" o:spid="_x0000_s1054" type="#_x0000_t75" style="position:absolute;top:38290;width:14878;height:3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">
                <v:imagedata r:id="rId11" o:title=""/>
              </v:shape>
              <v:shape id="图片 67" o:spid="_x0000_s1055" type="#_x0000_t75" style="position:absolute;left:39624;top:18002;width:15113;height:8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">
                <v:imagedata r:id="rId12" o:title=""/>
              </v:shape>
              <v:shape id="任意多边形：形状 4" o:spid="_x0000_s1056" style="position:absolute;left:49053;top:27051;width:1854;height:1517;rotation:15;visibility:visible;mso-wrap-style:square;v-text-anchor:middle" coordsize="32385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  <v:stroke joinstyle="miter"/>
                <v:path arrowok="t" o:connecttype="custom" o:connectlocs="31222,67173;18678,59585;5590,64463;5045,75846;11589,94816;20315,107283;29040,113244;30131,117581;37766,130589;60125,140888;90120,146308;118478,147392;167560,123001;186647,72051;178467,54165;159925,58501;141383,78014;141383,76387;158834,41698;164288,30316;157744,21101;152835,22185;114660,60669;115751,58501;121750,27064;121205,11887;104844,4299;89029,14597;76486,59585;77576,60669;74304,47118;68851,30316;38311,7551;24677,9177;18133,31400;29585,64463;31222,67173" o:connectangles="0,0,0,0,0,0,0,0,0,0,0,0,0,0,0,0,0,0,0,0,0,0,0,0,0,0,0,0,0,0,0,0,0,0,0,0,0"/>
              </v:shape>
              <v:shape id="任意多边形：形状 5" o:spid="_x0000_s1057" style="position:absolute;left:41338;top:27527;width:1556;height:1498;rotation:15;flip:x;visibility:visible;mso-wrap-style:square;v-text-anchor:middle" coordsize="32385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  <v:stroke joinstyle="miter"/>
                <v:path arrowok="t" o:connecttype="custom" o:connectlocs="26196,66330;15672,58837;4690,63654;4233,74893;9724,93626;17045,105936;24366,111823;25281,116105;31687,128950;50447,139119;75614,144471;99408,145542;140590,121457;156604,71147;149741,53485;134184,57767;118626,77034;118626,75428;133268,41175;137844,29935;132353,20837;128235,21907;96205,59907;97120,57767;102153,26724;101696,11738;87968,4245;74699,14414;64175,58837;65090,59907;62344,46527;57769,29935;32144,7456;20705,9062;15215,31006;24823,63654;26196,66330" o:connectangles="0,0,0,0,0,0,0,0,0,0,0,0,0,0,0,0,0,0,0,0,0,0,0,0,0,0,0,0,0,0,0,0,0,0,0,0,0"/>
              </v:shape>
              <v:shape id="图片 66" o:spid="_x0000_s1058" type="#_x0000_t75" style="position:absolute;left:41052;top:26955;width:10529;height:163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">
                <v:imagedata r:id="rId13" o:title="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AC4D9E" w14:textId="77777777" w:rsidR="004E5BE9" w:rsidRDefault="002E7984" w:rsidP="002E2A06">
    <w:pPr>
      <w:pStyle w:val="a9"/>
    </w:pPr>
    <w:r>
      <w:rPr>
        <w:noProof/>
        <w:lang w:val="zh-CN" w:bidi="zh-CN"/>
      </w:rPr>
      <w:drawing>
        <wp:anchor distT="0" distB="0" distL="114300" distR="114300" simplePos="0" relativeHeight="251694080" behindDoc="1" locked="0" layoutInCell="1" allowOverlap="1" wp14:anchorId="15CF6F75" wp14:editId="7FC24BF2">
          <wp:simplePos x="0" y="0"/>
          <wp:positionH relativeFrom="column">
            <wp:posOffset>-459740</wp:posOffset>
          </wp:positionH>
          <wp:positionV relativeFrom="paragraph">
            <wp:posOffset>-614680</wp:posOffset>
          </wp:positionV>
          <wp:extent cx="1614302" cy="906812"/>
          <wp:effectExtent l="0" t="0" r="5080" b="7620"/>
          <wp:wrapNone/>
          <wp:docPr id="2820" name="图片 28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val="zh-CN" w:bidi="zh-CN"/>
      </w:rPr>
      <w:drawing>
        <wp:anchor distT="0" distB="0" distL="114300" distR="114300" simplePos="0" relativeHeight="251655168" behindDoc="0" locked="0" layoutInCell="1" allowOverlap="1" wp14:anchorId="09B80E3A" wp14:editId="5BE887B0">
          <wp:simplePos x="0" y="0"/>
          <wp:positionH relativeFrom="column">
            <wp:posOffset>4413952</wp:posOffset>
          </wp:positionH>
          <wp:positionV relativeFrom="paragraph">
            <wp:posOffset>-3331424</wp:posOffset>
          </wp:positionV>
          <wp:extent cx="1924467" cy="1705655"/>
          <wp:effectExtent l="0" t="0" r="0" b="8890"/>
          <wp:wrapNone/>
          <wp:docPr id="3354" name="图形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4" name="图形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67" cy="1705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val="zh-CN" w:bidi="zh-CN"/>
      </w:rPr>
      <w:drawing>
        <wp:anchor distT="0" distB="0" distL="114300" distR="114300" simplePos="0" relativeHeight="251656192" behindDoc="0" locked="0" layoutInCell="1" allowOverlap="1" wp14:anchorId="15AEF1FD" wp14:editId="02AA3FAF">
          <wp:simplePos x="0" y="0"/>
          <wp:positionH relativeFrom="column">
            <wp:posOffset>4459523</wp:posOffset>
          </wp:positionH>
          <wp:positionV relativeFrom="paragraph">
            <wp:posOffset>-2020084</wp:posOffset>
          </wp:positionV>
          <wp:extent cx="2035787" cy="1798890"/>
          <wp:effectExtent l="0" t="0" r="3175" b="0"/>
          <wp:wrapNone/>
          <wp:docPr id="3355" name="图形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5" name="图形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787" cy="179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val="zh-CN" w:bidi="zh-CN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05C43E1" wp14:editId="5859E0C2">
              <wp:simplePos x="0" y="0"/>
              <wp:positionH relativeFrom="column">
                <wp:posOffset>5921507</wp:posOffset>
              </wp:positionH>
              <wp:positionV relativeFrom="paragraph">
                <wp:posOffset>-959664</wp:posOffset>
              </wp:positionV>
              <wp:extent cx="816602" cy="694168"/>
              <wp:effectExtent l="0" t="0" r="3175" b="0"/>
              <wp:wrapNone/>
              <wp:docPr id="3356" name="组 335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602" cy="694168"/>
                        <a:chOff x="1532602" y="1960227"/>
                        <a:chExt cx="674965" cy="573720"/>
                      </a:xfrm>
                    </wpg:grpSpPr>
                    <wps:wsp>
                      <wps:cNvPr id="3357" name="任意多边形：形状 3357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58" name="任意多边形：形状 3358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0AD825D" id="组 3356" o:spid="_x0000_s1026" style="position:absolute;left:0;text-align:left;margin-left:466.25pt;margin-top:-75.55pt;width:64.3pt;height:54.65pt;z-index:251657216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">
              <v:shape id="任意多边形：形状 3357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任意多边形：形状 3358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val="zh-CN" w:bidi="zh-CN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F93A27C" wp14:editId="0B105790">
              <wp:simplePos x="0" y="0"/>
              <wp:positionH relativeFrom="column">
                <wp:posOffset>6013726</wp:posOffset>
              </wp:positionH>
              <wp:positionV relativeFrom="paragraph">
                <wp:posOffset>-3121018</wp:posOffset>
              </wp:positionV>
              <wp:extent cx="390011" cy="367500"/>
              <wp:effectExtent l="0" t="0" r="0" b="0"/>
              <wp:wrapNone/>
              <wp:docPr id="3359" name="组 335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11" cy="367500"/>
                        <a:chOff x="1608826" y="173898"/>
                        <a:chExt cx="322365" cy="303734"/>
                      </a:xfrm>
                    </wpg:grpSpPr>
                    <wps:wsp>
                      <wps:cNvPr id="3362" name="任意多边形：形状 3360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3" name="任意多边形：形状 3361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4" name="任意多边形：形状 3362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03CB896" id="组 3359" o:spid="_x0000_s1026" style="position:absolute;left:0;text-align:left;margin-left:473.5pt;margin-top:-245.75pt;width:30.7pt;height:28.95pt;z-index:251658240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">
              <v:shape id="任意多边形：形状 3360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任意多边形：形状 3361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任意多边形：形状 3362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val="zh-CN" w:bidi="zh-CN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760BEE9" wp14:editId="0CFBD4B5">
              <wp:simplePos x="0" y="0"/>
              <wp:positionH relativeFrom="column">
                <wp:posOffset>4067299</wp:posOffset>
              </wp:positionH>
              <wp:positionV relativeFrom="paragraph">
                <wp:posOffset>-2248617</wp:posOffset>
              </wp:positionV>
              <wp:extent cx="367469" cy="307804"/>
              <wp:effectExtent l="0" t="0" r="0" b="0"/>
              <wp:wrapNone/>
              <wp:docPr id="3365" name="组 336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469" cy="307804"/>
                        <a:chOff x="0" y="894925"/>
                        <a:chExt cx="303733" cy="254396"/>
                      </a:xfrm>
                    </wpg:grpSpPr>
                    <wps:wsp>
                      <wps:cNvPr id="3366" name="任意多边形：形状 3364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4" name="任意多边形：形状 3365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64B13FE" id="组 3363" o:spid="_x0000_s1026" style="position:absolute;left:0;text-align:left;margin-left:320.25pt;margin-top:-177.05pt;width:28.95pt;height:24.25pt;z-index:251659264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">
              <v:shape id="任意多边形：形状 3364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任意多边形：形状 3365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B148E6" w14:textId="77777777" w:rsidR="007C0D6B" w:rsidRDefault="007C0D6B" w:rsidP="002E2A06">
      <w:r>
        <w:separator/>
      </w:r>
    </w:p>
  </w:footnote>
  <w:footnote w:type="continuationSeparator" w:id="0">
    <w:p w14:paraId="2F65BC0C" w14:textId="77777777" w:rsidR="007C0D6B" w:rsidRDefault="007C0D6B" w:rsidP="002E2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36950D" w14:textId="77777777" w:rsidR="00063DE3" w:rsidRDefault="00C76430" w:rsidP="002E2A06">
    <w:pPr>
      <w:pStyle w:val="a7"/>
    </w:pPr>
    <w:r w:rsidRPr="00063DE3">
      <w:rPr>
        <w:noProof/>
        <w:lang w:val="zh-CN" w:bidi="zh-CN"/>
      </w:rPr>
      <mc:AlternateContent>
        <mc:Choice Requires="wpg">
          <w:drawing>
            <wp:anchor distT="0" distB="0" distL="114300" distR="114300" simplePos="0" relativeHeight="251632640" behindDoc="0" locked="0" layoutInCell="1" allowOverlap="1" wp14:anchorId="1C645D2C" wp14:editId="0078E3CA">
              <wp:simplePos x="0" y="0"/>
              <wp:positionH relativeFrom="column">
                <wp:posOffset>1139825</wp:posOffset>
              </wp:positionH>
              <wp:positionV relativeFrom="paragraph">
                <wp:posOffset>3325495</wp:posOffset>
              </wp:positionV>
              <wp:extent cx="607695" cy="590550"/>
              <wp:effectExtent l="0" t="0" r="1905" b="0"/>
              <wp:wrapNone/>
              <wp:docPr id="1291" name="组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1292" name="图形 1103" descr="相框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293" name="组 129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1294" name="任意多边形：形状 1294" descr="小鸡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5" name="任意多边形：形状 1295" descr="小鸡眼睛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6" name="任意多边形：形状 1296" descr="小鸡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237EC63" id="组 1128" o:spid="_x0000_s1026" style="position:absolute;left:0;text-align:left;margin-left:89.75pt;margin-top:261.85pt;width:47.85pt;height:46.5pt;z-index:251632640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图形 1103" o:spid="_x0000_s1027" type="#_x0000_t75" alt="相框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">
                <v:imagedata r:id="rId3" o:title="相框"/>
              </v:shape>
              <v:group id="组 129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gxy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">
                <v:shape id="任意多边形：形状 1294" o:spid="_x0000_s1029" alt="小鸡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任意多边形：形状 1295" o:spid="_x0000_s1030" alt="小鸡眼睛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任意多边形：形状 1296" o:spid="_x0000_s1031" alt="小鸡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Pr="00063DE3">
      <w:rPr>
        <w:noProof/>
        <w:lang w:val="zh-CN" w:bidi="zh-CN"/>
      </w:rPr>
      <w:drawing>
        <wp:anchor distT="0" distB="0" distL="114300" distR="114300" simplePos="0" relativeHeight="251633664" behindDoc="0" locked="0" layoutInCell="1" allowOverlap="1" wp14:anchorId="198FACCD" wp14:editId="38C77BFF">
          <wp:simplePos x="0" y="0"/>
          <wp:positionH relativeFrom="column">
            <wp:posOffset>686435</wp:posOffset>
          </wp:positionH>
          <wp:positionV relativeFrom="paragraph">
            <wp:posOffset>4035425</wp:posOffset>
          </wp:positionV>
          <wp:extent cx="1487805" cy="323215"/>
          <wp:effectExtent l="0" t="0" r="0" b="635"/>
          <wp:wrapNone/>
          <wp:docPr id="54" name="图形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图形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7805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6E75" w:rsidRPr="006A6E75">
      <w:rPr>
        <w:noProof/>
        <w:lang w:val="zh-CN" w:bidi="zh-CN"/>
      </w:rPr>
      <mc:AlternateContent>
        <mc:Choice Requires="wps">
          <w:drawing>
            <wp:anchor distT="0" distB="0" distL="114300" distR="114300" simplePos="0" relativeHeight="251698176" behindDoc="0" locked="0" layoutInCell="1" allowOverlap="1" wp14:anchorId="6799D94C" wp14:editId="57ECC7A5">
              <wp:simplePos x="0" y="0"/>
              <wp:positionH relativeFrom="column">
                <wp:posOffset>4809490</wp:posOffset>
              </wp:positionH>
              <wp:positionV relativeFrom="paragraph">
                <wp:posOffset>2641310</wp:posOffset>
              </wp:positionV>
              <wp:extent cx="155598" cy="150252"/>
              <wp:effectExtent l="19050" t="19050" r="0" b="2540"/>
              <wp:wrapNone/>
              <wp:docPr id="6" name="任意多边形：形状 5">
                <a:extLst xmlns:a="http://schemas.openxmlformats.org/drawingml/2006/main">
                  <a:ext uri="{FF2B5EF4-FFF2-40B4-BE49-F238E27FC236}">
                    <a16:creationId xmlns:a16="http://schemas.microsoft.com/office/drawing/2014/main" id="{3BCA34F1-9208-4751-8DF6-C41A8746680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98" cy="150252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4E007CA" id="任意多边形：形状 5" o:spid="_x0000_s1026" style="position:absolute;left:0;text-align:left;margin-left:378.7pt;margin-top:208pt;width:12.25pt;height:11.85pt;rotation:15;flip:x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200,66504;15674,58991;4691,63820;4233,75089;9725,93871;17047,106213;24370,112115;25285,116408;31692,129287;50455,139483;75625,144849;99423,145922;140610,121775;156628,71333;149763,53625;134203,57918;118644,77236;118644,75626;133288,41282;137865,30014;132373,20891;128254,21964;96219,60064;97134,57918;102169,26794;101711,11769;87981,4256;74710,14452;64184,58991;65099,60064;62354,46649;57777,30014;32149,7476;20708,9086;15217,31087;24827,63820;26200,66504" o:connectangles="0,0,0,0,0,0,0,0,0,0,0,0,0,0,0,0,0,0,0,0,0,0,0,0,0,0,0,0,0,0,0,0,0,0,0,0,0"/>
            </v:shape>
          </w:pict>
        </mc:Fallback>
      </mc:AlternateContent>
    </w:r>
    <w:r w:rsidR="006A6E75" w:rsidRPr="006A6E75">
      <w:rPr>
        <w:noProof/>
        <w:lang w:val="zh-CN" w:bidi="zh-CN"/>
      </w:rPr>
      <mc:AlternateContent>
        <mc:Choice Requires="wps">
          <w:drawing>
            <wp:anchor distT="0" distB="0" distL="114300" distR="114300" simplePos="0" relativeHeight="251696128" behindDoc="0" locked="0" layoutInCell="1" allowOverlap="1" wp14:anchorId="605F32EC" wp14:editId="31B3DA5C">
              <wp:simplePos x="0" y="0"/>
              <wp:positionH relativeFrom="column">
                <wp:posOffset>5584535</wp:posOffset>
              </wp:positionH>
              <wp:positionV relativeFrom="paragraph">
                <wp:posOffset>2598420</wp:posOffset>
              </wp:positionV>
              <wp:extent cx="185482" cy="152171"/>
              <wp:effectExtent l="0" t="19050" r="5080" b="19685"/>
              <wp:wrapNone/>
              <wp:docPr id="5" name="任意多边形：形状 4">
                <a:extLst xmlns:a="http://schemas.openxmlformats.org/drawingml/2006/main">
                  <a:ext uri="{FF2B5EF4-FFF2-40B4-BE49-F238E27FC236}">
                    <a16:creationId xmlns:a16="http://schemas.microsoft.com/office/drawing/2014/main" id="{9EA767F0-296C-4A56-8CE0-773D1A7647B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82" cy="152171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C6FC341" id="任意多边形：形状 4" o:spid="_x0000_s1026" style="position:absolute;left:0;text-align:left;margin-left:439.75pt;margin-top:204.6pt;width:14.6pt;height:12pt;rotation:15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32,67353;18685,59744;5592,64635;5046,76048;11593,95070;20321,107570;29050,113547;30141,117895;37779,130938;60145,141265;90150,146699;118518,147786;167616,123330;186709,72244;178527,54310;159978,58657;141430,78222;141430,76592;158887,41810;164343,30397;157796,21158;152886,22245;114699,60831;115790,58657;121791,27136;121245,11919;104879,4311;89059,14636;76511,59744;77602,60831;74329,47244;68874,30397;38324,7571;24686,9202;18139,31484;29595,64635;31232,67353" o:connectangles="0,0,0,0,0,0,0,0,0,0,0,0,0,0,0,0,0,0,0,0,0,0,0,0,0,0,0,0,0,0,0,0,0,0,0,0,0"/>
            </v:shape>
          </w:pict>
        </mc:Fallback>
      </mc:AlternateContent>
    </w:r>
    <w:r w:rsidR="006A6E75">
      <w:rPr>
        <w:noProof/>
        <w:lang w:val="zh-CN" w:bidi="zh-CN"/>
      </w:rPr>
      <mc:AlternateContent>
        <mc:Choice Requires="wpg">
          <w:drawing>
            <wp:anchor distT="0" distB="0" distL="114300" distR="114300" simplePos="0" relativeHeight="251626496" behindDoc="0" locked="0" layoutInCell="1" allowOverlap="1" wp14:anchorId="65C966F1" wp14:editId="5BCCD7F5">
              <wp:simplePos x="0" y="0"/>
              <wp:positionH relativeFrom="column">
                <wp:posOffset>5046282</wp:posOffset>
              </wp:positionH>
              <wp:positionV relativeFrom="paragraph">
                <wp:posOffset>2753797</wp:posOffset>
              </wp:positionV>
              <wp:extent cx="624403" cy="1102765"/>
              <wp:effectExtent l="19050" t="0" r="42545" b="2540"/>
              <wp:wrapNone/>
              <wp:docPr id="42" name="组 42">
                <a:extLst xmlns:a="http://schemas.openxmlformats.org/drawingml/2006/main">
                  <a:ext uri="{FF2B5EF4-FFF2-40B4-BE49-F238E27FC236}">
                    <a16:creationId xmlns:a16="http://schemas.microsoft.com/office/drawing/2014/main" id="{89A38DA7-BF40-4A10-9421-9F3C7655435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403" cy="1102765"/>
                        <a:chOff x="1425581" y="2613732"/>
                        <a:chExt cx="972072" cy="1716096"/>
                      </a:xfrm>
                    </wpg:grpSpPr>
                    <wps:wsp>
                      <wps:cNvPr id="58" name="任意多边形：形状 58">
                        <a:extLst>
                          <a:ext uri="{FF2B5EF4-FFF2-40B4-BE49-F238E27FC236}">
                            <a16:creationId xmlns:a16="http://schemas.microsoft.com/office/drawing/2014/main" id="{B165227D-EA36-4C73-B499-3A4628D2B56F}"/>
                          </a:ext>
                        </a:extLst>
                      </wps:cNvPr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任意多边形：形状 59">
                        <a:extLst>
                          <a:ext uri="{FF2B5EF4-FFF2-40B4-BE49-F238E27FC236}">
                            <a16:creationId xmlns:a16="http://schemas.microsoft.com/office/drawing/2014/main" id="{8476D8A1-4DD5-4DAE-90EB-C8524CC30A45}"/>
                          </a:ext>
                        </a:extLst>
                      </wps:cNvPr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任意多边形：形状 60">
                        <a:extLst>
                          <a:ext uri="{FF2B5EF4-FFF2-40B4-BE49-F238E27FC236}">
                            <a16:creationId xmlns:a16="http://schemas.microsoft.com/office/drawing/2014/main" id="{E57190A4-333E-4247-A867-0A5E6F74838A}"/>
                          </a:ext>
                        </a:extLst>
                      </wps:cNvPr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任意多边形：形状 61">
                        <a:extLst>
                          <a:ext uri="{FF2B5EF4-FFF2-40B4-BE49-F238E27FC236}">
                            <a16:creationId xmlns:a16="http://schemas.microsoft.com/office/drawing/2014/main" id="{F18C59AC-4679-4300-A028-F57B74A1471C}"/>
                          </a:ext>
                        </a:extLst>
                      </wps:cNvPr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任意多边形：形状 62">
                        <a:extLst>
                          <a:ext uri="{FF2B5EF4-FFF2-40B4-BE49-F238E27FC236}">
                            <a16:creationId xmlns:a16="http://schemas.microsoft.com/office/drawing/2014/main" id="{B63976AB-73DD-4F50-B74B-00BCC256E468}"/>
                          </a:ext>
                        </a:extLst>
                      </wps:cNvPr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任意多边形：形状 63">
                        <a:extLst>
                          <a:ext uri="{FF2B5EF4-FFF2-40B4-BE49-F238E27FC236}">
                            <a16:creationId xmlns:a16="http://schemas.microsoft.com/office/drawing/2014/main" id="{99342176-9FD1-471B-A67B-1F85B6F16857}"/>
                          </a:ext>
                        </a:extLst>
                      </wps:cNvPr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任意多边形：形状 64">
                        <a:extLst>
                          <a:ext uri="{FF2B5EF4-FFF2-40B4-BE49-F238E27FC236}">
                            <a16:creationId xmlns:a16="http://schemas.microsoft.com/office/drawing/2014/main" id="{76F334AE-B204-4846-B6AF-4EEEE1E8EDEC}"/>
                          </a:ext>
                        </a:extLst>
                      </wps:cNvPr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BC7EF63" id="组 42" o:spid="_x0000_s1026" style="position:absolute;left:0;text-align:left;margin-left:397.35pt;margin-top:216.85pt;width:49.15pt;height:86.85pt;rotation:-350171fd;z-index:251626496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">
              <v:shape id="任意多边形：形状 58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任意多边形：形状 59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任意多边形：形状 60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任意多边形：形状 61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任意多边形：形状 62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任意多边形：形状 63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任意多边形：形状 64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6A6E75">
      <w:rPr>
        <w:noProof/>
        <w:lang w:val="zh-CN" w:bidi="zh-CN"/>
      </w:rPr>
      <w:drawing>
        <wp:anchor distT="0" distB="0" distL="114300" distR="114300" simplePos="0" relativeHeight="251704320" behindDoc="0" locked="0" layoutInCell="1" allowOverlap="1" wp14:anchorId="7868A331" wp14:editId="5C85B85B">
          <wp:simplePos x="0" y="0"/>
          <wp:positionH relativeFrom="column">
            <wp:posOffset>4791075</wp:posOffset>
          </wp:positionH>
          <wp:positionV relativeFrom="paragraph">
            <wp:posOffset>2586355</wp:posOffset>
          </wp:positionV>
          <wp:extent cx="1053196" cy="1631713"/>
          <wp:effectExtent l="0" t="0" r="0" b="6985"/>
          <wp:wrapNone/>
          <wp:docPr id="55" name="图片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girlborders.png"/>
                  <pic:cNvPicPr/>
                </pic:nvPicPr>
                <pic:blipFill>
                  <a:blip r:embed="rId6"/>
                  <a:stretch>
                    <a:fillRect/>
                  </a:stretch>
                </pic:blipFill>
                <pic:spPr>
                  <a:xfrm>
                    <a:off x="0" y="0"/>
                    <a:ext cx="1053196" cy="1631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val="zh-CN" w:bidi="zh-CN"/>
      </w:rPr>
      <w:drawing>
        <wp:anchor distT="0" distB="0" distL="114300" distR="114300" simplePos="0" relativeHeight="251691008" behindDoc="0" locked="0" layoutInCell="1" allowOverlap="1" wp14:anchorId="5D64B218" wp14:editId="10FE598C">
          <wp:simplePos x="0" y="0"/>
          <wp:positionH relativeFrom="column">
            <wp:posOffset>4650740</wp:posOffset>
          </wp:positionH>
          <wp:positionV relativeFrom="paragraph">
            <wp:posOffset>1642579</wp:posOffset>
          </wp:positionV>
          <wp:extent cx="1511858" cy="861292"/>
          <wp:effectExtent l="0" t="0" r="0" b="0"/>
          <wp:wrapNone/>
          <wp:docPr id="56" name="图片 5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flowerborders2.pn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858" cy="8612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val="zh-CN" w:bidi="zh-CN"/>
      </w:rPr>
      <mc:AlternateContent>
        <mc:Choice Requires="wpg">
          <w:drawing>
            <wp:anchor distT="0" distB="0" distL="114300" distR="114300" simplePos="0" relativeHeight="251689984" behindDoc="0" locked="0" layoutInCell="1" allowOverlap="1" wp14:anchorId="5A564D8F" wp14:editId="08BE0536">
              <wp:simplePos x="0" y="0"/>
              <wp:positionH relativeFrom="column">
                <wp:posOffset>4633595</wp:posOffset>
              </wp:positionH>
              <wp:positionV relativeFrom="paragraph">
                <wp:posOffset>1658521</wp:posOffset>
              </wp:positionV>
              <wp:extent cx="1519130" cy="856872"/>
              <wp:effectExtent l="0" t="0" r="24130" b="635"/>
              <wp:wrapNone/>
              <wp:docPr id="2793" name="组 279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2794" name="任意多边形：形状 1730"/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5" name="任意多边形：形状 1742"/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6" name="任意多边形：形状 1720"/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7" name="任意多边形：形状 1724"/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8" name="任意多边形：形状 1727"/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9" name="任意多边形：形状 1733"/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0" name="任意多边形：形状 1736"/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1" name="任意多边形：形状 1739"/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2" name="任意多边形：形状 1748"/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3" name="任意多边形：形状 1751"/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4" name="任意多边形：形状 1755"/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C03524E" id="组 2793" o:spid="_x0000_s1026" style="position:absolute;left:0;text-align:left;margin-left:364.85pt;margin-top:130.6pt;width:119.6pt;height:67.45pt;z-index:251689984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">
              <v:shape id="任意多边形：形状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任意多边形：形状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任意多边形：形状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任意多边形：形状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任意多边形：形状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任意多边形：形状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任意多边形：形状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任意多边形：形状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任意多边形：形状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任意多边形：形状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BpwxgAAAN0AAAAPAAAAZHJzL2Rvd25yZXYueG1sRI9Ba8JA&#10;FITvBf/D8oReitlUqc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MMgac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任意多边形：形状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YIExgAAAN0AAAAPAAAAZHJzL2Rvd25yZXYueG1sRI9Ba8JA&#10;FITvBf/D8oReitlUrM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vyGCB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683498">
      <w:rPr>
        <w:noProof/>
        <w:lang w:val="zh-CN" w:bidi="zh-CN"/>
      </w:rPr>
      <w:drawing>
        <wp:anchor distT="0" distB="0" distL="114300" distR="114300" simplePos="0" relativeHeight="251615224" behindDoc="0" locked="0" layoutInCell="1" allowOverlap="1" wp14:anchorId="2839AF39" wp14:editId="7CDAA8AD">
          <wp:simplePos x="0" y="0"/>
          <wp:positionH relativeFrom="column">
            <wp:posOffset>3606800</wp:posOffset>
          </wp:positionH>
          <wp:positionV relativeFrom="paragraph">
            <wp:posOffset>-115570</wp:posOffset>
          </wp:positionV>
          <wp:extent cx="3507105" cy="4731385"/>
          <wp:effectExtent l="0" t="0" r="0" b="0"/>
          <wp:wrapNone/>
          <wp:docPr id="57" name="图形 1763">
            <a:extLst xmlns:a="http://schemas.openxmlformats.org/drawingml/2006/main">
              <a:ext uri="{FF2B5EF4-FFF2-40B4-BE49-F238E27FC236}">
                <a16:creationId xmlns:a16="http://schemas.microsoft.com/office/drawing/2014/main" id="{A21CD299-4070-4DAC-8343-06648EDF8F6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形 1763">
                    <a:extLst>
                      <a:ext uri="{FF2B5EF4-FFF2-40B4-BE49-F238E27FC236}">
                        <a16:creationId xmlns:a16="http://schemas.microsoft.com/office/drawing/2014/main" id="{A21CD299-4070-4DAC-8343-06648EDF8F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8">
                    <a:extLst>
                      <a:ext uri="{96DAC541-7B7A-43D3-8B79-37D633B846F1}">
                        <asvg:svgBlip xmlns:asvg="http://schemas.microsoft.com/office/drawing/2016/SVG/main" r:embed="rId9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D15CF" w14:textId="77777777" w:rsidR="004E5BE9" w:rsidRDefault="002E7984" w:rsidP="002E2A06">
    <w:pPr>
      <w:pStyle w:val="a7"/>
    </w:pPr>
    <w:r>
      <w:rPr>
        <w:noProof/>
        <w:lang w:val="zh-CN" w:bidi="zh-CN"/>
      </w:rPr>
      <w:drawing>
        <wp:anchor distT="0" distB="0" distL="114300" distR="114300" simplePos="0" relativeHeight="251692032" behindDoc="1" locked="0" layoutInCell="1" allowOverlap="1" wp14:anchorId="7160A110" wp14:editId="2908FC08">
          <wp:simplePos x="0" y="0"/>
          <wp:positionH relativeFrom="column">
            <wp:posOffset>-457200</wp:posOffset>
          </wp:positionH>
          <wp:positionV relativeFrom="paragraph">
            <wp:posOffset>3489960</wp:posOffset>
          </wp:positionV>
          <wp:extent cx="1614302" cy="906812"/>
          <wp:effectExtent l="0" t="0" r="5080" b="7620"/>
          <wp:wrapNone/>
          <wp:docPr id="2806" name="图片 280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val="zh-CN" w:bidi="zh-CN"/>
      </w:rPr>
      <w:drawing>
        <wp:anchor distT="0" distB="0" distL="114300" distR="114300" simplePos="0" relativeHeight="251643904" behindDoc="0" locked="0" layoutInCell="1" allowOverlap="1" wp14:anchorId="2F043623" wp14:editId="58B9936D">
          <wp:simplePos x="0" y="0"/>
          <wp:positionH relativeFrom="column">
            <wp:posOffset>4413997</wp:posOffset>
          </wp:positionH>
          <wp:positionV relativeFrom="paragraph">
            <wp:posOffset>806335</wp:posOffset>
          </wp:positionV>
          <wp:extent cx="1924717" cy="1705737"/>
          <wp:effectExtent l="0" t="0" r="0" b="8890"/>
          <wp:wrapNone/>
          <wp:docPr id="2808" name="图形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8" name="图形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717" cy="17057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val="zh-CN" w:bidi="zh-CN"/>
      </w:rPr>
      <w:drawing>
        <wp:anchor distT="0" distB="0" distL="114300" distR="114300" simplePos="0" relativeHeight="251644928" behindDoc="0" locked="0" layoutInCell="1" allowOverlap="1" wp14:anchorId="6D26FD26" wp14:editId="6259923D">
          <wp:simplePos x="0" y="0"/>
          <wp:positionH relativeFrom="column">
            <wp:posOffset>4459574</wp:posOffset>
          </wp:positionH>
          <wp:positionV relativeFrom="paragraph">
            <wp:posOffset>2117738</wp:posOffset>
          </wp:positionV>
          <wp:extent cx="2036051" cy="1798977"/>
          <wp:effectExtent l="0" t="0" r="2540" b="0"/>
          <wp:wrapNone/>
          <wp:docPr id="2809" name="图形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9" name="图形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051" cy="17989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val="zh-CN" w:bidi="zh-CN"/>
      </w:rPr>
      <mc:AlternateContent>
        <mc:Choice Requires="wpg">
          <w:drawing>
            <wp:anchor distT="0" distB="0" distL="114300" distR="114300" simplePos="0" relativeHeight="251645952" behindDoc="0" locked="0" layoutInCell="1" allowOverlap="1" wp14:anchorId="7392F0F6" wp14:editId="214C1F9B">
              <wp:simplePos x="0" y="0"/>
              <wp:positionH relativeFrom="column">
                <wp:posOffset>5921747</wp:posOffset>
              </wp:positionH>
              <wp:positionV relativeFrom="paragraph">
                <wp:posOffset>3178210</wp:posOffset>
              </wp:positionV>
              <wp:extent cx="816708" cy="694201"/>
              <wp:effectExtent l="0" t="0" r="2540" b="0"/>
              <wp:wrapNone/>
              <wp:docPr id="2810" name="组 28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708" cy="694201"/>
                        <a:chOff x="1532602" y="1960227"/>
                        <a:chExt cx="674965" cy="573720"/>
                      </a:xfrm>
                    </wpg:grpSpPr>
                    <wps:wsp>
                      <wps:cNvPr id="2811" name="任意多边形：形状 2811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2" name="任意多边形：形状 2812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6DBE9B4" id="组 2810" o:spid="_x0000_s1026" style="position:absolute;left:0;text-align:left;margin-left:466.3pt;margin-top:250.25pt;width:64.3pt;height:54.65pt;z-index:251645952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">
              <v:shape id="任意多边形：形状 2811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任意多边形：形状 2812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val="zh-CN" w:bidi="zh-CN"/>
      </w:rPr>
      <mc:AlternateContent>
        <mc:Choice Requires="wpg">
          <w:drawing>
            <wp:anchor distT="0" distB="0" distL="114300" distR="114300" simplePos="0" relativeHeight="251646976" behindDoc="0" locked="0" layoutInCell="1" allowOverlap="1" wp14:anchorId="29E7AB08" wp14:editId="006530F0">
              <wp:simplePos x="0" y="0"/>
              <wp:positionH relativeFrom="column">
                <wp:posOffset>6013978</wp:posOffset>
              </wp:positionH>
              <wp:positionV relativeFrom="paragraph">
                <wp:posOffset>1016752</wp:posOffset>
              </wp:positionV>
              <wp:extent cx="390062" cy="367518"/>
              <wp:effectExtent l="0" t="0" r="0" b="0"/>
              <wp:wrapNone/>
              <wp:docPr id="2813" name="组 28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62" cy="367518"/>
                        <a:chOff x="1608826" y="173898"/>
                        <a:chExt cx="322365" cy="303734"/>
                      </a:xfrm>
                    </wpg:grpSpPr>
                    <wps:wsp>
                      <wps:cNvPr id="2814" name="任意多边形：形状 2814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5" name="任意多边形：形状 2815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6" name="任意多边形：形状 2816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04013DB" id="组 2813" o:spid="_x0000_s1026" style="position:absolute;left:0;text-align:left;margin-left:473.55pt;margin-top:80.05pt;width:30.7pt;height:28.95pt;z-index:251646976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">
              <v:shape id="任意多边形：形状 2814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任意多边形：形状 2815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任意多边形：形状 2816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val="zh-CN" w:bidi="zh-CN"/>
      </w:rPr>
      <mc:AlternateContent>
        <mc:Choice Requires="wpg">
          <w:drawing>
            <wp:anchor distT="0" distB="0" distL="114300" distR="114300" simplePos="0" relativeHeight="251648000" behindDoc="0" locked="0" layoutInCell="1" allowOverlap="1" wp14:anchorId="05D1E25F" wp14:editId="4513206F">
              <wp:simplePos x="0" y="0"/>
              <wp:positionH relativeFrom="column">
                <wp:posOffset>4067299</wp:posOffset>
              </wp:positionH>
              <wp:positionV relativeFrom="paragraph">
                <wp:posOffset>1889194</wp:posOffset>
              </wp:positionV>
              <wp:extent cx="367517" cy="307819"/>
              <wp:effectExtent l="0" t="0" r="0" b="0"/>
              <wp:wrapNone/>
              <wp:docPr id="2817" name="组 28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517" cy="307819"/>
                        <a:chOff x="0" y="894925"/>
                        <a:chExt cx="303733" cy="254396"/>
                      </a:xfrm>
                    </wpg:grpSpPr>
                    <wps:wsp>
                      <wps:cNvPr id="2818" name="任意多边形：形状 2818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9" name="任意多边形：形状 2819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3DDAB96" id="组 2817" o:spid="_x0000_s1026" style="position:absolute;left:0;text-align:left;margin-left:320.25pt;margin-top:148.75pt;width:28.95pt;height:24.25pt;z-index:251648000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">
              <v:shape id="任意多边形：形状 2818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任意多边形：形状 2819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43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tNaAGBXsywsAAAA"/>
  </w:docVars>
  <w:rsids>
    <w:rsidRoot w:val="0021182B"/>
    <w:rsid w:val="00015DD2"/>
    <w:rsid w:val="00021EAF"/>
    <w:rsid w:val="00025CA8"/>
    <w:rsid w:val="000377F8"/>
    <w:rsid w:val="0006262D"/>
    <w:rsid w:val="00063DE3"/>
    <w:rsid w:val="000A280E"/>
    <w:rsid w:val="000A57E8"/>
    <w:rsid w:val="000B0CF0"/>
    <w:rsid w:val="000C0CFA"/>
    <w:rsid w:val="000D7C28"/>
    <w:rsid w:val="000E4A3F"/>
    <w:rsid w:val="00125F97"/>
    <w:rsid w:val="001313D7"/>
    <w:rsid w:val="00133E48"/>
    <w:rsid w:val="0014644F"/>
    <w:rsid w:val="001467EC"/>
    <w:rsid w:val="00162103"/>
    <w:rsid w:val="00162274"/>
    <w:rsid w:val="00162ABE"/>
    <w:rsid w:val="00167605"/>
    <w:rsid w:val="00170EBD"/>
    <w:rsid w:val="00180D85"/>
    <w:rsid w:val="00185070"/>
    <w:rsid w:val="00186449"/>
    <w:rsid w:val="00194D77"/>
    <w:rsid w:val="001A321B"/>
    <w:rsid w:val="001A4CF1"/>
    <w:rsid w:val="001A5E8C"/>
    <w:rsid w:val="001A6A67"/>
    <w:rsid w:val="001B2F02"/>
    <w:rsid w:val="001B6573"/>
    <w:rsid w:val="001D2A28"/>
    <w:rsid w:val="001E384B"/>
    <w:rsid w:val="0021182B"/>
    <w:rsid w:val="00212A82"/>
    <w:rsid w:val="00212DFB"/>
    <w:rsid w:val="00231C3C"/>
    <w:rsid w:val="00236355"/>
    <w:rsid w:val="0025034E"/>
    <w:rsid w:val="00256F98"/>
    <w:rsid w:val="0027202B"/>
    <w:rsid w:val="002749A6"/>
    <w:rsid w:val="00283CBE"/>
    <w:rsid w:val="002C148B"/>
    <w:rsid w:val="002C3479"/>
    <w:rsid w:val="002C3F3A"/>
    <w:rsid w:val="002D3828"/>
    <w:rsid w:val="002D73EE"/>
    <w:rsid w:val="002E0CAB"/>
    <w:rsid w:val="002E2A06"/>
    <w:rsid w:val="002E684E"/>
    <w:rsid w:val="002E7984"/>
    <w:rsid w:val="002F0223"/>
    <w:rsid w:val="002F4571"/>
    <w:rsid w:val="002F5452"/>
    <w:rsid w:val="00304260"/>
    <w:rsid w:val="00365168"/>
    <w:rsid w:val="0037291C"/>
    <w:rsid w:val="00372B3B"/>
    <w:rsid w:val="003905B8"/>
    <w:rsid w:val="00392B18"/>
    <w:rsid w:val="003A6428"/>
    <w:rsid w:val="003B561A"/>
    <w:rsid w:val="003F03C3"/>
    <w:rsid w:val="004126D9"/>
    <w:rsid w:val="004131C3"/>
    <w:rsid w:val="00433A20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96975"/>
    <w:rsid w:val="004B6446"/>
    <w:rsid w:val="004E05BF"/>
    <w:rsid w:val="004E4CCD"/>
    <w:rsid w:val="004E5BE9"/>
    <w:rsid w:val="004E6094"/>
    <w:rsid w:val="004F78D3"/>
    <w:rsid w:val="0050021C"/>
    <w:rsid w:val="0050293A"/>
    <w:rsid w:val="005469B8"/>
    <w:rsid w:val="00561FC5"/>
    <w:rsid w:val="00573CE8"/>
    <w:rsid w:val="005823C3"/>
    <w:rsid w:val="00586E4F"/>
    <w:rsid w:val="005A5977"/>
    <w:rsid w:val="005B5FA8"/>
    <w:rsid w:val="005C73D7"/>
    <w:rsid w:val="005D183E"/>
    <w:rsid w:val="005D3BF4"/>
    <w:rsid w:val="005E119F"/>
    <w:rsid w:val="005E3AB3"/>
    <w:rsid w:val="005F07FA"/>
    <w:rsid w:val="005F44A3"/>
    <w:rsid w:val="006114F9"/>
    <w:rsid w:val="00615D3C"/>
    <w:rsid w:val="00640E7F"/>
    <w:rsid w:val="006466C1"/>
    <w:rsid w:val="00646A1B"/>
    <w:rsid w:val="006476B4"/>
    <w:rsid w:val="00657AC8"/>
    <w:rsid w:val="00660D2A"/>
    <w:rsid w:val="00662B00"/>
    <w:rsid w:val="00673F99"/>
    <w:rsid w:val="00683498"/>
    <w:rsid w:val="00690DCF"/>
    <w:rsid w:val="006A130D"/>
    <w:rsid w:val="006A6E75"/>
    <w:rsid w:val="006C2134"/>
    <w:rsid w:val="006C7B2C"/>
    <w:rsid w:val="006D7EE2"/>
    <w:rsid w:val="00703DDE"/>
    <w:rsid w:val="00725201"/>
    <w:rsid w:val="00743080"/>
    <w:rsid w:val="007533C5"/>
    <w:rsid w:val="007572D6"/>
    <w:rsid w:val="0077406A"/>
    <w:rsid w:val="00782F70"/>
    <w:rsid w:val="007836F4"/>
    <w:rsid w:val="00785A00"/>
    <w:rsid w:val="007A2F7D"/>
    <w:rsid w:val="007C0D6B"/>
    <w:rsid w:val="007D0BA6"/>
    <w:rsid w:val="007D4CA4"/>
    <w:rsid w:val="007F79A8"/>
    <w:rsid w:val="008068AB"/>
    <w:rsid w:val="0081044F"/>
    <w:rsid w:val="00816C32"/>
    <w:rsid w:val="00820A71"/>
    <w:rsid w:val="0084599F"/>
    <w:rsid w:val="00872DFF"/>
    <w:rsid w:val="008774B2"/>
    <w:rsid w:val="00881985"/>
    <w:rsid w:val="008830A6"/>
    <w:rsid w:val="00892F72"/>
    <w:rsid w:val="00895CA8"/>
    <w:rsid w:val="008B1389"/>
    <w:rsid w:val="008B56C6"/>
    <w:rsid w:val="008B7F7D"/>
    <w:rsid w:val="008D0BEE"/>
    <w:rsid w:val="008D5847"/>
    <w:rsid w:val="008E49DA"/>
    <w:rsid w:val="00912F0C"/>
    <w:rsid w:val="00925200"/>
    <w:rsid w:val="009330E9"/>
    <w:rsid w:val="009338C0"/>
    <w:rsid w:val="0094628D"/>
    <w:rsid w:val="00955BD1"/>
    <w:rsid w:val="00957248"/>
    <w:rsid w:val="00962492"/>
    <w:rsid w:val="009664E3"/>
    <w:rsid w:val="00974057"/>
    <w:rsid w:val="0097788A"/>
    <w:rsid w:val="00982CCB"/>
    <w:rsid w:val="00994C60"/>
    <w:rsid w:val="009A06C3"/>
    <w:rsid w:val="009A7464"/>
    <w:rsid w:val="009B0614"/>
    <w:rsid w:val="009E18B5"/>
    <w:rsid w:val="009E22A1"/>
    <w:rsid w:val="009E7D9E"/>
    <w:rsid w:val="00A0642D"/>
    <w:rsid w:val="00A1170D"/>
    <w:rsid w:val="00A341A1"/>
    <w:rsid w:val="00A3797F"/>
    <w:rsid w:val="00A4297E"/>
    <w:rsid w:val="00A444B0"/>
    <w:rsid w:val="00A56ECA"/>
    <w:rsid w:val="00A603E3"/>
    <w:rsid w:val="00A62343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9600C"/>
    <w:rsid w:val="00BA47CA"/>
    <w:rsid w:val="00BB5CA0"/>
    <w:rsid w:val="00BD4084"/>
    <w:rsid w:val="00BF00E8"/>
    <w:rsid w:val="00BF0219"/>
    <w:rsid w:val="00BF2F81"/>
    <w:rsid w:val="00C05594"/>
    <w:rsid w:val="00C13659"/>
    <w:rsid w:val="00C22522"/>
    <w:rsid w:val="00C26FA7"/>
    <w:rsid w:val="00C31586"/>
    <w:rsid w:val="00C319C2"/>
    <w:rsid w:val="00C34729"/>
    <w:rsid w:val="00C42852"/>
    <w:rsid w:val="00C454D1"/>
    <w:rsid w:val="00C74577"/>
    <w:rsid w:val="00C76430"/>
    <w:rsid w:val="00C93ACC"/>
    <w:rsid w:val="00C94098"/>
    <w:rsid w:val="00CA1976"/>
    <w:rsid w:val="00CB004F"/>
    <w:rsid w:val="00CB3B93"/>
    <w:rsid w:val="00CB7E40"/>
    <w:rsid w:val="00CC10C9"/>
    <w:rsid w:val="00CD6D99"/>
    <w:rsid w:val="00CE5E66"/>
    <w:rsid w:val="00CE77D9"/>
    <w:rsid w:val="00CF558C"/>
    <w:rsid w:val="00D0768C"/>
    <w:rsid w:val="00D22F6E"/>
    <w:rsid w:val="00D3289E"/>
    <w:rsid w:val="00D37489"/>
    <w:rsid w:val="00D52434"/>
    <w:rsid w:val="00D52A03"/>
    <w:rsid w:val="00D70291"/>
    <w:rsid w:val="00D933BB"/>
    <w:rsid w:val="00DA00ED"/>
    <w:rsid w:val="00DA0BB0"/>
    <w:rsid w:val="00DA6128"/>
    <w:rsid w:val="00DA6CA9"/>
    <w:rsid w:val="00DB0184"/>
    <w:rsid w:val="00DB0A9E"/>
    <w:rsid w:val="00DB4C76"/>
    <w:rsid w:val="00DD7900"/>
    <w:rsid w:val="00DE2040"/>
    <w:rsid w:val="00E13B80"/>
    <w:rsid w:val="00E3127A"/>
    <w:rsid w:val="00E33E5F"/>
    <w:rsid w:val="00E416AF"/>
    <w:rsid w:val="00E57826"/>
    <w:rsid w:val="00E62C74"/>
    <w:rsid w:val="00E63B5B"/>
    <w:rsid w:val="00E73F4E"/>
    <w:rsid w:val="00EB13E7"/>
    <w:rsid w:val="00ED08F7"/>
    <w:rsid w:val="00ED6CDB"/>
    <w:rsid w:val="00EF276F"/>
    <w:rsid w:val="00EF760F"/>
    <w:rsid w:val="00F0269D"/>
    <w:rsid w:val="00F02E88"/>
    <w:rsid w:val="00F114B5"/>
    <w:rsid w:val="00F138DB"/>
    <w:rsid w:val="00F40C33"/>
    <w:rsid w:val="00F410E3"/>
    <w:rsid w:val="00F873FB"/>
    <w:rsid w:val="00F93408"/>
    <w:rsid w:val="00FC2C97"/>
    <w:rsid w:val="00FC3713"/>
    <w:rsid w:val="00FC6E51"/>
    <w:rsid w:val="00FC7776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5B18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color w:val="000000" w:themeColor="text1"/>
        <w:sz w:val="22"/>
        <w:szCs w:val="22"/>
        <w:lang w:val="en-US" w:eastAsia="zh-CN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2F4571"/>
    <w:pPr>
      <w:spacing w:after="0" w:line="240" w:lineRule="auto"/>
    </w:pPr>
  </w:style>
  <w:style w:type="paragraph" w:styleId="1">
    <w:name w:val="heading 1"/>
    <w:basedOn w:val="a1"/>
    <w:next w:val="a1"/>
    <w:link w:val="10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21">
    <w:name w:val="heading 2"/>
    <w:basedOn w:val="a2"/>
    <w:next w:val="a1"/>
    <w:link w:val="22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31">
    <w:name w:val="heading 3"/>
    <w:basedOn w:val="a1"/>
    <w:next w:val="a1"/>
    <w:link w:val="32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paragraph" w:styleId="41">
    <w:name w:val="heading 4"/>
    <w:basedOn w:val="a1"/>
    <w:next w:val="a1"/>
    <w:link w:val="42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51">
    <w:name w:val="heading 5"/>
    <w:basedOn w:val="a1"/>
    <w:next w:val="a1"/>
    <w:link w:val="52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1"/>
    <w:next w:val="a1"/>
    <w:link w:val="60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D0D2E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paragraph" w:styleId="8">
    <w:name w:val="heading 8"/>
    <w:basedOn w:val="a1"/>
    <w:next w:val="a1"/>
    <w:link w:val="80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table" w:styleId="a6">
    <w:name w:val="Table Grid"/>
    <w:basedOn w:val="a4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1"/>
    <w:link w:val="a8"/>
    <w:uiPriority w:val="99"/>
    <w:semiHidden/>
    <w:rsid w:val="00586E4F"/>
    <w:rPr>
      <w:color w:val="auto"/>
    </w:rPr>
  </w:style>
  <w:style w:type="character" w:customStyle="1" w:styleId="a8">
    <w:name w:val="页眉 字符"/>
    <w:basedOn w:val="a3"/>
    <w:link w:val="a7"/>
    <w:uiPriority w:val="99"/>
    <w:semiHidden/>
    <w:rsid w:val="00586E4F"/>
    <w:rPr>
      <w:color w:val="auto"/>
    </w:rPr>
  </w:style>
  <w:style w:type="paragraph" w:styleId="a9">
    <w:name w:val="footer"/>
    <w:basedOn w:val="a1"/>
    <w:link w:val="aa"/>
    <w:uiPriority w:val="99"/>
    <w:semiHidden/>
    <w:rPr>
      <w:color w:val="auto"/>
    </w:rPr>
  </w:style>
  <w:style w:type="character" w:customStyle="1" w:styleId="aa">
    <w:name w:val="页脚 字符"/>
    <w:basedOn w:val="a3"/>
    <w:link w:val="a9"/>
    <w:uiPriority w:val="99"/>
    <w:semiHidden/>
    <w:rsid w:val="00586E4F"/>
    <w:rPr>
      <w:color w:val="auto"/>
    </w:rPr>
  </w:style>
  <w:style w:type="character" w:customStyle="1" w:styleId="10">
    <w:name w:val="标题 1 字符"/>
    <w:basedOn w:val="a3"/>
    <w:link w:val="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ab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22">
    <w:name w:val="标题 2 字符"/>
    <w:basedOn w:val="a3"/>
    <w:link w:val="21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32">
    <w:name w:val="标题 3 字符"/>
    <w:basedOn w:val="a3"/>
    <w:link w:val="31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character" w:customStyle="1" w:styleId="42">
    <w:name w:val="标题 4 字符"/>
    <w:basedOn w:val="a3"/>
    <w:link w:val="41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52">
    <w:name w:val="标题 5 字符"/>
    <w:basedOn w:val="a3"/>
    <w:link w:val="51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60">
    <w:name w:val="标题 6 字符"/>
    <w:basedOn w:val="a3"/>
    <w:link w:val="6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</w:rPr>
  </w:style>
  <w:style w:type="character" w:customStyle="1" w:styleId="70">
    <w:name w:val="标题 7 字符"/>
    <w:basedOn w:val="a3"/>
    <w:link w:val="7"/>
    <w:uiPriority w:val="9"/>
    <w:semiHidden/>
    <w:rsid w:val="00586E4F"/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character" w:customStyle="1" w:styleId="80">
    <w:name w:val="标题 8 字符"/>
    <w:basedOn w:val="a3"/>
    <w:link w:val="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3"/>
    <w:link w:val="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2">
    <w:name w:val="Title"/>
    <w:basedOn w:val="ac"/>
    <w:next w:val="a1"/>
    <w:link w:val="ad"/>
    <w:uiPriority w:val="1"/>
    <w:qFormat/>
    <w:rsid w:val="004E6094"/>
    <w:rPr>
      <w:rFonts w:ascii="Bodoni MT" w:hAnsi="Bodoni MT" w:cstheme="minorBidi"/>
      <w:spacing w:val="-30"/>
      <w:kern w:val="24"/>
      <w:sz w:val="72"/>
      <w:szCs w:val="100"/>
      <w:lang w:val="en-ZA"/>
    </w:rPr>
  </w:style>
  <w:style w:type="character" w:customStyle="1" w:styleId="ad">
    <w:name w:val="标题 字符"/>
    <w:basedOn w:val="a3"/>
    <w:link w:val="a2"/>
    <w:uiPriority w:val="1"/>
    <w:rsid w:val="004E6094"/>
    <w:rPr>
      <w:rFonts w:ascii="Bodoni MT" w:hAnsi="Bodoni MT"/>
      <w:spacing w:val="-30"/>
      <w:kern w:val="24"/>
      <w:sz w:val="72"/>
      <w:szCs w:val="100"/>
      <w:lang w:val="en-ZA"/>
    </w:rPr>
  </w:style>
  <w:style w:type="paragraph" w:styleId="ae">
    <w:name w:val="Balloon Text"/>
    <w:basedOn w:val="a1"/>
    <w:link w:val="af"/>
    <w:uiPriority w:val="99"/>
    <w:semiHidden/>
    <w:unhideWhenUsed/>
    <w:rsid w:val="00DB4C76"/>
    <w:rPr>
      <w:rFonts w:ascii="Segoe UI" w:hAnsi="Segoe UI" w:cs="Segoe UI"/>
      <w:szCs w:val="18"/>
    </w:rPr>
  </w:style>
  <w:style w:type="character" w:customStyle="1" w:styleId="af">
    <w:name w:val="批注框文本 字符"/>
    <w:basedOn w:val="a3"/>
    <w:link w:val="ae"/>
    <w:uiPriority w:val="99"/>
    <w:semiHidden/>
    <w:rsid w:val="00DB4C76"/>
    <w:rPr>
      <w:rFonts w:ascii="Segoe UI" w:hAnsi="Segoe UI" w:cs="Segoe UI"/>
      <w:szCs w:val="18"/>
    </w:rPr>
  </w:style>
  <w:style w:type="paragraph" w:styleId="af0">
    <w:name w:val="Bibliography"/>
    <w:basedOn w:val="a1"/>
    <w:next w:val="a1"/>
    <w:uiPriority w:val="37"/>
    <w:semiHidden/>
    <w:unhideWhenUsed/>
    <w:rsid w:val="00DB4C76"/>
  </w:style>
  <w:style w:type="paragraph" w:styleId="af1">
    <w:name w:val="Block Text"/>
    <w:basedOn w:val="a1"/>
    <w:uiPriority w:val="99"/>
    <w:semiHidden/>
    <w:unhideWhenUsed/>
    <w:rsid w:val="004708A8"/>
    <w:pPr>
      <w:pBdr>
        <w:top w:val="single" w:sz="2" w:space="10" w:color="DB1A5E" w:themeColor="accent1" w:frame="1"/>
        <w:left w:val="single" w:sz="2" w:space="10" w:color="DB1A5E" w:themeColor="accent1" w:frame="1"/>
        <w:bottom w:val="single" w:sz="2" w:space="10" w:color="DB1A5E" w:themeColor="accent1" w:frame="1"/>
        <w:right w:val="single" w:sz="2" w:space="10" w:color="DB1A5E" w:themeColor="accent1" w:frame="1"/>
      </w:pBdr>
      <w:ind w:left="1152" w:right="1152"/>
    </w:pPr>
    <w:rPr>
      <w:rFonts w:eastAsiaTheme="minorEastAsia"/>
      <w:i/>
      <w:iCs/>
    </w:rPr>
  </w:style>
  <w:style w:type="paragraph" w:styleId="af2">
    <w:name w:val="Body Text"/>
    <w:basedOn w:val="a1"/>
    <w:link w:val="af3"/>
    <w:uiPriority w:val="99"/>
    <w:semiHidden/>
    <w:unhideWhenUsed/>
    <w:rsid w:val="00DB4C76"/>
    <w:pPr>
      <w:spacing w:after="120"/>
    </w:pPr>
  </w:style>
  <w:style w:type="character" w:customStyle="1" w:styleId="af3">
    <w:name w:val="正文文本 字符"/>
    <w:basedOn w:val="a3"/>
    <w:link w:val="af2"/>
    <w:uiPriority w:val="99"/>
    <w:semiHidden/>
    <w:rsid w:val="00DB4C76"/>
  </w:style>
  <w:style w:type="paragraph" w:styleId="23">
    <w:name w:val="Body Text 2"/>
    <w:basedOn w:val="a1"/>
    <w:link w:val="24"/>
    <w:uiPriority w:val="99"/>
    <w:semiHidden/>
    <w:unhideWhenUsed/>
    <w:rsid w:val="00DB4C76"/>
    <w:pPr>
      <w:spacing w:after="120" w:line="480" w:lineRule="auto"/>
    </w:pPr>
  </w:style>
  <w:style w:type="character" w:customStyle="1" w:styleId="24">
    <w:name w:val="正文文本 2 字符"/>
    <w:basedOn w:val="a3"/>
    <w:link w:val="23"/>
    <w:uiPriority w:val="99"/>
    <w:semiHidden/>
    <w:rsid w:val="00DB4C76"/>
  </w:style>
  <w:style w:type="paragraph" w:styleId="33">
    <w:name w:val="Body Text 3"/>
    <w:basedOn w:val="a1"/>
    <w:link w:val="34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34">
    <w:name w:val="正文文本 3 字符"/>
    <w:basedOn w:val="a3"/>
    <w:link w:val="33"/>
    <w:uiPriority w:val="99"/>
    <w:semiHidden/>
    <w:rsid w:val="00DB4C76"/>
    <w:rPr>
      <w:szCs w:val="16"/>
    </w:rPr>
  </w:style>
  <w:style w:type="paragraph" w:styleId="af4">
    <w:name w:val="Body Text First Indent"/>
    <w:basedOn w:val="af2"/>
    <w:link w:val="af5"/>
    <w:uiPriority w:val="99"/>
    <w:semiHidden/>
    <w:unhideWhenUsed/>
    <w:rsid w:val="00DB4C76"/>
    <w:pPr>
      <w:spacing w:after="200"/>
      <w:ind w:firstLine="360"/>
    </w:pPr>
  </w:style>
  <w:style w:type="character" w:customStyle="1" w:styleId="af5">
    <w:name w:val="正文文本首行缩进 字符"/>
    <w:basedOn w:val="af3"/>
    <w:link w:val="af4"/>
    <w:uiPriority w:val="99"/>
    <w:semiHidden/>
    <w:rsid w:val="00DB4C76"/>
  </w:style>
  <w:style w:type="paragraph" w:styleId="af6">
    <w:name w:val="Body Text Indent"/>
    <w:basedOn w:val="a1"/>
    <w:link w:val="af7"/>
    <w:uiPriority w:val="99"/>
    <w:semiHidden/>
    <w:unhideWhenUsed/>
    <w:rsid w:val="00DB4C76"/>
    <w:pPr>
      <w:spacing w:after="120"/>
      <w:ind w:left="360"/>
    </w:pPr>
  </w:style>
  <w:style w:type="character" w:customStyle="1" w:styleId="af7">
    <w:name w:val="正文文本缩进 字符"/>
    <w:basedOn w:val="a3"/>
    <w:link w:val="af6"/>
    <w:uiPriority w:val="99"/>
    <w:semiHidden/>
    <w:rsid w:val="00DB4C76"/>
  </w:style>
  <w:style w:type="paragraph" w:styleId="25">
    <w:name w:val="Body Text First Indent 2"/>
    <w:basedOn w:val="af6"/>
    <w:link w:val="26"/>
    <w:uiPriority w:val="99"/>
    <w:semiHidden/>
    <w:unhideWhenUsed/>
    <w:rsid w:val="00DB4C76"/>
    <w:pPr>
      <w:spacing w:after="200"/>
      <w:ind w:firstLine="360"/>
    </w:pPr>
  </w:style>
  <w:style w:type="character" w:customStyle="1" w:styleId="26">
    <w:name w:val="正文文本首行缩进 2 字符"/>
    <w:basedOn w:val="af7"/>
    <w:link w:val="25"/>
    <w:uiPriority w:val="99"/>
    <w:semiHidden/>
    <w:rsid w:val="00DB4C76"/>
  </w:style>
  <w:style w:type="paragraph" w:styleId="27">
    <w:name w:val="Body Text Indent 2"/>
    <w:basedOn w:val="a1"/>
    <w:link w:val="28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28">
    <w:name w:val="正文文本缩进 2 字符"/>
    <w:basedOn w:val="a3"/>
    <w:link w:val="27"/>
    <w:uiPriority w:val="99"/>
    <w:semiHidden/>
    <w:rsid w:val="00DB4C76"/>
  </w:style>
  <w:style w:type="paragraph" w:styleId="35">
    <w:name w:val="Body Text Indent 3"/>
    <w:basedOn w:val="a1"/>
    <w:link w:val="36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36">
    <w:name w:val="正文文本缩进 3 字符"/>
    <w:basedOn w:val="a3"/>
    <w:link w:val="35"/>
    <w:uiPriority w:val="99"/>
    <w:semiHidden/>
    <w:rsid w:val="00DB4C76"/>
    <w:rPr>
      <w:szCs w:val="16"/>
    </w:rPr>
  </w:style>
  <w:style w:type="character" w:styleId="af8">
    <w:name w:val="Book Title"/>
    <w:basedOn w:val="a3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af9">
    <w:name w:val="caption"/>
    <w:basedOn w:val="a1"/>
    <w:next w:val="a1"/>
    <w:uiPriority w:val="35"/>
    <w:semiHidden/>
    <w:unhideWhenUsed/>
    <w:qFormat/>
    <w:rsid w:val="00DB4C76"/>
    <w:rPr>
      <w:i/>
      <w:iCs/>
      <w:color w:val="44546A" w:themeColor="text2"/>
      <w:szCs w:val="18"/>
    </w:rPr>
  </w:style>
  <w:style w:type="paragraph" w:styleId="afa">
    <w:name w:val="Closing"/>
    <w:basedOn w:val="a1"/>
    <w:link w:val="afb"/>
    <w:uiPriority w:val="99"/>
    <w:semiHidden/>
    <w:unhideWhenUsed/>
    <w:rsid w:val="00DB4C76"/>
    <w:pPr>
      <w:ind w:left="4320"/>
    </w:pPr>
  </w:style>
  <w:style w:type="character" w:customStyle="1" w:styleId="afb">
    <w:name w:val="结束语 字符"/>
    <w:basedOn w:val="a3"/>
    <w:link w:val="afa"/>
    <w:uiPriority w:val="99"/>
    <w:semiHidden/>
    <w:rsid w:val="00DB4C76"/>
  </w:style>
  <w:style w:type="table" w:styleId="afc">
    <w:name w:val="Colorful Grid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afd">
    <w:name w:val="Colorful List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afe">
    <w:name w:val="Colorful Shading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30F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01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8F0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841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06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455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">
    <w:name w:val="annotation reference"/>
    <w:basedOn w:val="a3"/>
    <w:uiPriority w:val="99"/>
    <w:semiHidden/>
    <w:unhideWhenUsed/>
    <w:rsid w:val="00DB4C76"/>
    <w:rPr>
      <w:sz w:val="22"/>
      <w:szCs w:val="16"/>
    </w:rPr>
  </w:style>
  <w:style w:type="paragraph" w:styleId="aff0">
    <w:name w:val="annotation text"/>
    <w:basedOn w:val="a1"/>
    <w:link w:val="aff1"/>
    <w:uiPriority w:val="99"/>
    <w:semiHidden/>
    <w:unhideWhenUsed/>
    <w:rsid w:val="00DB4C76"/>
    <w:rPr>
      <w:szCs w:val="20"/>
    </w:rPr>
  </w:style>
  <w:style w:type="character" w:customStyle="1" w:styleId="aff1">
    <w:name w:val="批注文字 字符"/>
    <w:basedOn w:val="a3"/>
    <w:link w:val="aff0"/>
    <w:uiPriority w:val="99"/>
    <w:semiHidden/>
    <w:rsid w:val="00DB4C76"/>
    <w:rPr>
      <w:szCs w:val="20"/>
    </w:rPr>
  </w:style>
  <w:style w:type="paragraph" w:styleId="aff2">
    <w:name w:val="annotation subject"/>
    <w:basedOn w:val="aff0"/>
    <w:next w:val="aff0"/>
    <w:link w:val="aff3"/>
    <w:uiPriority w:val="99"/>
    <w:semiHidden/>
    <w:unhideWhenUsed/>
    <w:rsid w:val="00DB4C76"/>
    <w:rPr>
      <w:b/>
      <w:bCs/>
    </w:rPr>
  </w:style>
  <w:style w:type="character" w:customStyle="1" w:styleId="aff3">
    <w:name w:val="批注主题 字符"/>
    <w:basedOn w:val="aff1"/>
    <w:link w:val="aff2"/>
    <w:uiPriority w:val="99"/>
    <w:semiHidden/>
    <w:rsid w:val="00DB4C76"/>
    <w:rPr>
      <w:b/>
      <w:bCs/>
      <w:szCs w:val="20"/>
    </w:rPr>
  </w:style>
  <w:style w:type="table" w:styleId="aff4">
    <w:name w:val="Dark List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aff5">
    <w:name w:val="Date"/>
    <w:basedOn w:val="a1"/>
    <w:next w:val="a1"/>
    <w:link w:val="aff6"/>
    <w:uiPriority w:val="99"/>
    <w:semiHidden/>
    <w:rsid w:val="00DB0184"/>
    <w:pPr>
      <w:spacing w:before="360"/>
    </w:pPr>
    <w:rPr>
      <w:sz w:val="72"/>
    </w:rPr>
  </w:style>
  <w:style w:type="character" w:customStyle="1" w:styleId="aff6">
    <w:name w:val="日期 字符"/>
    <w:basedOn w:val="a3"/>
    <w:link w:val="aff5"/>
    <w:uiPriority w:val="99"/>
    <w:semiHidden/>
    <w:rsid w:val="002F4571"/>
    <w:rPr>
      <w:rFonts w:ascii="Bodoni MT" w:hAnsi="Bodoni MT"/>
      <w:color w:val="000000" w:themeColor="text1"/>
      <w:kern w:val="24"/>
      <w:sz w:val="72"/>
      <w:szCs w:val="100"/>
      <w:lang w:val="en-ZA"/>
    </w:rPr>
  </w:style>
  <w:style w:type="paragraph" w:styleId="aff7">
    <w:name w:val="Document Map"/>
    <w:basedOn w:val="a1"/>
    <w:link w:val="aff8"/>
    <w:uiPriority w:val="99"/>
    <w:semiHidden/>
    <w:unhideWhenUsed/>
    <w:rsid w:val="00DB4C76"/>
    <w:rPr>
      <w:rFonts w:ascii="Segoe UI" w:hAnsi="Segoe UI" w:cs="Segoe UI"/>
      <w:szCs w:val="16"/>
    </w:rPr>
  </w:style>
  <w:style w:type="character" w:customStyle="1" w:styleId="aff8">
    <w:name w:val="文档结构图 字符"/>
    <w:basedOn w:val="a3"/>
    <w:link w:val="aff7"/>
    <w:uiPriority w:val="99"/>
    <w:semiHidden/>
    <w:rsid w:val="00DB4C76"/>
    <w:rPr>
      <w:rFonts w:ascii="Segoe UI" w:hAnsi="Segoe UI" w:cs="Segoe UI"/>
      <w:szCs w:val="16"/>
    </w:rPr>
  </w:style>
  <w:style w:type="paragraph" w:styleId="aff9">
    <w:name w:val="E-mail Signature"/>
    <w:basedOn w:val="a1"/>
    <w:link w:val="affa"/>
    <w:uiPriority w:val="99"/>
    <w:semiHidden/>
    <w:unhideWhenUsed/>
    <w:rsid w:val="00DB4C76"/>
  </w:style>
  <w:style w:type="character" w:customStyle="1" w:styleId="affa">
    <w:name w:val="电子邮件签名 字符"/>
    <w:basedOn w:val="a3"/>
    <w:link w:val="aff9"/>
    <w:uiPriority w:val="99"/>
    <w:semiHidden/>
    <w:rsid w:val="00DB4C76"/>
  </w:style>
  <w:style w:type="character" w:styleId="affb">
    <w:name w:val="Emphasis"/>
    <w:basedOn w:val="a3"/>
    <w:uiPriority w:val="20"/>
    <w:semiHidden/>
    <w:unhideWhenUsed/>
    <w:qFormat/>
    <w:rsid w:val="00DB4C76"/>
    <w:rPr>
      <w:i/>
      <w:iCs/>
    </w:rPr>
  </w:style>
  <w:style w:type="character" w:styleId="affc">
    <w:name w:val="endnote reference"/>
    <w:basedOn w:val="a3"/>
    <w:uiPriority w:val="99"/>
    <w:semiHidden/>
    <w:unhideWhenUsed/>
    <w:rsid w:val="00DB4C76"/>
    <w:rPr>
      <w:vertAlign w:val="superscript"/>
    </w:rPr>
  </w:style>
  <w:style w:type="paragraph" w:styleId="affd">
    <w:name w:val="endnote text"/>
    <w:basedOn w:val="a1"/>
    <w:link w:val="affe"/>
    <w:uiPriority w:val="99"/>
    <w:semiHidden/>
    <w:unhideWhenUsed/>
    <w:rsid w:val="00DB4C76"/>
    <w:rPr>
      <w:szCs w:val="20"/>
    </w:rPr>
  </w:style>
  <w:style w:type="character" w:customStyle="1" w:styleId="affe">
    <w:name w:val="尾注文本 字符"/>
    <w:basedOn w:val="a3"/>
    <w:link w:val="affd"/>
    <w:uiPriority w:val="99"/>
    <w:semiHidden/>
    <w:rsid w:val="00DB4C76"/>
    <w:rPr>
      <w:szCs w:val="20"/>
    </w:rPr>
  </w:style>
  <w:style w:type="paragraph" w:styleId="afff">
    <w:name w:val="envelope address"/>
    <w:basedOn w:val="a1"/>
    <w:uiPriority w:val="99"/>
    <w:semiHidden/>
    <w:unhideWhenUsed/>
    <w:rsid w:val="00DB4C7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f0">
    <w:name w:val="envelope return"/>
    <w:basedOn w:val="a1"/>
    <w:uiPriority w:val="99"/>
    <w:semiHidden/>
    <w:unhideWhenUsed/>
    <w:rsid w:val="00DB4C76"/>
    <w:rPr>
      <w:rFonts w:asciiTheme="majorHAnsi" w:eastAsiaTheme="majorEastAsia" w:hAnsiTheme="majorHAnsi" w:cstheme="majorBidi"/>
      <w:szCs w:val="20"/>
    </w:rPr>
  </w:style>
  <w:style w:type="character" w:styleId="afff1">
    <w:name w:val="FollowedHyperlink"/>
    <w:basedOn w:val="a3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afff2">
    <w:name w:val="footnote reference"/>
    <w:basedOn w:val="a3"/>
    <w:uiPriority w:val="99"/>
    <w:semiHidden/>
    <w:unhideWhenUsed/>
    <w:rsid w:val="00DB4C76"/>
    <w:rPr>
      <w:vertAlign w:val="superscript"/>
    </w:rPr>
  </w:style>
  <w:style w:type="paragraph" w:styleId="afff3">
    <w:name w:val="footnote text"/>
    <w:basedOn w:val="a1"/>
    <w:link w:val="afff4"/>
    <w:uiPriority w:val="99"/>
    <w:semiHidden/>
    <w:unhideWhenUsed/>
    <w:rsid w:val="00DB4C76"/>
    <w:rPr>
      <w:szCs w:val="20"/>
    </w:rPr>
  </w:style>
  <w:style w:type="character" w:customStyle="1" w:styleId="afff4">
    <w:name w:val="脚注文本 字符"/>
    <w:basedOn w:val="a3"/>
    <w:link w:val="afff3"/>
    <w:uiPriority w:val="99"/>
    <w:semiHidden/>
    <w:rsid w:val="00DB4C76"/>
    <w:rPr>
      <w:szCs w:val="20"/>
    </w:rPr>
  </w:style>
  <w:style w:type="table" w:styleId="11">
    <w:name w:val="Grid Table 1 Light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9">
    <w:name w:val="Grid Table 2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2-2">
    <w:name w:val="Grid Table 2 Accent 2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2-3">
    <w:name w:val="Grid Table 2 Accent 3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2-4">
    <w:name w:val="Grid Table 2 Accent 4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2-5">
    <w:name w:val="Grid Table 2 Accent 5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2-6">
    <w:name w:val="Grid Table 2 Accent 6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37">
    <w:name w:val="Grid Table 3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3-2">
    <w:name w:val="Grid Table 3 Accent 2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3-3">
    <w:name w:val="Grid Table 3 Accent 3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3-4">
    <w:name w:val="Grid Table 3 Accent 4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3-5">
    <w:name w:val="Grid Table 3 Accent 5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3-6">
    <w:name w:val="Grid Table 3 Accent 6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43">
    <w:name w:val="Grid Table 4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4-2">
    <w:name w:val="Grid Table 4 Accent 2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4-3">
    <w:name w:val="Grid Table 4 Accent 3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4-4">
    <w:name w:val="Grid Table 4 Accent 4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4-5">
    <w:name w:val="Grid Table 4 Accent 5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4-6">
    <w:name w:val="Grid Table 4 Accent 6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53">
    <w:name w:val="Grid Table 5 Dark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5-2">
    <w:name w:val="Grid Table 5 Dark Accent 2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5-3">
    <w:name w:val="Grid Table 5 Dark Accent 3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5-4">
    <w:name w:val="Grid Table 5 Dark Accent 4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5-5">
    <w:name w:val="Grid Table 5 Dark Accent 5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5-6">
    <w:name w:val="Grid Table 5 Dark Accent 6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61">
    <w:name w:val="Grid Table 6 Colorful"/>
    <w:basedOn w:val="a4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4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6-2">
    <w:name w:val="Grid Table 6 Colorful Accent 2"/>
    <w:basedOn w:val="a4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6-3">
    <w:name w:val="Grid Table 6 Colorful Accent 3"/>
    <w:basedOn w:val="a4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6-4">
    <w:name w:val="Grid Table 6 Colorful Accent 4"/>
    <w:basedOn w:val="a4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6-5">
    <w:name w:val="Grid Table 6 Colorful Accent 5"/>
    <w:basedOn w:val="a4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6-6">
    <w:name w:val="Grid Table 6 Colorful Accent 6"/>
    <w:basedOn w:val="a4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71">
    <w:name w:val="Grid Table 7 Colorful"/>
    <w:basedOn w:val="a4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4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7-2">
    <w:name w:val="Grid Table 7 Colorful Accent 2"/>
    <w:basedOn w:val="a4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7-3">
    <w:name w:val="Grid Table 7 Colorful Accent 3"/>
    <w:basedOn w:val="a4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7-4">
    <w:name w:val="Grid Table 7 Colorful Accent 4"/>
    <w:basedOn w:val="a4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7-5">
    <w:name w:val="Grid Table 7 Colorful Accent 5"/>
    <w:basedOn w:val="a4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7-6">
    <w:name w:val="Grid Table 7 Colorful Accent 6"/>
    <w:basedOn w:val="a4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HTML">
    <w:name w:val="HTML Acronym"/>
    <w:basedOn w:val="a3"/>
    <w:uiPriority w:val="99"/>
    <w:semiHidden/>
    <w:unhideWhenUsed/>
    <w:rsid w:val="00DB4C76"/>
  </w:style>
  <w:style w:type="paragraph" w:styleId="HTML0">
    <w:name w:val="HTML Address"/>
    <w:basedOn w:val="a1"/>
    <w:link w:val="HTML1"/>
    <w:uiPriority w:val="99"/>
    <w:semiHidden/>
    <w:unhideWhenUsed/>
    <w:rsid w:val="00DB4C76"/>
    <w:rPr>
      <w:i/>
      <w:iCs/>
    </w:rPr>
  </w:style>
  <w:style w:type="character" w:customStyle="1" w:styleId="HTML1">
    <w:name w:val="HTML 地址 字符"/>
    <w:basedOn w:val="a3"/>
    <w:link w:val="HTML0"/>
    <w:uiPriority w:val="99"/>
    <w:semiHidden/>
    <w:rsid w:val="00DB4C76"/>
    <w:rPr>
      <w:i/>
      <w:iCs/>
    </w:rPr>
  </w:style>
  <w:style w:type="character" w:styleId="HTML2">
    <w:name w:val="HTML Cite"/>
    <w:basedOn w:val="a3"/>
    <w:uiPriority w:val="99"/>
    <w:semiHidden/>
    <w:unhideWhenUsed/>
    <w:rsid w:val="00DB4C76"/>
    <w:rPr>
      <w:i/>
      <w:iCs/>
    </w:rPr>
  </w:style>
  <w:style w:type="character" w:styleId="HTML3">
    <w:name w:val="HTML Code"/>
    <w:basedOn w:val="a3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4">
    <w:name w:val="HTML Definition"/>
    <w:basedOn w:val="a3"/>
    <w:uiPriority w:val="99"/>
    <w:semiHidden/>
    <w:unhideWhenUsed/>
    <w:rsid w:val="00DB4C76"/>
    <w:rPr>
      <w:i/>
      <w:iCs/>
    </w:rPr>
  </w:style>
  <w:style w:type="character" w:styleId="HTML5">
    <w:name w:val="HTML Keyboard"/>
    <w:basedOn w:val="a3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6">
    <w:name w:val="HTML Preformatted"/>
    <w:basedOn w:val="a1"/>
    <w:link w:val="HTML7"/>
    <w:uiPriority w:val="99"/>
    <w:semiHidden/>
    <w:unhideWhenUsed/>
    <w:rsid w:val="00DB4C76"/>
    <w:rPr>
      <w:rFonts w:ascii="Consolas" w:hAnsi="Consolas"/>
      <w:szCs w:val="20"/>
    </w:rPr>
  </w:style>
  <w:style w:type="character" w:customStyle="1" w:styleId="HTML7">
    <w:name w:val="HTML 预设格式 字符"/>
    <w:basedOn w:val="a3"/>
    <w:link w:val="HTML6"/>
    <w:uiPriority w:val="99"/>
    <w:semiHidden/>
    <w:rsid w:val="00DB4C76"/>
    <w:rPr>
      <w:rFonts w:ascii="Consolas" w:hAnsi="Consolas"/>
      <w:szCs w:val="20"/>
    </w:rPr>
  </w:style>
  <w:style w:type="character" w:styleId="HTML8">
    <w:name w:val="HTML Sample"/>
    <w:basedOn w:val="a3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a">
    <w:name w:val="HTML Variable"/>
    <w:basedOn w:val="a3"/>
    <w:uiPriority w:val="99"/>
    <w:semiHidden/>
    <w:unhideWhenUsed/>
    <w:rsid w:val="00DB4C76"/>
    <w:rPr>
      <w:i/>
      <w:iCs/>
    </w:rPr>
  </w:style>
  <w:style w:type="character" w:styleId="afff5">
    <w:name w:val="Hyperlink"/>
    <w:basedOn w:val="a3"/>
    <w:uiPriority w:val="99"/>
    <w:semiHidden/>
    <w:unhideWhenUsed/>
    <w:rsid w:val="00DB4C76"/>
    <w:rPr>
      <w:color w:val="0563C1" w:themeColor="hyperlink"/>
      <w:u w:val="single"/>
    </w:rPr>
  </w:style>
  <w:style w:type="paragraph" w:styleId="12">
    <w:name w:val="index 1"/>
    <w:basedOn w:val="a1"/>
    <w:next w:val="a1"/>
    <w:autoRedefine/>
    <w:uiPriority w:val="99"/>
    <w:semiHidden/>
    <w:unhideWhenUsed/>
    <w:rsid w:val="00DB4C76"/>
    <w:pPr>
      <w:ind w:left="220" w:hanging="220"/>
    </w:pPr>
  </w:style>
  <w:style w:type="paragraph" w:styleId="2a">
    <w:name w:val="index 2"/>
    <w:basedOn w:val="a1"/>
    <w:next w:val="a1"/>
    <w:autoRedefine/>
    <w:uiPriority w:val="99"/>
    <w:semiHidden/>
    <w:unhideWhenUsed/>
    <w:rsid w:val="00DB4C76"/>
    <w:pPr>
      <w:ind w:left="440" w:hanging="220"/>
    </w:pPr>
  </w:style>
  <w:style w:type="paragraph" w:styleId="38">
    <w:name w:val="index 3"/>
    <w:basedOn w:val="a1"/>
    <w:next w:val="a1"/>
    <w:autoRedefine/>
    <w:uiPriority w:val="99"/>
    <w:semiHidden/>
    <w:unhideWhenUsed/>
    <w:rsid w:val="00DB4C76"/>
    <w:pPr>
      <w:ind w:left="660" w:hanging="220"/>
    </w:pPr>
  </w:style>
  <w:style w:type="paragraph" w:styleId="44">
    <w:name w:val="index 4"/>
    <w:basedOn w:val="a1"/>
    <w:next w:val="a1"/>
    <w:autoRedefine/>
    <w:uiPriority w:val="99"/>
    <w:semiHidden/>
    <w:unhideWhenUsed/>
    <w:rsid w:val="00DB4C76"/>
    <w:pPr>
      <w:ind w:left="880" w:hanging="220"/>
    </w:pPr>
  </w:style>
  <w:style w:type="paragraph" w:styleId="54">
    <w:name w:val="index 5"/>
    <w:basedOn w:val="a1"/>
    <w:next w:val="a1"/>
    <w:autoRedefine/>
    <w:uiPriority w:val="99"/>
    <w:semiHidden/>
    <w:unhideWhenUsed/>
    <w:rsid w:val="00DB4C76"/>
    <w:pPr>
      <w:ind w:left="1100" w:hanging="220"/>
    </w:pPr>
  </w:style>
  <w:style w:type="paragraph" w:styleId="62">
    <w:name w:val="index 6"/>
    <w:basedOn w:val="a1"/>
    <w:next w:val="a1"/>
    <w:autoRedefine/>
    <w:uiPriority w:val="99"/>
    <w:semiHidden/>
    <w:unhideWhenUsed/>
    <w:rsid w:val="00DB4C76"/>
    <w:pPr>
      <w:ind w:left="1320" w:hanging="220"/>
    </w:pPr>
  </w:style>
  <w:style w:type="paragraph" w:styleId="72">
    <w:name w:val="index 7"/>
    <w:basedOn w:val="a1"/>
    <w:next w:val="a1"/>
    <w:autoRedefine/>
    <w:uiPriority w:val="99"/>
    <w:semiHidden/>
    <w:unhideWhenUsed/>
    <w:rsid w:val="00DB4C76"/>
    <w:pPr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rsid w:val="00DB4C76"/>
    <w:pPr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rsid w:val="00DB4C76"/>
    <w:pPr>
      <w:ind w:left="1980" w:hanging="220"/>
    </w:pPr>
  </w:style>
  <w:style w:type="paragraph" w:styleId="afff6">
    <w:name w:val="index heading"/>
    <w:basedOn w:val="a1"/>
    <w:next w:val="12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afff7">
    <w:name w:val="Intense Emphasis"/>
    <w:basedOn w:val="a3"/>
    <w:uiPriority w:val="21"/>
    <w:semiHidden/>
    <w:unhideWhenUsed/>
    <w:qFormat/>
    <w:rsid w:val="004708A8"/>
    <w:rPr>
      <w:i/>
      <w:iCs/>
      <w:color w:val="6D0D2E" w:themeColor="accent1" w:themeShade="80"/>
    </w:rPr>
  </w:style>
  <w:style w:type="paragraph" w:styleId="afff8">
    <w:name w:val="Intense Quote"/>
    <w:basedOn w:val="a1"/>
    <w:next w:val="a1"/>
    <w:link w:val="afff9"/>
    <w:uiPriority w:val="30"/>
    <w:semiHidden/>
    <w:unhideWhenUsed/>
    <w:qFormat/>
    <w:rsid w:val="004708A8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6D0D2E" w:themeColor="accent1" w:themeShade="80"/>
    </w:rPr>
  </w:style>
  <w:style w:type="character" w:customStyle="1" w:styleId="afff9">
    <w:name w:val="明显引用 字符"/>
    <w:basedOn w:val="a3"/>
    <w:link w:val="afff8"/>
    <w:uiPriority w:val="30"/>
    <w:semiHidden/>
    <w:rsid w:val="004708A8"/>
    <w:rPr>
      <w:i/>
      <w:iCs/>
      <w:color w:val="6D0D2E" w:themeColor="accent1" w:themeShade="80"/>
    </w:rPr>
  </w:style>
  <w:style w:type="character" w:styleId="afffa">
    <w:name w:val="Intense Reference"/>
    <w:basedOn w:val="a3"/>
    <w:uiPriority w:val="32"/>
    <w:semiHidden/>
    <w:unhideWhenUsed/>
    <w:qFormat/>
    <w:rsid w:val="004708A8"/>
    <w:rPr>
      <w:b/>
      <w:bCs/>
      <w:caps w:val="0"/>
      <w:smallCaps/>
      <w:color w:val="A31345" w:themeColor="accent1" w:themeShade="BF"/>
      <w:spacing w:val="5"/>
    </w:rPr>
  </w:style>
  <w:style w:type="table" w:styleId="afffb">
    <w:name w:val="Light Grid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-23">
    <w:name w:val="Light Grid Accent 2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-33">
    <w:name w:val="Light Grid Accent 3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-43">
    <w:name w:val="Light Grid Accent 4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-53">
    <w:name w:val="Light Grid Accent 5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-63">
    <w:name w:val="Light Grid Accent 6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afffc">
    <w:name w:val="Light List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-24">
    <w:name w:val="Light List Accent 2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-34">
    <w:name w:val="Light List Accent 3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-44">
    <w:name w:val="Light List Accent 4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-54">
    <w:name w:val="Light List Accent 5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-64">
    <w:name w:val="Light List Accent 6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afffd">
    <w:name w:val="Light Shading"/>
    <w:basedOn w:val="a4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4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-25">
    <w:name w:val="Light Shading Accent 2"/>
    <w:basedOn w:val="a4"/>
    <w:uiPriority w:val="60"/>
    <w:semiHidden/>
    <w:unhideWhenUsed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-35">
    <w:name w:val="Light Shading Accent 3"/>
    <w:basedOn w:val="a4"/>
    <w:uiPriority w:val="60"/>
    <w:semiHidden/>
    <w:unhideWhenUsed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-45">
    <w:name w:val="Light Shading Accent 4"/>
    <w:basedOn w:val="a4"/>
    <w:uiPriority w:val="60"/>
    <w:semiHidden/>
    <w:unhideWhenUsed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-55">
    <w:name w:val="Light Shading Accent 5"/>
    <w:basedOn w:val="a4"/>
    <w:uiPriority w:val="60"/>
    <w:semiHidden/>
    <w:unhideWhenUsed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-65">
    <w:name w:val="Light Shading Accent 6"/>
    <w:basedOn w:val="a4"/>
    <w:uiPriority w:val="60"/>
    <w:semiHidden/>
    <w:unhideWhenUsed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afffe">
    <w:name w:val="line number"/>
    <w:basedOn w:val="a3"/>
    <w:uiPriority w:val="99"/>
    <w:semiHidden/>
    <w:unhideWhenUsed/>
    <w:rsid w:val="00DB4C76"/>
  </w:style>
  <w:style w:type="paragraph" w:styleId="affff">
    <w:name w:val="List"/>
    <w:basedOn w:val="a1"/>
    <w:uiPriority w:val="99"/>
    <w:semiHidden/>
    <w:unhideWhenUsed/>
    <w:rsid w:val="00DB4C76"/>
    <w:pPr>
      <w:ind w:left="360" w:hanging="360"/>
      <w:contextualSpacing/>
    </w:pPr>
  </w:style>
  <w:style w:type="paragraph" w:styleId="2b">
    <w:name w:val="List 2"/>
    <w:basedOn w:val="a1"/>
    <w:uiPriority w:val="99"/>
    <w:semiHidden/>
    <w:unhideWhenUsed/>
    <w:rsid w:val="00DB4C76"/>
    <w:pPr>
      <w:ind w:left="720" w:hanging="360"/>
      <w:contextualSpacing/>
    </w:pPr>
  </w:style>
  <w:style w:type="paragraph" w:styleId="39">
    <w:name w:val="List 3"/>
    <w:basedOn w:val="a1"/>
    <w:uiPriority w:val="99"/>
    <w:semiHidden/>
    <w:unhideWhenUsed/>
    <w:rsid w:val="00DB4C76"/>
    <w:pPr>
      <w:ind w:left="1080" w:hanging="360"/>
      <w:contextualSpacing/>
    </w:pPr>
  </w:style>
  <w:style w:type="paragraph" w:styleId="45">
    <w:name w:val="List 4"/>
    <w:basedOn w:val="a1"/>
    <w:uiPriority w:val="99"/>
    <w:semiHidden/>
    <w:unhideWhenUsed/>
    <w:rsid w:val="00DB4C76"/>
    <w:pPr>
      <w:ind w:left="1440" w:hanging="360"/>
      <w:contextualSpacing/>
    </w:pPr>
  </w:style>
  <w:style w:type="paragraph" w:styleId="55">
    <w:name w:val="List 5"/>
    <w:basedOn w:val="a1"/>
    <w:uiPriority w:val="99"/>
    <w:semiHidden/>
    <w:unhideWhenUsed/>
    <w:rsid w:val="00DB4C76"/>
    <w:pPr>
      <w:ind w:left="1800" w:hanging="360"/>
      <w:contextualSpacing/>
    </w:pPr>
  </w:style>
  <w:style w:type="paragraph" w:styleId="a0">
    <w:name w:val="List Bullet"/>
    <w:basedOn w:val="a1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affff0">
    <w:name w:val="List Continue"/>
    <w:basedOn w:val="a1"/>
    <w:uiPriority w:val="99"/>
    <w:semiHidden/>
    <w:unhideWhenUsed/>
    <w:rsid w:val="00DB4C76"/>
    <w:pPr>
      <w:spacing w:after="120"/>
      <w:ind w:left="360"/>
      <w:contextualSpacing/>
    </w:pPr>
  </w:style>
  <w:style w:type="paragraph" w:styleId="2c">
    <w:name w:val="List Continue 2"/>
    <w:basedOn w:val="a1"/>
    <w:uiPriority w:val="99"/>
    <w:semiHidden/>
    <w:unhideWhenUsed/>
    <w:rsid w:val="00DB4C76"/>
    <w:pPr>
      <w:spacing w:after="120"/>
      <w:ind w:left="720"/>
      <w:contextualSpacing/>
    </w:pPr>
  </w:style>
  <w:style w:type="paragraph" w:styleId="3a">
    <w:name w:val="List Continue 3"/>
    <w:basedOn w:val="a1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46">
    <w:name w:val="List Continue 4"/>
    <w:basedOn w:val="a1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56">
    <w:name w:val="List Continue 5"/>
    <w:basedOn w:val="a1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a">
    <w:name w:val="List Number"/>
    <w:basedOn w:val="a1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affff1">
    <w:name w:val="List Paragraph"/>
    <w:basedOn w:val="a1"/>
    <w:uiPriority w:val="34"/>
    <w:semiHidden/>
    <w:unhideWhenUsed/>
    <w:qFormat/>
    <w:rsid w:val="00DB4C76"/>
    <w:pPr>
      <w:ind w:left="720"/>
      <w:contextualSpacing/>
    </w:pPr>
  </w:style>
  <w:style w:type="table" w:styleId="13">
    <w:name w:val="List Table 1 Light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1-20">
    <w:name w:val="List Table 1 Light Accent 2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1-30">
    <w:name w:val="List Table 1 Light Accent 3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1-40">
    <w:name w:val="List Table 1 Light Accent 4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1-50">
    <w:name w:val="List Table 1 Light Accent 5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1-60">
    <w:name w:val="List Table 1 Light Accent 6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2d">
    <w:name w:val="List Table 2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2-20">
    <w:name w:val="List Table 2 Accent 2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2-30">
    <w:name w:val="List Table 2 Accent 3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2-40">
    <w:name w:val="List Table 2 Accent 4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2-50">
    <w:name w:val="List Table 2 Accent 5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2-60">
    <w:name w:val="List Table 2 Accent 6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3b">
    <w:name w:val="List Table 3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3-20">
    <w:name w:val="List Table 3 Accent 2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3-30">
    <w:name w:val="List Table 3 Accent 3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3-40">
    <w:name w:val="List Table 3 Accent 4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3-50">
    <w:name w:val="List Table 3 Accent 5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3-60">
    <w:name w:val="List Table 3 Accent 6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47">
    <w:name w:val="List Table 4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4-20">
    <w:name w:val="List Table 4 Accent 2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4-30">
    <w:name w:val="List Table 4 Accent 3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4-40">
    <w:name w:val="List Table 4 Accent 4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4-50">
    <w:name w:val="List Table 4 Accent 5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4-60">
    <w:name w:val="List Table 4 Accent 6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57">
    <w:name w:val="List Table 5 Dark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3">
    <w:name w:val="List Table 6 Colorful"/>
    <w:basedOn w:val="a4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4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6-20">
    <w:name w:val="List Table 6 Colorful Accent 2"/>
    <w:basedOn w:val="a4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6-30">
    <w:name w:val="List Table 6 Colorful Accent 3"/>
    <w:basedOn w:val="a4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6-40">
    <w:name w:val="List Table 6 Colorful Accent 4"/>
    <w:basedOn w:val="a4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6-50">
    <w:name w:val="List Table 6 Colorful Accent 5"/>
    <w:basedOn w:val="a4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6-60">
    <w:name w:val="List Table 6 Colorful Accent 6"/>
    <w:basedOn w:val="a4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73">
    <w:name w:val="List Table 7 Colorful"/>
    <w:basedOn w:val="a4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4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4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4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4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4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4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2">
    <w:name w:val="macro"/>
    <w:link w:val="affff3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ff3">
    <w:name w:val="宏文本 字符"/>
    <w:basedOn w:val="a3"/>
    <w:link w:val="affff2"/>
    <w:uiPriority w:val="99"/>
    <w:semiHidden/>
    <w:rsid w:val="00DB4C76"/>
    <w:rPr>
      <w:rFonts w:ascii="Consolas" w:hAnsi="Consolas"/>
      <w:szCs w:val="20"/>
    </w:rPr>
  </w:style>
  <w:style w:type="table" w:styleId="14">
    <w:name w:val="Medium Grid 1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1-21">
    <w:name w:val="Medium Grid 1 Accent 2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1-31">
    <w:name w:val="Medium Grid 1 Accent 3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1-41">
    <w:name w:val="Medium Grid 1 Accent 4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1-51">
    <w:name w:val="Medium Grid 1 Accent 5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1-61">
    <w:name w:val="Medium Grid 1 Accent 6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c">
    <w:name w:val="Medium Grid 3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1">
    <w:name w:val="Medium Grid 3 Accent 1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89AD" w:themeFill="accent1" w:themeFillTint="7F"/>
      </w:tcPr>
    </w:tblStylePr>
  </w:style>
  <w:style w:type="table" w:styleId="3-21">
    <w:name w:val="Medium Grid 3 Accent 2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4C89" w:themeFill="accent2" w:themeFillTint="7F"/>
      </w:tcPr>
    </w:tblStylePr>
  </w:style>
  <w:style w:type="table" w:styleId="3-31">
    <w:name w:val="Medium Grid 3 Accent 3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F489" w:themeFill="accent3" w:themeFillTint="7F"/>
      </w:tcPr>
    </w:tblStylePr>
  </w:style>
  <w:style w:type="table" w:styleId="3-41">
    <w:name w:val="Medium Grid 3 Accent 4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0E898" w:themeFill="accent4" w:themeFillTint="7F"/>
      </w:tcPr>
    </w:tblStylePr>
  </w:style>
  <w:style w:type="table" w:styleId="3-51">
    <w:name w:val="Medium Grid 3 Accent 5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BFC" w:themeFill="accent5" w:themeFillTint="7F"/>
      </w:tcPr>
    </w:tblStylePr>
  </w:style>
  <w:style w:type="table" w:styleId="3-61">
    <w:name w:val="Medium Grid 3 Accent 6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AD0F3" w:themeFill="accent6" w:themeFillTint="7F"/>
      </w:tcPr>
    </w:tblStylePr>
  </w:style>
  <w:style w:type="table" w:styleId="15">
    <w:name w:val="Medium List 1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2">
    <w:name w:val="Medium List 1 Accent 1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1-22">
    <w:name w:val="Medium List 1 Accent 2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1-32">
    <w:name w:val="Medium List 1 Accent 3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1-42">
    <w:name w:val="Medium List 1 Accent 4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1-52">
    <w:name w:val="Medium List 1 Accent 5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1-62">
    <w:name w:val="Medium List 1 Accent 6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2">
    <w:name w:val="Medium List 2 Accent 1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2">
    <w:name w:val="Medium List 2 Accent 2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2">
    <w:name w:val="Medium List 2 Accent 3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2">
    <w:name w:val="Medium List 2 Accent 4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2">
    <w:name w:val="Medium List 2 Accent 5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2">
    <w:name w:val="Medium List 2 Accent 6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6">
    <w:name w:val="Medium Shading 1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3">
    <w:name w:val="Medium Shading 1 Accent 1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3">
    <w:name w:val="Medium Shading 1 Accent 2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3">
    <w:name w:val="Medium Shading 1 Accent 3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3">
    <w:name w:val="Medium Shading 1 Accent 4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3">
    <w:name w:val="Medium Shading 1 Accent 5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3">
    <w:name w:val="Medium Shading 1 Accent 6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3">
    <w:name w:val="Medium Shading 2 Accent 1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3">
    <w:name w:val="Medium Shading 2 Accent 2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3">
    <w:name w:val="Medium Shading 2 Accent 3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3">
    <w:name w:val="Medium Shading 2 Accent 4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3">
    <w:name w:val="Medium Shading 2 Accent 5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3">
    <w:name w:val="Medium Shading 2 Accent 6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affff4">
    <w:name w:val="Message Header"/>
    <w:basedOn w:val="a1"/>
    <w:link w:val="affff5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color w:val="6D0D2E" w:themeColor="accent1" w:themeShade="80"/>
      <w:sz w:val="24"/>
      <w:szCs w:val="24"/>
    </w:rPr>
  </w:style>
  <w:style w:type="character" w:customStyle="1" w:styleId="affff5">
    <w:name w:val="信息标题 字符"/>
    <w:basedOn w:val="a3"/>
    <w:link w:val="affff4"/>
    <w:uiPriority w:val="99"/>
    <w:semiHidden/>
    <w:rsid w:val="002F5452"/>
    <w:rPr>
      <w:rFonts w:asciiTheme="majorHAnsi" w:eastAsiaTheme="majorEastAsia" w:hAnsiTheme="majorHAnsi" w:cstheme="majorBidi"/>
      <w:color w:val="6D0D2E" w:themeColor="accent1" w:themeShade="80"/>
      <w:sz w:val="24"/>
      <w:szCs w:val="24"/>
      <w:shd w:val="pct20" w:color="auto" w:fill="auto"/>
    </w:rPr>
  </w:style>
  <w:style w:type="paragraph" w:styleId="ac">
    <w:name w:val="Normal (Web)"/>
    <w:basedOn w:val="a1"/>
    <w:uiPriority w:val="99"/>
    <w:semiHidden/>
    <w:rsid w:val="00DB4C76"/>
    <w:rPr>
      <w:rFonts w:ascii="Times New Roman" w:hAnsi="Times New Roman" w:cs="Times New Roman"/>
      <w:sz w:val="24"/>
      <w:szCs w:val="24"/>
    </w:rPr>
  </w:style>
  <w:style w:type="paragraph" w:styleId="affff6">
    <w:name w:val="Normal Indent"/>
    <w:basedOn w:val="a1"/>
    <w:uiPriority w:val="99"/>
    <w:semiHidden/>
    <w:unhideWhenUsed/>
    <w:rsid w:val="00DB4C76"/>
    <w:pPr>
      <w:ind w:left="720"/>
    </w:pPr>
  </w:style>
  <w:style w:type="paragraph" w:styleId="affff7">
    <w:name w:val="Note Heading"/>
    <w:basedOn w:val="a1"/>
    <w:next w:val="a1"/>
    <w:link w:val="affff8"/>
    <w:uiPriority w:val="99"/>
    <w:semiHidden/>
    <w:unhideWhenUsed/>
    <w:rsid w:val="00DB4C76"/>
  </w:style>
  <w:style w:type="character" w:customStyle="1" w:styleId="affff8">
    <w:name w:val="注释标题 字符"/>
    <w:basedOn w:val="a3"/>
    <w:link w:val="affff7"/>
    <w:uiPriority w:val="99"/>
    <w:semiHidden/>
    <w:rsid w:val="00DB4C76"/>
  </w:style>
  <w:style w:type="character" w:styleId="affff9">
    <w:name w:val="page number"/>
    <w:basedOn w:val="a3"/>
    <w:uiPriority w:val="99"/>
    <w:semiHidden/>
    <w:unhideWhenUsed/>
    <w:rsid w:val="00DB4C76"/>
  </w:style>
  <w:style w:type="character" w:styleId="affffa">
    <w:name w:val="Placeholder Text"/>
    <w:basedOn w:val="a3"/>
    <w:uiPriority w:val="99"/>
    <w:semiHidden/>
    <w:rsid w:val="002F5452"/>
    <w:rPr>
      <w:color w:val="595959" w:themeColor="text1" w:themeTint="A6"/>
    </w:rPr>
  </w:style>
  <w:style w:type="table" w:styleId="17">
    <w:name w:val="Plain Table 1"/>
    <w:basedOn w:val="a4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d">
    <w:name w:val="Plain Table 3"/>
    <w:basedOn w:val="a4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8">
    <w:name w:val="Plain Table 4"/>
    <w:basedOn w:val="a4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8">
    <w:name w:val="Plain Table 5"/>
    <w:basedOn w:val="a4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Plain Text"/>
    <w:basedOn w:val="a1"/>
    <w:link w:val="affffc"/>
    <w:uiPriority w:val="99"/>
    <w:semiHidden/>
    <w:unhideWhenUsed/>
    <w:rsid w:val="00DB4C76"/>
    <w:rPr>
      <w:rFonts w:ascii="Consolas" w:hAnsi="Consolas"/>
      <w:szCs w:val="21"/>
    </w:rPr>
  </w:style>
  <w:style w:type="character" w:customStyle="1" w:styleId="affffc">
    <w:name w:val="纯文本 字符"/>
    <w:basedOn w:val="a3"/>
    <w:link w:val="affffb"/>
    <w:uiPriority w:val="99"/>
    <w:semiHidden/>
    <w:rsid w:val="00DB4C76"/>
    <w:rPr>
      <w:rFonts w:ascii="Consolas" w:hAnsi="Consolas"/>
      <w:szCs w:val="21"/>
    </w:rPr>
  </w:style>
  <w:style w:type="paragraph" w:styleId="affffd">
    <w:name w:val="Quote"/>
    <w:basedOn w:val="a1"/>
    <w:next w:val="a1"/>
    <w:link w:val="affffe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affffe">
    <w:name w:val="引用 字符"/>
    <w:basedOn w:val="a3"/>
    <w:link w:val="affffd"/>
    <w:uiPriority w:val="29"/>
    <w:semiHidden/>
    <w:rsid w:val="00DB4C76"/>
    <w:rPr>
      <w:i/>
      <w:iCs/>
      <w:color w:val="404040" w:themeColor="text1" w:themeTint="BF"/>
    </w:rPr>
  </w:style>
  <w:style w:type="paragraph" w:styleId="afffff">
    <w:name w:val="Salutation"/>
    <w:basedOn w:val="a1"/>
    <w:next w:val="a1"/>
    <w:link w:val="afffff0"/>
    <w:uiPriority w:val="99"/>
    <w:semiHidden/>
    <w:unhideWhenUsed/>
    <w:rsid w:val="00DB4C76"/>
  </w:style>
  <w:style w:type="character" w:customStyle="1" w:styleId="afffff0">
    <w:name w:val="称呼 字符"/>
    <w:basedOn w:val="a3"/>
    <w:link w:val="afffff"/>
    <w:uiPriority w:val="99"/>
    <w:semiHidden/>
    <w:rsid w:val="00DB4C76"/>
  </w:style>
  <w:style w:type="paragraph" w:styleId="afffff1">
    <w:name w:val="Signature"/>
    <w:basedOn w:val="a1"/>
    <w:link w:val="afffff2"/>
    <w:uiPriority w:val="99"/>
    <w:semiHidden/>
    <w:unhideWhenUsed/>
    <w:rsid w:val="00DB4C76"/>
    <w:pPr>
      <w:ind w:left="4320"/>
    </w:pPr>
  </w:style>
  <w:style w:type="character" w:customStyle="1" w:styleId="afffff2">
    <w:name w:val="签名 字符"/>
    <w:basedOn w:val="a3"/>
    <w:link w:val="afffff1"/>
    <w:uiPriority w:val="99"/>
    <w:semiHidden/>
    <w:rsid w:val="00DB4C76"/>
  </w:style>
  <w:style w:type="character" w:styleId="afffff3">
    <w:name w:val="Strong"/>
    <w:basedOn w:val="a3"/>
    <w:uiPriority w:val="22"/>
    <w:semiHidden/>
    <w:unhideWhenUsed/>
    <w:qFormat/>
    <w:rsid w:val="00DB4C76"/>
    <w:rPr>
      <w:b/>
      <w:bCs/>
    </w:rPr>
  </w:style>
  <w:style w:type="paragraph" w:styleId="afffff4">
    <w:name w:val="Subtitle"/>
    <w:basedOn w:val="a1"/>
    <w:next w:val="a1"/>
    <w:link w:val="afffff5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afffff5">
    <w:name w:val="副标题 字符"/>
    <w:basedOn w:val="a3"/>
    <w:link w:val="afffff4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afffff6">
    <w:name w:val="Subtle Emphasis"/>
    <w:basedOn w:val="a3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afffff7">
    <w:name w:val="Subtle Reference"/>
    <w:basedOn w:val="a3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18">
    <w:name w:val="Table 3D effects 1"/>
    <w:basedOn w:val="a4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3D effects 2"/>
    <w:basedOn w:val="a4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3D effects 3"/>
    <w:basedOn w:val="a4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lassic 1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lassic 2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lassic 3"/>
    <w:basedOn w:val="a4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lassic 4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Colorful 1"/>
    <w:basedOn w:val="a4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Colorful 2"/>
    <w:basedOn w:val="a4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orful 3"/>
    <w:basedOn w:val="a4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b">
    <w:name w:val="Table Columns 1"/>
    <w:basedOn w:val="a4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olumns 2"/>
    <w:basedOn w:val="a4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Columns 3"/>
    <w:basedOn w:val="a4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Columns 4"/>
    <w:basedOn w:val="a4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9">
    <w:name w:val="Table Columns 5"/>
    <w:basedOn w:val="a4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8">
    <w:name w:val="Table Contemporary"/>
    <w:basedOn w:val="a4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9">
    <w:name w:val="Table Elegant"/>
    <w:basedOn w:val="a4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c">
    <w:name w:val="Table Grid 1"/>
    <w:basedOn w:val="a4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Grid 2"/>
    <w:basedOn w:val="a4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Grid 3"/>
    <w:basedOn w:val="a4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Grid 4"/>
    <w:basedOn w:val="a4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a">
    <w:name w:val="Table Grid 5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4">
    <w:name w:val="Table Grid 6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4">
    <w:name w:val="Table Grid 7"/>
    <w:basedOn w:val="a4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a">
    <w:name w:val="Grid Table Light"/>
    <w:basedOn w:val="a4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d">
    <w:name w:val="Table List 1"/>
    <w:basedOn w:val="a4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List 2"/>
    <w:basedOn w:val="a4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3">
    <w:name w:val="Table List 3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c">
    <w:name w:val="Table List 4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b">
    <w:name w:val="Table List 5"/>
    <w:basedOn w:val="a4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5">
    <w:name w:val="Table List 6"/>
    <w:basedOn w:val="a4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5">
    <w:name w:val="Table List 7"/>
    <w:basedOn w:val="a4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3">
    <w:name w:val="Table List 8"/>
    <w:basedOn w:val="a4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b">
    <w:name w:val="table of authorities"/>
    <w:basedOn w:val="a1"/>
    <w:next w:val="a1"/>
    <w:uiPriority w:val="99"/>
    <w:semiHidden/>
    <w:unhideWhenUsed/>
    <w:rsid w:val="00DB4C76"/>
    <w:pPr>
      <w:ind w:left="220" w:hanging="220"/>
    </w:pPr>
  </w:style>
  <w:style w:type="paragraph" w:styleId="afffffc">
    <w:name w:val="table of figures"/>
    <w:basedOn w:val="a1"/>
    <w:next w:val="a1"/>
    <w:uiPriority w:val="99"/>
    <w:semiHidden/>
    <w:unhideWhenUsed/>
    <w:rsid w:val="00DB4C76"/>
  </w:style>
  <w:style w:type="table" w:styleId="afffffd">
    <w:name w:val="Table Professional"/>
    <w:basedOn w:val="a4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e">
    <w:name w:val="Table Simple 1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Simple 2"/>
    <w:basedOn w:val="a4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4">
    <w:name w:val="Table Simple 3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">
    <w:name w:val="Table Subtle 1"/>
    <w:basedOn w:val="a4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ubtle 2"/>
    <w:basedOn w:val="a4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e">
    <w:name w:val="Table Theme"/>
    <w:basedOn w:val="a4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f0">
    <w:name w:val="Table Web 1"/>
    <w:basedOn w:val="a4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Web 2"/>
    <w:basedOn w:val="a4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5">
    <w:name w:val="Table Web 3"/>
    <w:basedOn w:val="a4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">
    <w:name w:val="toa heading"/>
    <w:basedOn w:val="a1"/>
    <w:next w:val="a1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a1"/>
    <w:next w:val="a1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a1"/>
    <w:next w:val="a1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a1"/>
    <w:next w:val="a1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a1"/>
    <w:next w:val="a1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a1"/>
    <w:next w:val="a1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a1"/>
    <w:next w:val="a1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a1"/>
    <w:next w:val="a1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a1"/>
    <w:next w:val="a1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a1"/>
    <w:next w:val="a1"/>
    <w:autoRedefine/>
    <w:uiPriority w:val="39"/>
    <w:semiHidden/>
    <w:unhideWhenUsed/>
    <w:rsid w:val="00DB4C76"/>
    <w:pPr>
      <w:spacing w:after="100"/>
      <w:ind w:left="1760"/>
    </w:pPr>
  </w:style>
  <w:style w:type="paragraph" w:styleId="TOC">
    <w:name w:val="TOC Heading"/>
    <w:basedOn w:val="1"/>
    <w:next w:val="a1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2fb">
    <w:name w:val="副标题 2"/>
    <w:basedOn w:val="a1"/>
    <w:link w:val="2fc"/>
    <w:semiHidden/>
    <w:qFormat/>
    <w:rsid w:val="004E05BF"/>
    <w:pPr>
      <w:spacing w:line="168" w:lineRule="auto"/>
    </w:pPr>
    <w:rPr>
      <w:rFonts w:ascii="Brush Script MT" w:hAnsi="Brush Script MT"/>
      <w:color w:val="F9F5D5" w:themeColor="accent4" w:themeTint="33"/>
      <w:sz w:val="104"/>
      <w:szCs w:val="104"/>
    </w:rPr>
  </w:style>
  <w:style w:type="character" w:customStyle="1" w:styleId="2fc">
    <w:name w:val="副标题 2 字符"/>
    <w:basedOn w:val="a3"/>
    <w:link w:val="2fb"/>
    <w:semiHidden/>
    <w:rsid w:val="002F4571"/>
    <w:rPr>
      <w:rFonts w:ascii="Brush Script MT" w:hAnsi="Brush Script MT"/>
      <w:color w:val="F9F5D5" w:themeColor="accent4" w:themeTint="33"/>
      <w:kern w:val="24"/>
      <w:sz w:val="104"/>
      <w:szCs w:val="104"/>
      <w:lang w:val="en-ZA"/>
    </w:rPr>
  </w:style>
  <w:style w:type="paragraph" w:customStyle="1" w:styleId="PS">
    <w:name w:val="PS"/>
    <w:basedOn w:val="a1"/>
    <w:qFormat/>
    <w:rsid w:val="004E6094"/>
    <w:rPr>
      <w:sz w:val="18"/>
    </w:rPr>
  </w:style>
  <w:style w:type="paragraph" w:customStyle="1" w:styleId="affffff0">
    <w:name w:val="邮件"/>
    <w:basedOn w:val="ac"/>
    <w:qFormat/>
    <w:rsid w:val="0037291C"/>
    <w:rPr>
      <w:rFonts w:asciiTheme="minorHAnsi" w:hAnsiTheme="minorHAns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5.png"/><Relationship Id="rId3" Type="http://schemas.openxmlformats.org/officeDocument/2006/relationships/image" Target="media/image3.png"/><Relationship Id="rId7" Type="http://schemas.openxmlformats.org/officeDocument/2006/relationships/image" Target="media/image9.png"/><Relationship Id="rId12" Type="http://schemas.openxmlformats.org/officeDocument/2006/relationships/image" Target="media/image14.png"/><Relationship Id="rId2" Type="http://schemas.openxmlformats.org/officeDocument/2006/relationships/image" Target="media/image11.svg"/><Relationship Id="rId1" Type="http://schemas.openxmlformats.org/officeDocument/2006/relationships/image" Target="media/image10.png"/><Relationship Id="rId6" Type="http://schemas.openxmlformats.org/officeDocument/2006/relationships/image" Target="media/image7.svg"/><Relationship Id="rId11" Type="http://schemas.openxmlformats.org/officeDocument/2006/relationships/image" Target="media/image13.png"/><Relationship Id="rId5" Type="http://schemas.openxmlformats.org/officeDocument/2006/relationships/image" Target="media/image6.png"/><Relationship Id="rId10" Type="http://schemas.openxmlformats.org/officeDocument/2006/relationships/image" Target="media/image5.png"/><Relationship Id="rId4" Type="http://schemas.openxmlformats.org/officeDocument/2006/relationships/image" Target="media/image4.svg"/><Relationship Id="rId9" Type="http://schemas.openxmlformats.org/officeDocument/2006/relationships/image" Target="media/image12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8.svg"/><Relationship Id="rId2" Type="http://schemas.openxmlformats.org/officeDocument/2006/relationships/image" Target="media/image17.png"/><Relationship Id="rId1" Type="http://schemas.openxmlformats.org/officeDocument/2006/relationships/image" Target="media/image16.png"/><Relationship Id="rId5" Type="http://schemas.openxmlformats.org/officeDocument/2006/relationships/image" Target="media/image20.svg"/><Relationship Id="rId4" Type="http://schemas.openxmlformats.org/officeDocument/2006/relationships/image" Target="media/image19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svg"/><Relationship Id="rId4" Type="http://schemas.openxmlformats.org/officeDocument/2006/relationships/image" Target="media/image6.png"/><Relationship Id="rId9" Type="http://schemas.openxmlformats.org/officeDocument/2006/relationships/image" Target="media/image11.sv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8.svg"/><Relationship Id="rId2" Type="http://schemas.openxmlformats.org/officeDocument/2006/relationships/image" Target="media/image17.png"/><Relationship Id="rId1" Type="http://schemas.openxmlformats.org/officeDocument/2006/relationships/image" Target="media/image16.png"/><Relationship Id="rId5" Type="http://schemas.openxmlformats.org/officeDocument/2006/relationships/image" Target="media/image20.svg"/><Relationship Id="rId4" Type="http://schemas.openxmlformats.org/officeDocument/2006/relationships/image" Target="media/image19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6F26DD3CD4E46A4A2A0888670D5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BFB57-9EAE-4C7A-AC13-7FE4B63BF0F6}"/>
      </w:docPartPr>
      <w:docPartBody>
        <w:p w:rsidR="00DC708D" w:rsidRDefault="00D52FC4" w:rsidP="00D52FC4">
          <w:pPr>
            <w:pStyle w:val="36F26DD3CD4E46A4A2A0888670D541E51"/>
          </w:pPr>
          <w:r w:rsidRPr="004E6094">
            <w:rPr>
              <w:rFonts w:ascii="宋体" w:hAnsi="宋体"/>
              <w:szCs w:val="72"/>
              <w:lang w:val="zh-CN" w:bidi="zh-CN"/>
            </w:rPr>
            <w:t>感谢</w:t>
          </w:r>
          <w:r w:rsidRPr="004E6094">
            <w:rPr>
              <w:rFonts w:ascii="宋体" w:hAnsi="宋体"/>
              <w:b/>
              <w:szCs w:val="72"/>
              <w:u w:val="single"/>
              <w:lang w:val="zh-CN" w:bidi="zh-CN"/>
            </w:rPr>
            <w:t>你</w:t>
          </w:r>
          <w:r w:rsidRPr="004E6094">
            <w:rPr>
              <w:rFonts w:ascii="宋体" w:hAnsi="宋体"/>
              <w:szCs w:val="72"/>
              <w:u w:val="single"/>
              <w:lang w:val="zh-CN" w:bidi="zh-CN"/>
            </w:rPr>
            <w:t>！</w:t>
          </w:r>
        </w:p>
      </w:docPartBody>
    </w:docPart>
    <w:docPart>
      <w:docPartPr>
        <w:name w:val="E658A74D5ECB4EC18E25206DE1361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4A4E2-8B4B-4663-9CE4-0D7F63E23EC5}"/>
      </w:docPartPr>
      <w:docPartBody>
        <w:p w:rsidR="00DC708D" w:rsidRDefault="00D52FC4" w:rsidP="00D52FC4">
          <w:pPr>
            <w:pStyle w:val="E658A74D5ECB4EC18E25206DE13617051"/>
          </w:pPr>
          <w:r w:rsidRPr="004E6094">
            <w:rPr>
              <w:rFonts w:ascii="宋体" w:hAnsi="宋体"/>
              <w:lang w:val="zh-CN" w:bidi="zh-CN"/>
            </w:rPr>
            <w:t>成为我的</w:t>
          </w:r>
          <w:r w:rsidRPr="004E6094">
            <w:rPr>
              <w:rFonts w:ascii="宋体" w:hAnsi="宋体"/>
              <w:b/>
              <w:i/>
              <w:lang w:val="zh-CN" w:bidi="zh-CN"/>
            </w:rPr>
            <w:t>贵人</w:t>
          </w:r>
        </w:p>
      </w:docPartBody>
    </w:docPart>
    <w:docPart>
      <w:docPartPr>
        <w:name w:val="57ED490CA27A4FA2A78A7DA10B03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D4D9E-3ABB-4792-AA61-6D896F01CEB4}"/>
      </w:docPartPr>
      <w:docPartBody>
        <w:p w:rsidR="00DC708D" w:rsidRDefault="00D52FC4" w:rsidP="00D52FC4">
          <w:pPr>
            <w:pStyle w:val="57ED490CA27A4FA2A78A7DA10B0367E3"/>
          </w:pPr>
          <w:r w:rsidRPr="004E6094">
            <w:rPr>
              <w:rFonts w:ascii="宋体" w:hAnsi="宋体"/>
              <w:lang w:val="zh-CN" w:bidi="zh-CN"/>
            </w:rPr>
            <w:t>PS.一会见</w:t>
          </w:r>
        </w:p>
      </w:docPartBody>
    </w:docPart>
    <w:docPart>
      <w:docPartPr>
        <w:name w:val="A010DFB70ECF46AD81CCB0430F01C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7D25A-02BA-414D-BE17-51BEFE794FA1}"/>
      </w:docPartPr>
      <w:docPartBody>
        <w:p w:rsidR="00DC708D" w:rsidRDefault="00D52FC4" w:rsidP="00D52FC4">
          <w:pPr>
            <w:pStyle w:val="A010DFB70ECF46AD81CCB0430F01CB311"/>
          </w:pPr>
          <w:r w:rsidRPr="004E6094">
            <w:rPr>
              <w:rFonts w:ascii="宋体" w:hAnsi="宋体"/>
              <w:szCs w:val="72"/>
              <w:lang w:val="zh-CN" w:bidi="zh-CN"/>
            </w:rPr>
            <w:t>感谢</w:t>
          </w:r>
          <w:r w:rsidRPr="004E6094">
            <w:rPr>
              <w:rFonts w:ascii="宋体" w:hAnsi="宋体"/>
              <w:b/>
              <w:szCs w:val="72"/>
              <w:u w:val="single"/>
              <w:lang w:val="zh-CN" w:bidi="zh-CN"/>
            </w:rPr>
            <w:t>你</w:t>
          </w:r>
          <w:r w:rsidRPr="004E6094">
            <w:rPr>
              <w:rFonts w:ascii="宋体" w:hAnsi="宋体"/>
              <w:szCs w:val="72"/>
              <w:u w:val="single"/>
              <w:lang w:val="zh-CN" w:bidi="zh-CN"/>
            </w:rPr>
            <w:t>！</w:t>
          </w:r>
        </w:p>
      </w:docPartBody>
    </w:docPart>
    <w:docPart>
      <w:docPartPr>
        <w:name w:val="86BA98F5DC834C57A7B731840A9F3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88F4D-744D-460A-B0DD-B599C349F8B9}"/>
      </w:docPartPr>
      <w:docPartBody>
        <w:p w:rsidR="00DC708D" w:rsidRDefault="00D52FC4" w:rsidP="00D52FC4">
          <w:pPr>
            <w:pStyle w:val="86BA98F5DC834C57A7B731840A9F38601"/>
          </w:pPr>
          <w:r w:rsidRPr="004E6094">
            <w:rPr>
              <w:rFonts w:ascii="宋体" w:hAnsi="宋体"/>
              <w:lang w:val="zh-CN" w:bidi="zh-CN"/>
            </w:rPr>
            <w:t>成为我的</w:t>
          </w:r>
          <w:r w:rsidRPr="004E6094">
            <w:rPr>
              <w:rFonts w:ascii="宋体" w:hAnsi="宋体"/>
              <w:b/>
              <w:i/>
              <w:lang w:val="zh-CN" w:bidi="zh-CN"/>
            </w:rPr>
            <w:t>贵人</w:t>
          </w:r>
        </w:p>
      </w:docPartBody>
    </w:docPart>
    <w:docPart>
      <w:docPartPr>
        <w:name w:val="8A734F7747804549A3AAB04FFC4D8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C12D1-22A0-4877-B18D-A3E30FC41239}"/>
      </w:docPartPr>
      <w:docPartBody>
        <w:p w:rsidR="00DC708D" w:rsidRDefault="00D52FC4" w:rsidP="00D52FC4">
          <w:pPr>
            <w:pStyle w:val="8A734F7747804549A3AAB04FFC4D8824"/>
          </w:pPr>
          <w:r w:rsidRPr="004E6094">
            <w:rPr>
              <w:rFonts w:ascii="宋体" w:hAnsi="宋体"/>
              <w:lang w:val="zh-CN" w:bidi="zh-CN"/>
            </w:rPr>
            <w:t>PS.一会见</w:t>
          </w:r>
        </w:p>
      </w:docPartBody>
    </w:docPart>
    <w:docPart>
      <w:docPartPr>
        <w:name w:val="C838DF457D504644B2DEFC2ED4CF6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1DD38-6330-4AE5-8677-1D7D63999E85}"/>
      </w:docPartPr>
      <w:docPartBody>
        <w:p w:rsidR="00DC708D" w:rsidRDefault="00D52FC4" w:rsidP="00D52FC4">
          <w:pPr>
            <w:pStyle w:val="C838DF457D504644B2DEFC2ED4CF622E"/>
          </w:pPr>
          <w:r w:rsidRPr="004E6094">
            <w:rPr>
              <w:rFonts w:ascii="宋体" w:hAnsi="宋体"/>
              <w:lang w:val="zh-CN" w:bidi="zh-CN"/>
            </w:rPr>
            <w:t xml:space="preserve">要立即开始，只需单击任何占位符文本 </w:t>
          </w:r>
          <w:r w:rsidRPr="004E6094">
            <w:rPr>
              <w:rFonts w:ascii="宋体" w:hAnsi="宋体"/>
              <w:lang w:val="zh-CN" w:bidi="zh-CN"/>
            </w:rPr>
            <w:br/>
            <w:t>（例如此文本），...</w:t>
          </w:r>
        </w:p>
      </w:docPartBody>
    </w:docPart>
    <w:docPart>
      <w:docPartPr>
        <w:name w:val="6194B1B09AEF4DBD886AE814C1A7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61495-852E-4A6B-B74C-C50259FA3149}"/>
      </w:docPartPr>
      <w:docPartBody>
        <w:p w:rsidR="00DC708D" w:rsidRDefault="00D52FC4" w:rsidP="00D52FC4">
          <w:pPr>
            <w:pStyle w:val="6194B1B09AEF4DBD886AE814C1A7DE71"/>
          </w:pPr>
          <w:r w:rsidRPr="004E6094">
            <w:rPr>
              <w:rFonts w:ascii="宋体" w:hAnsi="宋体"/>
              <w:lang w:val="zh-CN" w:bidi="zh-CN"/>
            </w:rPr>
            <w:t>并开始键入以将其替换为自己的文本。</w:t>
          </w:r>
        </w:p>
      </w:docPartBody>
    </w:docPart>
    <w:docPart>
      <w:docPartPr>
        <w:name w:val="B5E70B467DD34E338E17F8659AE6A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81DB4-316D-4E6C-B84D-8FACF0DD5773}"/>
      </w:docPartPr>
      <w:docPartBody>
        <w:p w:rsidR="00DC708D" w:rsidRDefault="00D52FC4" w:rsidP="00D52FC4">
          <w:pPr>
            <w:pStyle w:val="B5E70B467DD34E338E17F8659AE6A726"/>
          </w:pPr>
          <w:r w:rsidRPr="004E6094">
            <w:rPr>
              <w:rFonts w:ascii="宋体" w:hAnsi="宋体"/>
              <w:lang w:val="zh-CN" w:bidi="zh-CN"/>
            </w:rPr>
            <w:t xml:space="preserve">要立即开始，只需单击任何占位符文本 </w:t>
          </w:r>
          <w:r w:rsidRPr="004E6094">
            <w:rPr>
              <w:rFonts w:ascii="宋体" w:hAnsi="宋体"/>
              <w:lang w:val="zh-CN" w:bidi="zh-CN"/>
            </w:rPr>
            <w:br/>
            <w:t>（例如此文本），...</w:t>
          </w:r>
        </w:p>
      </w:docPartBody>
    </w:docPart>
    <w:docPart>
      <w:docPartPr>
        <w:name w:val="BD8A18F664D04CCE930D18F51FA50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8DA80-1052-4828-BDAF-96A3D030B287}"/>
      </w:docPartPr>
      <w:docPartBody>
        <w:p w:rsidR="00DC708D" w:rsidRDefault="00D52FC4" w:rsidP="00D52FC4">
          <w:pPr>
            <w:pStyle w:val="BD8A18F664D04CCE930D18F51FA50A43"/>
          </w:pPr>
          <w:r w:rsidRPr="004E6094">
            <w:rPr>
              <w:rFonts w:ascii="宋体" w:hAnsi="宋体"/>
              <w:lang w:val="zh-CN" w:bidi="zh-CN"/>
            </w:rPr>
            <w:t>并开始键入以将其替换为自己的文本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219"/>
    <w:rsid w:val="007067D0"/>
    <w:rsid w:val="00835219"/>
    <w:rsid w:val="00AF3EC8"/>
    <w:rsid w:val="00D52FC4"/>
    <w:rsid w:val="00DC7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5219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6F26DD3CD4E46A4A2A0888670D541E5">
    <w:name w:val="36F26DD3CD4E46A4A2A0888670D541E5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">
    <w:name w:val="E658A74D5ECB4EC18E25206DE1361705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A010DFB70ECF46AD81CCB0430F01CB31">
    <w:name w:val="A010DFB70ECF46AD81CCB0430F01CB31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">
    <w:name w:val="86BA98F5DC834C57A7B731840A9F3860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character" w:styleId="a3">
    <w:name w:val="Placeholder Text"/>
    <w:basedOn w:val="a0"/>
    <w:uiPriority w:val="99"/>
    <w:semiHidden/>
    <w:rsid w:val="00D52FC4"/>
    <w:rPr>
      <w:color w:val="595959" w:themeColor="text1" w:themeTint="A6"/>
    </w:rPr>
  </w:style>
  <w:style w:type="paragraph" w:customStyle="1" w:styleId="36F26DD3CD4E46A4A2A0888670D541E51">
    <w:name w:val="36F26DD3CD4E46A4A2A0888670D541E51"/>
    <w:rsid w:val="00D52FC4"/>
    <w:pPr>
      <w:spacing w:after="0" w:line="240" w:lineRule="auto"/>
      <w:jc w:val="center"/>
    </w:pPr>
    <w:rPr>
      <w:rFonts w:ascii="Bodoni MT" w:eastAsia="宋体" w:hAnsi="Bodoni MT"/>
      <w:color w:val="000000" w:themeColor="text1"/>
      <w:spacing w:val="-30"/>
      <w:kern w:val="24"/>
      <w:sz w:val="72"/>
      <w:szCs w:val="100"/>
      <w:lang w:val="en-ZA"/>
    </w:rPr>
  </w:style>
  <w:style w:type="paragraph" w:customStyle="1" w:styleId="E658A74D5ECB4EC18E25206DE13617051">
    <w:name w:val="E658A74D5ECB4EC18E25206DE13617051"/>
    <w:rsid w:val="00D52FC4"/>
    <w:pPr>
      <w:spacing w:after="0" w:line="240" w:lineRule="auto"/>
      <w:jc w:val="center"/>
    </w:pPr>
    <w:rPr>
      <w:rFonts w:eastAsia="宋体"/>
      <w:color w:val="000000" w:themeColor="text1"/>
    </w:rPr>
  </w:style>
  <w:style w:type="paragraph" w:customStyle="1" w:styleId="57ED490CA27A4FA2A78A7DA10B0367E3">
    <w:name w:val="57ED490CA27A4FA2A78A7DA10B0367E3"/>
    <w:rsid w:val="00D52FC4"/>
    <w:pPr>
      <w:spacing w:after="0" w:line="240" w:lineRule="auto"/>
      <w:jc w:val="center"/>
    </w:pPr>
    <w:rPr>
      <w:rFonts w:eastAsia="宋体"/>
      <w:color w:val="000000" w:themeColor="text1"/>
      <w:sz w:val="18"/>
    </w:rPr>
  </w:style>
  <w:style w:type="paragraph" w:customStyle="1" w:styleId="A010DFB70ECF46AD81CCB0430F01CB311">
    <w:name w:val="A010DFB70ECF46AD81CCB0430F01CB311"/>
    <w:rsid w:val="00D52FC4"/>
    <w:pPr>
      <w:spacing w:after="0" w:line="240" w:lineRule="auto"/>
      <w:jc w:val="center"/>
    </w:pPr>
    <w:rPr>
      <w:rFonts w:ascii="Bodoni MT" w:eastAsia="宋体" w:hAnsi="Bodoni MT"/>
      <w:color w:val="000000" w:themeColor="text1"/>
      <w:spacing w:val="-30"/>
      <w:kern w:val="24"/>
      <w:sz w:val="72"/>
      <w:szCs w:val="100"/>
      <w:lang w:val="en-ZA"/>
    </w:rPr>
  </w:style>
  <w:style w:type="paragraph" w:customStyle="1" w:styleId="86BA98F5DC834C57A7B731840A9F38601">
    <w:name w:val="86BA98F5DC834C57A7B731840A9F38601"/>
    <w:rsid w:val="00D52FC4"/>
    <w:pPr>
      <w:spacing w:after="0" w:line="240" w:lineRule="auto"/>
      <w:jc w:val="center"/>
    </w:pPr>
    <w:rPr>
      <w:rFonts w:eastAsia="宋体"/>
      <w:color w:val="000000" w:themeColor="text1"/>
    </w:rPr>
  </w:style>
  <w:style w:type="paragraph" w:customStyle="1" w:styleId="8A734F7747804549A3AAB04FFC4D8824">
    <w:name w:val="8A734F7747804549A3AAB04FFC4D8824"/>
    <w:rsid w:val="00D52FC4"/>
    <w:pPr>
      <w:spacing w:after="0" w:line="240" w:lineRule="auto"/>
      <w:jc w:val="center"/>
    </w:pPr>
    <w:rPr>
      <w:rFonts w:eastAsia="宋体"/>
      <w:color w:val="000000" w:themeColor="text1"/>
      <w:sz w:val="18"/>
    </w:rPr>
  </w:style>
  <w:style w:type="paragraph" w:customStyle="1" w:styleId="C838DF457D504644B2DEFC2ED4CF622E">
    <w:name w:val="C838DF457D504644B2DEFC2ED4CF622E"/>
    <w:rsid w:val="00D52FC4"/>
    <w:pPr>
      <w:spacing w:after="0" w:line="240" w:lineRule="auto"/>
      <w:jc w:val="center"/>
    </w:pPr>
    <w:rPr>
      <w:rFonts w:eastAsia="宋体" w:cs="Times New Roman"/>
      <w:color w:val="000000" w:themeColor="text1"/>
      <w:sz w:val="24"/>
      <w:szCs w:val="24"/>
    </w:rPr>
  </w:style>
  <w:style w:type="paragraph" w:customStyle="1" w:styleId="6194B1B09AEF4DBD886AE814C1A7DE71">
    <w:name w:val="6194B1B09AEF4DBD886AE814C1A7DE71"/>
    <w:rsid w:val="00D52FC4"/>
    <w:pPr>
      <w:spacing w:after="0" w:line="240" w:lineRule="auto"/>
      <w:jc w:val="center"/>
    </w:pPr>
    <w:rPr>
      <w:rFonts w:eastAsia="宋体" w:cs="Times New Roman"/>
      <w:color w:val="000000" w:themeColor="text1"/>
      <w:sz w:val="24"/>
      <w:szCs w:val="24"/>
    </w:rPr>
  </w:style>
  <w:style w:type="paragraph" w:customStyle="1" w:styleId="B5E70B467DD34E338E17F8659AE6A726">
    <w:name w:val="B5E70B467DD34E338E17F8659AE6A726"/>
    <w:rsid w:val="00D52FC4"/>
    <w:pPr>
      <w:spacing w:after="0" w:line="240" w:lineRule="auto"/>
      <w:jc w:val="center"/>
    </w:pPr>
    <w:rPr>
      <w:rFonts w:eastAsia="宋体" w:cs="Times New Roman"/>
      <w:color w:val="000000" w:themeColor="text1"/>
      <w:sz w:val="24"/>
      <w:szCs w:val="24"/>
    </w:rPr>
  </w:style>
  <w:style w:type="paragraph" w:customStyle="1" w:styleId="BD8A18F664D04CCE930D18F51FA50A43">
    <w:name w:val="BD8A18F664D04CCE930D18F51FA50A43"/>
    <w:rsid w:val="00D52FC4"/>
    <w:pPr>
      <w:spacing w:after="0" w:line="240" w:lineRule="auto"/>
      <w:jc w:val="center"/>
    </w:pPr>
    <w:rPr>
      <w:rFonts w:eastAsia="宋体" w:cs="Times New Roman"/>
      <w:color w:val="000000" w:themeColor="text1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05B75ABA-64A0-4812-ADA2-80BD1B314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0B6DAB-4C7D-474F-A95D-6196218570A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79B7A454-2185-4B36-8202-A434B7B8631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0DA3E8-7690-4CD0-9AAF-2622AA6EBB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30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5-05T13:45:00Z</dcterms:created>
  <dcterms:modified xsi:type="dcterms:W3CDTF">2019-05-09T09:5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